
<file path=[Content_Types].xml><?xml version="1.0" encoding="utf-8"?>
<Types xmlns="http://schemas.openxmlformats.org/package/2006/content-types"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9CF67C4" w14:textId="1D443F95" w:rsidR="00C3611F" w:rsidRPr="00733586" w:rsidRDefault="00C3611F" w:rsidP="00C3611F">
      <w:pPr>
        <w:jc w:val="both"/>
        <w:rPr>
          <w:rFonts w:ascii="Arial" w:hAnsi="Arial" w:cs="Arial"/>
          <w:sz w:val="24"/>
          <w:szCs w:val="24"/>
          <w:lang w:val="en-US"/>
        </w:rPr>
      </w:pPr>
      <w:r w:rsidRPr="00733586">
        <w:rPr>
          <w:rFonts w:ascii="Arial" w:hAnsi="Arial" w:cs="Arial"/>
          <w:sz w:val="24"/>
          <w:szCs w:val="24"/>
          <w:lang w:val="en-US"/>
        </w:rPr>
        <w:t xml:space="preserve">Supplementary Table 1. </w:t>
      </w:r>
      <w:r w:rsidR="00752CC2" w:rsidRPr="00752CC2">
        <w:rPr>
          <w:rFonts w:ascii="Arial" w:hAnsi="Arial" w:cs="Arial"/>
          <w:sz w:val="24"/>
          <w:szCs w:val="24"/>
          <w:lang w:val="en-US"/>
        </w:rPr>
        <w:t xml:space="preserve">Ecoregions and distribution areas of </w:t>
      </w:r>
      <w:r w:rsidR="00752CC2" w:rsidRPr="00752CC2">
        <w:rPr>
          <w:rFonts w:ascii="Arial" w:hAnsi="Arial" w:cs="Arial"/>
          <w:i/>
          <w:iCs/>
          <w:sz w:val="24"/>
          <w:szCs w:val="24"/>
          <w:lang w:val="en-US"/>
        </w:rPr>
        <w:t>R</w:t>
      </w:r>
      <w:r w:rsidR="00752CC2" w:rsidRPr="00752CC2">
        <w:rPr>
          <w:rFonts w:ascii="Arial" w:hAnsi="Arial" w:cs="Arial"/>
          <w:i/>
          <w:iCs/>
          <w:sz w:val="24"/>
          <w:szCs w:val="24"/>
          <w:lang w:val="en-US"/>
        </w:rPr>
        <w:t>hynchostele</w:t>
      </w:r>
      <w:r w:rsidR="00752CC2" w:rsidRPr="00752CC2">
        <w:rPr>
          <w:rFonts w:ascii="Arial" w:hAnsi="Arial" w:cs="Arial"/>
          <w:sz w:val="24"/>
          <w:szCs w:val="24"/>
          <w:lang w:val="en-US"/>
        </w:rPr>
        <w:t xml:space="preserve"> </w:t>
      </w:r>
      <w:r w:rsidR="00752CC2" w:rsidRPr="00752CC2">
        <w:rPr>
          <w:rFonts w:ascii="Arial" w:hAnsi="Arial" w:cs="Arial"/>
          <w:i/>
          <w:iCs/>
          <w:sz w:val="24"/>
          <w:szCs w:val="24"/>
          <w:lang w:val="en-US"/>
        </w:rPr>
        <w:t>rossii</w:t>
      </w:r>
      <w:r w:rsidR="00752CC2" w:rsidRPr="00752CC2">
        <w:rPr>
          <w:rFonts w:ascii="Arial" w:hAnsi="Arial" w:cs="Arial"/>
          <w:sz w:val="24"/>
          <w:szCs w:val="24"/>
          <w:lang w:val="en-US"/>
        </w:rPr>
        <w:t xml:space="preserve"> after adjusting the binary distribution model using the forest quality map.</w:t>
      </w:r>
    </w:p>
    <w:tbl>
      <w:tblPr>
        <w:tblW w:w="0" w:type="auto"/>
        <w:jc w:val="center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5116"/>
        <w:gridCol w:w="1337"/>
      </w:tblGrid>
      <w:tr w:rsidR="00C3611F" w:rsidRPr="00733586" w14:paraId="041C2998" w14:textId="77777777" w:rsidTr="00660780">
        <w:trPr>
          <w:trHeight w:val="300"/>
          <w:jc w:val="center"/>
        </w:trPr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4CC92F5" w14:textId="77777777" w:rsidR="00C3611F" w:rsidRPr="00733586" w:rsidRDefault="00C3611F" w:rsidP="00660780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kern w:val="0"/>
                <w:sz w:val="24"/>
                <w:szCs w:val="24"/>
                <w:lang w:val="en-US" w:eastAsia="es-MX"/>
                <w14:ligatures w14:val="none"/>
              </w:rPr>
            </w:pPr>
            <w:r w:rsidRPr="00733586">
              <w:rPr>
                <w:rFonts w:ascii="Arial" w:eastAsia="Times New Roman" w:hAnsi="Arial" w:cs="Arial"/>
                <w:b/>
                <w:bCs/>
                <w:color w:val="000000"/>
                <w:kern w:val="0"/>
                <w:sz w:val="24"/>
                <w:szCs w:val="24"/>
                <w:lang w:val="en-US" w:eastAsia="es-MX"/>
                <w14:ligatures w14:val="none"/>
              </w:rPr>
              <w:t>Ecoregion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72EA927" w14:textId="77777777" w:rsidR="00C3611F" w:rsidRPr="00733586" w:rsidRDefault="00C3611F" w:rsidP="00660780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kern w:val="0"/>
                <w:sz w:val="24"/>
                <w:szCs w:val="24"/>
                <w:lang w:val="en-US" w:eastAsia="es-MX"/>
                <w14:ligatures w14:val="none"/>
              </w:rPr>
            </w:pPr>
            <w:r w:rsidRPr="00733586">
              <w:rPr>
                <w:rFonts w:ascii="Arial" w:eastAsia="Times New Roman" w:hAnsi="Arial" w:cs="Arial"/>
                <w:b/>
                <w:bCs/>
                <w:color w:val="000000"/>
                <w:kern w:val="0"/>
                <w:sz w:val="24"/>
                <w:szCs w:val="24"/>
                <w:lang w:val="en-US" w:eastAsia="es-MX"/>
                <w14:ligatures w14:val="none"/>
              </w:rPr>
              <w:t>Area (km</w:t>
            </w:r>
            <w:r w:rsidRPr="00733586">
              <w:rPr>
                <w:rFonts w:ascii="Arial" w:eastAsia="Times New Roman" w:hAnsi="Arial" w:cs="Arial"/>
                <w:b/>
                <w:bCs/>
                <w:color w:val="000000"/>
                <w:kern w:val="0"/>
                <w:sz w:val="24"/>
                <w:szCs w:val="24"/>
                <w:vertAlign w:val="superscript"/>
                <w:lang w:val="en-US" w:eastAsia="es-MX"/>
                <w14:ligatures w14:val="none"/>
              </w:rPr>
              <w:t>2</w:t>
            </w:r>
            <w:r w:rsidRPr="00733586">
              <w:rPr>
                <w:rFonts w:ascii="Arial" w:eastAsia="Times New Roman" w:hAnsi="Arial" w:cs="Arial"/>
                <w:b/>
                <w:bCs/>
                <w:color w:val="000000"/>
                <w:kern w:val="0"/>
                <w:sz w:val="24"/>
                <w:szCs w:val="24"/>
                <w:lang w:val="en-US" w:eastAsia="es-MX"/>
                <w14:ligatures w14:val="none"/>
              </w:rPr>
              <w:t>)</w:t>
            </w:r>
          </w:p>
        </w:tc>
      </w:tr>
      <w:tr w:rsidR="00C3611F" w:rsidRPr="00733586" w14:paraId="1D46F0ED" w14:textId="77777777" w:rsidTr="00660780">
        <w:trPr>
          <w:trHeight w:val="300"/>
          <w:jc w:val="center"/>
        </w:trPr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745953" w14:textId="77777777" w:rsidR="00C3611F" w:rsidRPr="00733586" w:rsidRDefault="00C3611F" w:rsidP="00660780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en-US" w:eastAsia="es-MX"/>
                <w14:ligatures w14:val="none"/>
              </w:rPr>
            </w:pPr>
            <w:r w:rsidRPr="00733586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en-US" w:eastAsia="es-MX"/>
                <w14:ligatures w14:val="none"/>
              </w:rPr>
              <w:t>Central American Pine-Oak Forests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93AC54" w14:textId="764E084F" w:rsidR="00C3611F" w:rsidRPr="00733586" w:rsidRDefault="00C3611F" w:rsidP="0066078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en-US" w:eastAsia="es-MX"/>
                <w14:ligatures w14:val="none"/>
              </w:rPr>
            </w:pPr>
            <w:r w:rsidRPr="00733586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en-US" w:eastAsia="es-MX"/>
                <w14:ligatures w14:val="none"/>
              </w:rPr>
              <w:t>22</w:t>
            </w:r>
            <w:r w:rsidR="00660780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en-US" w:eastAsia="es-MX"/>
                <w14:ligatures w14:val="none"/>
              </w:rPr>
              <w:t>,</w:t>
            </w:r>
            <w:r w:rsidRPr="00733586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en-US" w:eastAsia="es-MX"/>
                <w14:ligatures w14:val="none"/>
              </w:rPr>
              <w:t>939</w:t>
            </w:r>
          </w:p>
        </w:tc>
      </w:tr>
      <w:tr w:rsidR="00C3611F" w:rsidRPr="00733586" w14:paraId="2D670DBF" w14:textId="77777777" w:rsidTr="00660780">
        <w:trPr>
          <w:trHeight w:val="300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9588D7" w14:textId="77777777" w:rsidR="00C3611F" w:rsidRPr="00660780" w:rsidRDefault="00C3611F" w:rsidP="00660780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eastAsia="es-MX"/>
                <w14:ligatures w14:val="none"/>
              </w:rPr>
            </w:pPr>
            <w:r w:rsidRPr="00660780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eastAsia="es-MX"/>
                <w14:ligatures w14:val="none"/>
              </w:rPr>
              <w:t>Sierra Madre Del Sur Pine-Oak Forest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AF8AA8" w14:textId="2AA1B935" w:rsidR="00C3611F" w:rsidRPr="00733586" w:rsidRDefault="00C3611F" w:rsidP="0066078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en-US" w:eastAsia="es-MX"/>
                <w14:ligatures w14:val="none"/>
              </w:rPr>
            </w:pPr>
            <w:r w:rsidRPr="00733586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en-US" w:eastAsia="es-MX"/>
                <w14:ligatures w14:val="none"/>
              </w:rPr>
              <w:t>12</w:t>
            </w:r>
            <w:r w:rsidR="00660780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en-US" w:eastAsia="es-MX"/>
                <w14:ligatures w14:val="none"/>
              </w:rPr>
              <w:t>,</w:t>
            </w:r>
            <w:r w:rsidRPr="00733586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en-US" w:eastAsia="es-MX"/>
                <w14:ligatures w14:val="none"/>
              </w:rPr>
              <w:t>601</w:t>
            </w:r>
          </w:p>
        </w:tc>
      </w:tr>
      <w:tr w:rsidR="00C3611F" w:rsidRPr="00733586" w14:paraId="4B02D68E" w14:textId="77777777" w:rsidTr="00660780">
        <w:trPr>
          <w:trHeight w:val="300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87337F" w14:textId="77777777" w:rsidR="00C3611F" w:rsidRPr="00733586" w:rsidRDefault="00C3611F" w:rsidP="00660780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en-US" w:eastAsia="es-MX"/>
                <w14:ligatures w14:val="none"/>
              </w:rPr>
            </w:pPr>
            <w:r w:rsidRPr="00733586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en-US" w:eastAsia="es-MX"/>
                <w14:ligatures w14:val="none"/>
              </w:rPr>
              <w:t>Trans-Mexican Volcanic Belt Pine-Oak Forest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CF8A8C" w14:textId="194AFF7F" w:rsidR="00C3611F" w:rsidRPr="00733586" w:rsidRDefault="00C3611F" w:rsidP="0066078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en-US" w:eastAsia="es-MX"/>
                <w14:ligatures w14:val="none"/>
              </w:rPr>
            </w:pPr>
            <w:r w:rsidRPr="00733586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en-US" w:eastAsia="es-MX"/>
                <w14:ligatures w14:val="none"/>
              </w:rPr>
              <w:t>12</w:t>
            </w:r>
            <w:r w:rsidR="00660780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en-US" w:eastAsia="es-MX"/>
                <w14:ligatures w14:val="none"/>
              </w:rPr>
              <w:t>,</w:t>
            </w:r>
            <w:r w:rsidRPr="00733586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en-US" w:eastAsia="es-MX"/>
                <w14:ligatures w14:val="none"/>
              </w:rPr>
              <w:t>077</w:t>
            </w:r>
          </w:p>
        </w:tc>
      </w:tr>
      <w:tr w:rsidR="00C3611F" w:rsidRPr="00733586" w14:paraId="509E7E1C" w14:textId="77777777" w:rsidTr="00660780">
        <w:trPr>
          <w:trHeight w:val="300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EDDA2E" w14:textId="77777777" w:rsidR="00C3611F" w:rsidRPr="00733586" w:rsidRDefault="00C3611F" w:rsidP="00660780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en-US" w:eastAsia="es-MX"/>
                <w14:ligatures w14:val="none"/>
              </w:rPr>
            </w:pPr>
            <w:r w:rsidRPr="00733586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en-US" w:eastAsia="es-MX"/>
                <w14:ligatures w14:val="none"/>
              </w:rPr>
              <w:t>Oaxacan Montane Forest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D7F353" w14:textId="6D386B6C" w:rsidR="00C3611F" w:rsidRPr="00733586" w:rsidRDefault="00C3611F" w:rsidP="0066078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en-US" w:eastAsia="es-MX"/>
                <w14:ligatures w14:val="none"/>
              </w:rPr>
            </w:pPr>
            <w:r w:rsidRPr="00733586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en-US" w:eastAsia="es-MX"/>
                <w14:ligatures w14:val="none"/>
              </w:rPr>
              <w:t>8</w:t>
            </w:r>
            <w:r w:rsidR="00660780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en-US" w:eastAsia="es-MX"/>
                <w14:ligatures w14:val="none"/>
              </w:rPr>
              <w:t>,</w:t>
            </w:r>
            <w:r w:rsidRPr="00733586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en-US" w:eastAsia="es-MX"/>
                <w14:ligatures w14:val="none"/>
              </w:rPr>
              <w:t>343</w:t>
            </w:r>
          </w:p>
        </w:tc>
      </w:tr>
      <w:tr w:rsidR="00C3611F" w:rsidRPr="00733586" w14:paraId="74C78D89" w14:textId="77777777" w:rsidTr="00660780">
        <w:trPr>
          <w:trHeight w:val="300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58D288" w14:textId="77777777" w:rsidR="00C3611F" w:rsidRPr="00733586" w:rsidRDefault="00C3611F" w:rsidP="00660780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en-US" w:eastAsia="es-MX"/>
                <w14:ligatures w14:val="none"/>
              </w:rPr>
            </w:pPr>
            <w:r w:rsidRPr="00733586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en-US" w:eastAsia="es-MX"/>
                <w14:ligatures w14:val="none"/>
              </w:rPr>
              <w:t>Central American Montane Forest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91ADDB" w14:textId="287E0898" w:rsidR="00C3611F" w:rsidRPr="00733586" w:rsidRDefault="00C3611F" w:rsidP="0066078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en-US" w:eastAsia="es-MX"/>
                <w14:ligatures w14:val="none"/>
              </w:rPr>
            </w:pPr>
            <w:r w:rsidRPr="00733586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en-US" w:eastAsia="es-MX"/>
                <w14:ligatures w14:val="none"/>
              </w:rPr>
              <w:t>8</w:t>
            </w:r>
            <w:r w:rsidR="00660780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en-US" w:eastAsia="es-MX"/>
                <w14:ligatures w14:val="none"/>
              </w:rPr>
              <w:t>,</w:t>
            </w:r>
            <w:r w:rsidRPr="00733586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en-US" w:eastAsia="es-MX"/>
                <w14:ligatures w14:val="none"/>
              </w:rPr>
              <w:t>273</w:t>
            </w:r>
          </w:p>
        </w:tc>
      </w:tr>
      <w:tr w:rsidR="00C3611F" w:rsidRPr="00733586" w14:paraId="77F2BA54" w14:textId="77777777" w:rsidTr="00660780">
        <w:trPr>
          <w:trHeight w:val="300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8DBEF3" w14:textId="77777777" w:rsidR="00C3611F" w:rsidRPr="00660780" w:rsidRDefault="00C3611F" w:rsidP="00660780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eastAsia="es-MX"/>
                <w14:ligatures w14:val="none"/>
              </w:rPr>
            </w:pPr>
            <w:r w:rsidRPr="00660780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eastAsia="es-MX"/>
                <w14:ligatures w14:val="none"/>
              </w:rPr>
              <w:t>Sierra Madre De Oaxaca Pine-Oak Forest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E3459F" w14:textId="061C7A87" w:rsidR="00C3611F" w:rsidRPr="00733586" w:rsidRDefault="00C3611F" w:rsidP="0066078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en-US" w:eastAsia="es-MX"/>
                <w14:ligatures w14:val="none"/>
              </w:rPr>
            </w:pPr>
            <w:r w:rsidRPr="00733586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en-US" w:eastAsia="es-MX"/>
                <w14:ligatures w14:val="none"/>
              </w:rPr>
              <w:t>6</w:t>
            </w:r>
            <w:r w:rsidR="00660780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en-US" w:eastAsia="es-MX"/>
                <w14:ligatures w14:val="none"/>
              </w:rPr>
              <w:t>,</w:t>
            </w:r>
            <w:r w:rsidRPr="00733586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en-US" w:eastAsia="es-MX"/>
                <w14:ligatures w14:val="none"/>
              </w:rPr>
              <w:t>822</w:t>
            </w:r>
          </w:p>
        </w:tc>
      </w:tr>
      <w:tr w:rsidR="00C3611F" w:rsidRPr="00733586" w14:paraId="67C648EB" w14:textId="77777777" w:rsidTr="00660780">
        <w:trPr>
          <w:trHeight w:val="300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E312FD" w14:textId="77777777" w:rsidR="00C3611F" w:rsidRPr="00733586" w:rsidRDefault="00C3611F" w:rsidP="00660780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en-US" w:eastAsia="es-MX"/>
                <w14:ligatures w14:val="none"/>
              </w:rPr>
            </w:pPr>
            <w:r w:rsidRPr="00733586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en-US" w:eastAsia="es-MX"/>
                <w14:ligatures w14:val="none"/>
              </w:rPr>
              <w:t>Veracruz Moist Forest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5C5218" w14:textId="0D952F37" w:rsidR="00C3611F" w:rsidRPr="00733586" w:rsidRDefault="00C3611F" w:rsidP="0066078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en-US" w:eastAsia="es-MX"/>
                <w14:ligatures w14:val="none"/>
              </w:rPr>
            </w:pPr>
            <w:r w:rsidRPr="00733586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en-US" w:eastAsia="es-MX"/>
                <w14:ligatures w14:val="none"/>
              </w:rPr>
              <w:t>6</w:t>
            </w:r>
            <w:r w:rsidR="00660780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en-US" w:eastAsia="es-MX"/>
                <w14:ligatures w14:val="none"/>
              </w:rPr>
              <w:t>,</w:t>
            </w:r>
            <w:r w:rsidRPr="00733586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en-US" w:eastAsia="es-MX"/>
                <w14:ligatures w14:val="none"/>
              </w:rPr>
              <w:t>305</w:t>
            </w:r>
          </w:p>
        </w:tc>
      </w:tr>
      <w:tr w:rsidR="00C3611F" w:rsidRPr="00733586" w14:paraId="7A68D3D9" w14:textId="77777777" w:rsidTr="00660780">
        <w:trPr>
          <w:trHeight w:val="300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E85648" w14:textId="77777777" w:rsidR="00C3611F" w:rsidRPr="00733586" w:rsidRDefault="00C3611F" w:rsidP="00660780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en-US" w:eastAsia="es-MX"/>
                <w14:ligatures w14:val="none"/>
              </w:rPr>
            </w:pPr>
            <w:r w:rsidRPr="00733586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en-US" w:eastAsia="es-MX"/>
                <w14:ligatures w14:val="none"/>
              </w:rPr>
              <w:t>Veracruz Montane Forest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42EC1D" w14:textId="2F40FDDD" w:rsidR="00C3611F" w:rsidRPr="00733586" w:rsidRDefault="00C3611F" w:rsidP="0066078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en-US" w:eastAsia="es-MX"/>
                <w14:ligatures w14:val="none"/>
              </w:rPr>
            </w:pPr>
            <w:r w:rsidRPr="00733586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en-US" w:eastAsia="es-MX"/>
                <w14:ligatures w14:val="none"/>
              </w:rPr>
              <w:t>5</w:t>
            </w:r>
            <w:r w:rsidR="00660780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en-US" w:eastAsia="es-MX"/>
                <w14:ligatures w14:val="none"/>
              </w:rPr>
              <w:t>,</w:t>
            </w:r>
            <w:r w:rsidRPr="00733586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en-US" w:eastAsia="es-MX"/>
                <w14:ligatures w14:val="none"/>
              </w:rPr>
              <w:t>552</w:t>
            </w:r>
          </w:p>
        </w:tc>
      </w:tr>
      <w:tr w:rsidR="00C3611F" w:rsidRPr="00733586" w14:paraId="1E0DFBB3" w14:textId="77777777" w:rsidTr="00660780">
        <w:trPr>
          <w:trHeight w:val="300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941855" w14:textId="77777777" w:rsidR="00C3611F" w:rsidRPr="00733586" w:rsidRDefault="00C3611F" w:rsidP="00660780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en-US" w:eastAsia="es-MX"/>
                <w14:ligatures w14:val="none"/>
              </w:rPr>
            </w:pPr>
            <w:r w:rsidRPr="00733586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en-US" w:eastAsia="es-MX"/>
                <w14:ligatures w14:val="none"/>
              </w:rPr>
              <w:t>Petén-Veracruz Moist Forest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7628F5" w14:textId="6B57D98E" w:rsidR="00C3611F" w:rsidRPr="00733586" w:rsidRDefault="00C3611F" w:rsidP="0066078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en-US" w:eastAsia="es-MX"/>
                <w14:ligatures w14:val="none"/>
              </w:rPr>
            </w:pPr>
            <w:r w:rsidRPr="00733586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en-US" w:eastAsia="es-MX"/>
                <w14:ligatures w14:val="none"/>
              </w:rPr>
              <w:t>5</w:t>
            </w:r>
            <w:r w:rsidR="00660780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en-US" w:eastAsia="es-MX"/>
                <w14:ligatures w14:val="none"/>
              </w:rPr>
              <w:t>,</w:t>
            </w:r>
            <w:r w:rsidRPr="00733586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en-US" w:eastAsia="es-MX"/>
                <w14:ligatures w14:val="none"/>
              </w:rPr>
              <w:t>439</w:t>
            </w:r>
          </w:p>
        </w:tc>
      </w:tr>
      <w:tr w:rsidR="00C3611F" w:rsidRPr="00733586" w14:paraId="06EE98F2" w14:textId="77777777" w:rsidTr="00660780">
        <w:trPr>
          <w:trHeight w:val="300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7DBA73" w14:textId="77777777" w:rsidR="00C3611F" w:rsidRPr="00660780" w:rsidRDefault="00C3611F" w:rsidP="00660780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eastAsia="es-MX"/>
                <w14:ligatures w14:val="none"/>
              </w:rPr>
            </w:pPr>
            <w:r w:rsidRPr="00660780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eastAsia="es-MX"/>
                <w14:ligatures w14:val="none"/>
              </w:rPr>
              <w:t>Sierra Madre De Chiapas Moist Forest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669F01" w14:textId="2442075C" w:rsidR="00C3611F" w:rsidRPr="00733586" w:rsidRDefault="00C3611F" w:rsidP="0066078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en-US" w:eastAsia="es-MX"/>
                <w14:ligatures w14:val="none"/>
              </w:rPr>
            </w:pPr>
            <w:r w:rsidRPr="00733586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en-US" w:eastAsia="es-MX"/>
                <w14:ligatures w14:val="none"/>
              </w:rPr>
              <w:t>4</w:t>
            </w:r>
            <w:r w:rsidR="00660780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en-US" w:eastAsia="es-MX"/>
                <w14:ligatures w14:val="none"/>
              </w:rPr>
              <w:t>,</w:t>
            </w:r>
            <w:r w:rsidRPr="00733586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en-US" w:eastAsia="es-MX"/>
                <w14:ligatures w14:val="none"/>
              </w:rPr>
              <w:t>009</w:t>
            </w:r>
          </w:p>
        </w:tc>
      </w:tr>
      <w:tr w:rsidR="00C3611F" w:rsidRPr="00733586" w14:paraId="1112F942" w14:textId="77777777" w:rsidTr="00660780">
        <w:trPr>
          <w:trHeight w:val="300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6E3C81" w14:textId="77777777" w:rsidR="00C3611F" w:rsidRPr="00660780" w:rsidRDefault="00C3611F" w:rsidP="00660780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eastAsia="es-MX"/>
                <w14:ligatures w14:val="none"/>
              </w:rPr>
            </w:pPr>
            <w:r w:rsidRPr="00660780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eastAsia="es-MX"/>
                <w14:ligatures w14:val="none"/>
              </w:rPr>
              <w:t>Sierra Madre Oriental Pine-Oak Forest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13EA5E" w14:textId="1421281F" w:rsidR="00C3611F" w:rsidRPr="00733586" w:rsidRDefault="00C3611F" w:rsidP="0066078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en-US" w:eastAsia="es-MX"/>
                <w14:ligatures w14:val="none"/>
              </w:rPr>
            </w:pPr>
            <w:r w:rsidRPr="00733586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en-US" w:eastAsia="es-MX"/>
                <w14:ligatures w14:val="none"/>
              </w:rPr>
              <w:t>2</w:t>
            </w:r>
            <w:r w:rsidR="00660780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en-US" w:eastAsia="es-MX"/>
                <w14:ligatures w14:val="none"/>
              </w:rPr>
              <w:t>,</w:t>
            </w:r>
            <w:r w:rsidRPr="00733586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en-US" w:eastAsia="es-MX"/>
                <w14:ligatures w14:val="none"/>
              </w:rPr>
              <w:t>958</w:t>
            </w:r>
          </w:p>
        </w:tc>
      </w:tr>
      <w:tr w:rsidR="00C3611F" w:rsidRPr="00733586" w14:paraId="080B0137" w14:textId="77777777" w:rsidTr="00660780">
        <w:trPr>
          <w:trHeight w:val="300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F11C0A" w14:textId="77777777" w:rsidR="00C3611F" w:rsidRPr="00733586" w:rsidRDefault="00C3611F" w:rsidP="00660780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en-US" w:eastAsia="es-MX"/>
                <w14:ligatures w14:val="none"/>
              </w:rPr>
            </w:pPr>
            <w:r w:rsidRPr="00733586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en-US" w:eastAsia="es-MX"/>
                <w14:ligatures w14:val="none"/>
              </w:rPr>
              <w:t>Southern Pacific Dry Forest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CD74E9" w14:textId="77777777" w:rsidR="00C3611F" w:rsidRPr="00733586" w:rsidRDefault="00C3611F" w:rsidP="0066078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en-US" w:eastAsia="es-MX"/>
                <w14:ligatures w14:val="none"/>
              </w:rPr>
            </w:pPr>
            <w:r w:rsidRPr="00733586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en-US" w:eastAsia="es-MX"/>
                <w14:ligatures w14:val="none"/>
              </w:rPr>
              <w:t>765</w:t>
            </w:r>
          </w:p>
        </w:tc>
      </w:tr>
      <w:tr w:rsidR="00C3611F" w:rsidRPr="00733586" w14:paraId="20DE72D4" w14:textId="77777777" w:rsidTr="00660780">
        <w:trPr>
          <w:trHeight w:val="300"/>
          <w:jc w:val="center"/>
        </w:trPr>
        <w:tc>
          <w:tcPr>
            <w:tcW w:w="0" w:type="auto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3A441E" w14:textId="77777777" w:rsidR="00C3611F" w:rsidRPr="00733586" w:rsidRDefault="00C3611F" w:rsidP="00660780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en-US" w:eastAsia="es-MX"/>
                <w14:ligatures w14:val="none"/>
              </w:rPr>
            </w:pPr>
            <w:r w:rsidRPr="00733586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en-US" w:eastAsia="es-MX"/>
                <w14:ligatures w14:val="none"/>
              </w:rPr>
              <w:t>Meseta Central Matorral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540206" w14:textId="77777777" w:rsidR="00C3611F" w:rsidRPr="00733586" w:rsidRDefault="00C3611F" w:rsidP="0066078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en-US" w:eastAsia="es-MX"/>
                <w14:ligatures w14:val="none"/>
              </w:rPr>
            </w:pPr>
            <w:r w:rsidRPr="00733586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en-US" w:eastAsia="es-MX"/>
                <w14:ligatures w14:val="none"/>
              </w:rPr>
              <w:t>308</w:t>
            </w:r>
          </w:p>
        </w:tc>
      </w:tr>
      <w:tr w:rsidR="00C3611F" w:rsidRPr="00733586" w14:paraId="5B5A723B" w14:textId="77777777" w:rsidTr="00660780">
        <w:trPr>
          <w:trHeight w:val="300"/>
          <w:jc w:val="center"/>
        </w:trPr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0E7EFE8" w14:textId="77777777" w:rsidR="00C3611F" w:rsidRPr="00733586" w:rsidRDefault="00C3611F" w:rsidP="00660780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en-US" w:eastAsia="es-MX"/>
                <w14:ligatures w14:val="none"/>
              </w:rPr>
            </w:pPr>
            <w:r w:rsidRPr="00733586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en-US" w:eastAsia="es-MX"/>
                <w14:ligatures w14:val="none"/>
              </w:rPr>
              <w:t>Balsas Dry Forests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CEB564C" w14:textId="77777777" w:rsidR="00C3611F" w:rsidRPr="00733586" w:rsidRDefault="00C3611F" w:rsidP="0066078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en-US" w:eastAsia="es-MX"/>
                <w14:ligatures w14:val="none"/>
              </w:rPr>
            </w:pPr>
            <w:r w:rsidRPr="00733586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en-US" w:eastAsia="es-MX"/>
                <w14:ligatures w14:val="none"/>
              </w:rPr>
              <w:t>111</w:t>
            </w:r>
          </w:p>
        </w:tc>
      </w:tr>
    </w:tbl>
    <w:p w14:paraId="37DD2C5B" w14:textId="77777777" w:rsidR="00C3611F" w:rsidRPr="00733586" w:rsidRDefault="00C3611F" w:rsidP="00C3611F">
      <w:pPr>
        <w:jc w:val="both"/>
        <w:rPr>
          <w:rFonts w:ascii="Arial" w:hAnsi="Arial" w:cs="Arial"/>
          <w:sz w:val="24"/>
          <w:szCs w:val="24"/>
          <w:lang w:val="en-US"/>
        </w:rPr>
      </w:pPr>
    </w:p>
    <w:p w14:paraId="63032C79" w14:textId="77777777" w:rsidR="00733586" w:rsidRPr="00733586" w:rsidRDefault="00733586">
      <w:pPr>
        <w:rPr>
          <w:rFonts w:ascii="Arial" w:hAnsi="Arial" w:cs="Arial"/>
          <w:sz w:val="24"/>
          <w:szCs w:val="24"/>
          <w:lang w:val="en-US"/>
        </w:rPr>
      </w:pPr>
      <w:r w:rsidRPr="00733586">
        <w:rPr>
          <w:rFonts w:ascii="Arial" w:hAnsi="Arial" w:cs="Arial"/>
          <w:sz w:val="24"/>
          <w:szCs w:val="24"/>
          <w:lang w:val="en-US"/>
        </w:rPr>
        <w:br w:type="page"/>
      </w:r>
    </w:p>
    <w:p w14:paraId="1E5D65E8" w14:textId="07ECB75D" w:rsidR="008B00FE" w:rsidRPr="00733586" w:rsidRDefault="008B00FE" w:rsidP="008B00FE">
      <w:pPr>
        <w:jc w:val="both"/>
        <w:rPr>
          <w:rFonts w:ascii="Arial" w:hAnsi="Arial" w:cs="Arial"/>
          <w:sz w:val="24"/>
          <w:szCs w:val="24"/>
          <w:lang w:val="en-US"/>
        </w:rPr>
      </w:pPr>
      <w:r w:rsidRPr="00733586">
        <w:rPr>
          <w:rFonts w:ascii="Arial" w:hAnsi="Arial" w:cs="Arial"/>
          <w:sz w:val="24"/>
          <w:szCs w:val="24"/>
          <w:lang w:val="en-US"/>
        </w:rPr>
        <w:lastRenderedPageBreak/>
        <w:t>Supplementary Table 2. Potential distribution area (km</w:t>
      </w:r>
      <w:r w:rsidRPr="00733586">
        <w:rPr>
          <w:rFonts w:ascii="Arial" w:hAnsi="Arial" w:cs="Arial"/>
          <w:sz w:val="24"/>
          <w:szCs w:val="24"/>
          <w:vertAlign w:val="superscript"/>
          <w:lang w:val="en-US"/>
        </w:rPr>
        <w:t>2</w:t>
      </w:r>
      <w:r w:rsidRPr="00733586">
        <w:rPr>
          <w:rFonts w:ascii="Arial" w:hAnsi="Arial" w:cs="Arial"/>
          <w:sz w:val="24"/>
          <w:szCs w:val="24"/>
          <w:lang w:val="en-US"/>
        </w:rPr>
        <w:t xml:space="preserve">) in the </w:t>
      </w:r>
      <w:r w:rsidR="00733586">
        <w:rPr>
          <w:rFonts w:ascii="Arial" w:hAnsi="Arial" w:cs="Arial"/>
          <w:sz w:val="24"/>
          <w:szCs w:val="24"/>
          <w:lang w:val="en-US"/>
        </w:rPr>
        <w:t>naturally protected regions</w:t>
      </w:r>
      <w:r w:rsidR="009C6D02" w:rsidRPr="00733586">
        <w:rPr>
          <w:rFonts w:ascii="Arial" w:hAnsi="Arial" w:cs="Arial"/>
          <w:sz w:val="24"/>
          <w:szCs w:val="24"/>
          <w:lang w:val="en-US"/>
        </w:rPr>
        <w:t>, location (country and state)</w:t>
      </w:r>
      <w:r w:rsidR="008E284B" w:rsidRPr="00733586">
        <w:rPr>
          <w:rFonts w:ascii="Arial" w:hAnsi="Arial" w:cs="Arial"/>
          <w:sz w:val="24"/>
          <w:szCs w:val="24"/>
          <w:lang w:val="en-US"/>
        </w:rPr>
        <w:t>,</w:t>
      </w:r>
      <w:r w:rsidRPr="00733586">
        <w:rPr>
          <w:rFonts w:ascii="Arial" w:hAnsi="Arial" w:cs="Arial"/>
          <w:sz w:val="24"/>
          <w:szCs w:val="24"/>
          <w:lang w:val="en-US"/>
        </w:rPr>
        <w:t xml:space="preserve"> their </w:t>
      </w:r>
      <w:r w:rsidR="008E284B" w:rsidRPr="00733586">
        <w:rPr>
          <w:rFonts w:ascii="Arial" w:hAnsi="Arial" w:cs="Arial"/>
          <w:sz w:val="24"/>
          <w:szCs w:val="24"/>
          <w:lang w:val="en-US"/>
        </w:rPr>
        <w:t>remaining area after cropping by forest quality (km</w:t>
      </w:r>
      <w:r w:rsidR="008E284B" w:rsidRPr="00733586">
        <w:rPr>
          <w:rFonts w:ascii="Arial" w:hAnsi="Arial" w:cs="Arial"/>
          <w:sz w:val="24"/>
          <w:szCs w:val="24"/>
          <w:vertAlign w:val="superscript"/>
          <w:lang w:val="en-US"/>
        </w:rPr>
        <w:t>2</w:t>
      </w:r>
      <w:r w:rsidR="008E284B" w:rsidRPr="00733586">
        <w:rPr>
          <w:rFonts w:ascii="Arial" w:hAnsi="Arial" w:cs="Arial"/>
          <w:sz w:val="24"/>
          <w:szCs w:val="24"/>
          <w:lang w:val="en-US"/>
        </w:rPr>
        <w:t xml:space="preserve">), and percentage of </w:t>
      </w:r>
      <w:r w:rsidR="00760ACF" w:rsidRPr="00733586">
        <w:rPr>
          <w:rFonts w:ascii="Arial" w:hAnsi="Arial" w:cs="Arial"/>
          <w:sz w:val="24"/>
          <w:szCs w:val="24"/>
          <w:lang w:val="en-US"/>
        </w:rPr>
        <w:t>area loss.</w:t>
      </w:r>
    </w:p>
    <w:tbl>
      <w:tblPr>
        <w:tblW w:w="0" w:type="auto"/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4111"/>
        <w:gridCol w:w="2126"/>
        <w:gridCol w:w="993"/>
        <w:gridCol w:w="850"/>
        <w:gridCol w:w="758"/>
      </w:tblGrid>
      <w:tr w:rsidR="00760ACF" w:rsidRPr="00733586" w14:paraId="6231E7BE" w14:textId="77777777" w:rsidTr="00ED0BE1">
        <w:trPr>
          <w:trHeight w:val="300"/>
        </w:trPr>
        <w:tc>
          <w:tcPr>
            <w:tcW w:w="411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B327E3A" w14:textId="77777777" w:rsidR="00F03C38" w:rsidRPr="00F03C38" w:rsidRDefault="00F03C38" w:rsidP="00760ACF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b/>
                <w:bCs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Protected natural area</w:t>
            </w:r>
          </w:p>
        </w:tc>
        <w:tc>
          <w:tcPr>
            <w:tcW w:w="212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B2171BB" w14:textId="77777777" w:rsidR="00F03C38" w:rsidRPr="00F03C38" w:rsidRDefault="00F03C38" w:rsidP="00760ACF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b/>
                <w:bCs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Location</w:t>
            </w:r>
          </w:p>
        </w:tc>
        <w:tc>
          <w:tcPr>
            <w:tcW w:w="99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D14D3C0" w14:textId="77777777" w:rsidR="00F03C38" w:rsidRPr="00F03C38" w:rsidRDefault="00F03C38" w:rsidP="00760ACF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b/>
                <w:bCs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Potential area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30C24CC" w14:textId="77777777" w:rsidR="00F03C38" w:rsidRPr="00F03C38" w:rsidRDefault="00F03C38" w:rsidP="00760ACF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b/>
                <w:bCs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Actual area</w:t>
            </w:r>
          </w:p>
        </w:tc>
        <w:tc>
          <w:tcPr>
            <w:tcW w:w="75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3EC7ADA" w14:textId="77777777" w:rsidR="00F03C38" w:rsidRPr="00F03C38" w:rsidRDefault="00F03C38" w:rsidP="00760ACF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b/>
                <w:bCs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% loss</w:t>
            </w:r>
          </w:p>
        </w:tc>
      </w:tr>
      <w:tr w:rsidR="00760ACF" w:rsidRPr="00733586" w14:paraId="5C28BA91" w14:textId="77777777" w:rsidTr="00ED0BE1">
        <w:trPr>
          <w:trHeight w:val="300"/>
        </w:trPr>
        <w:tc>
          <w:tcPr>
            <w:tcW w:w="411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94491A" w14:textId="77777777" w:rsidR="00F03C38" w:rsidRPr="00F03C38" w:rsidRDefault="00F03C38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El Triunfo</w:t>
            </w:r>
          </w:p>
        </w:tc>
        <w:tc>
          <w:tcPr>
            <w:tcW w:w="212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C5458E" w14:textId="77777777" w:rsidR="00F03C38" w:rsidRPr="00F03C38" w:rsidRDefault="00F03C38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MX-CHP</w:t>
            </w:r>
          </w:p>
        </w:tc>
        <w:tc>
          <w:tcPr>
            <w:tcW w:w="99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0A53FE" w14:textId="5E47FCE3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1263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451755" w14:textId="029C7A48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1046</w:t>
            </w:r>
          </w:p>
        </w:tc>
        <w:tc>
          <w:tcPr>
            <w:tcW w:w="758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9CEC79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17%</w:t>
            </w:r>
          </w:p>
        </w:tc>
      </w:tr>
      <w:tr w:rsidR="009C6D02" w:rsidRPr="00733586" w14:paraId="181E80E3" w14:textId="77777777" w:rsidTr="00ED0BE1">
        <w:trPr>
          <w:trHeight w:val="300"/>
        </w:trPr>
        <w:tc>
          <w:tcPr>
            <w:tcW w:w="4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8A3A00" w14:textId="77777777" w:rsidR="00F03C38" w:rsidRPr="00F03C38" w:rsidRDefault="00F03C38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Sierra Gorda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DFC600" w14:textId="77777777" w:rsidR="00F03C38" w:rsidRPr="00F03C38" w:rsidRDefault="00F03C38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MX-QUE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BBCA15" w14:textId="0ABD6E6E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1190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4490E6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613</w:t>
            </w:r>
          </w:p>
        </w:tc>
        <w:tc>
          <w:tcPr>
            <w:tcW w:w="7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779867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48%</w:t>
            </w:r>
          </w:p>
        </w:tc>
      </w:tr>
      <w:tr w:rsidR="009C6D02" w:rsidRPr="00733586" w14:paraId="27B586FF" w14:textId="77777777" w:rsidTr="00ED0BE1">
        <w:trPr>
          <w:trHeight w:val="300"/>
        </w:trPr>
        <w:tc>
          <w:tcPr>
            <w:tcW w:w="4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43334B" w14:textId="77777777" w:rsidR="00F03C38" w:rsidRPr="00F03C38" w:rsidRDefault="00F03C38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Sierra de las Minas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13B23D" w14:textId="77777777" w:rsidR="00F03C38" w:rsidRPr="00F03C38" w:rsidRDefault="00F03C38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GT-ZA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A9C0E0" w14:textId="20421CE6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1167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592EBC" w14:textId="480BBFAC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1064</w:t>
            </w:r>
          </w:p>
        </w:tc>
        <w:tc>
          <w:tcPr>
            <w:tcW w:w="7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62C893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9%</w:t>
            </w:r>
          </w:p>
        </w:tc>
      </w:tr>
      <w:tr w:rsidR="009C6D02" w:rsidRPr="00733586" w14:paraId="58239ADE" w14:textId="77777777" w:rsidTr="00ED0BE1">
        <w:trPr>
          <w:trHeight w:val="300"/>
        </w:trPr>
        <w:tc>
          <w:tcPr>
            <w:tcW w:w="4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08A512" w14:textId="5B988686" w:rsidR="00F03C38" w:rsidRPr="00F03C38" w:rsidRDefault="00F03C38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Cuenca del Lago Atitl</w:t>
            </w:r>
            <w:r w:rsidR="00733586" w:rsidRPr="00FB156F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á</w:t>
            </w: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n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B1ABD6" w14:textId="77777777" w:rsidR="00F03C38" w:rsidRPr="00F03C38" w:rsidRDefault="00F03C38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GT-SO; GT-QC; GT-CM; GT-SU; GT-TO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19F3CE" w14:textId="235B5A1B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1081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AAEF1D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494</w:t>
            </w:r>
          </w:p>
        </w:tc>
        <w:tc>
          <w:tcPr>
            <w:tcW w:w="7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A41E19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54%</w:t>
            </w:r>
          </w:p>
        </w:tc>
      </w:tr>
      <w:tr w:rsidR="009C6D02" w:rsidRPr="00733586" w14:paraId="744226FA" w14:textId="77777777" w:rsidTr="00ED0BE1">
        <w:trPr>
          <w:trHeight w:val="300"/>
        </w:trPr>
        <w:tc>
          <w:tcPr>
            <w:tcW w:w="4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F9252A" w14:textId="2AAD16AD" w:rsidR="00F03C38" w:rsidRPr="00F03C38" w:rsidRDefault="00F03C38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 xml:space="preserve">Z.P.F. en los terrenos que se encuentran en los mpios. de La Concordia, </w:t>
            </w:r>
            <w:r w:rsidR="00733586" w:rsidRPr="00FB156F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Á</w:t>
            </w: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ngel Albino Corzo, Villa Flores y Jiquipilas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13B964" w14:textId="77777777" w:rsidR="00F03C38" w:rsidRPr="00F03C38" w:rsidRDefault="00F03C38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MX-CHP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BBF1D7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761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39AE00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679</w:t>
            </w:r>
          </w:p>
        </w:tc>
        <w:tc>
          <w:tcPr>
            <w:tcW w:w="7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D54198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11%</w:t>
            </w:r>
          </w:p>
        </w:tc>
      </w:tr>
      <w:tr w:rsidR="009C6D02" w:rsidRPr="00733586" w14:paraId="5F599AA8" w14:textId="77777777" w:rsidTr="00ED0BE1">
        <w:trPr>
          <w:trHeight w:val="300"/>
        </w:trPr>
        <w:tc>
          <w:tcPr>
            <w:tcW w:w="4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DE3EF5" w14:textId="294A66BE" w:rsidR="00F03C38" w:rsidRPr="00F03C38" w:rsidRDefault="00F03C38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 xml:space="preserve">Z.P.F.T.C.C. de los </w:t>
            </w:r>
            <w:r w:rsidR="001A0F53"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r</w:t>
            </w:r>
            <w:r w:rsidR="001A0F53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í</w:t>
            </w:r>
            <w:r w:rsidR="001A0F53"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os</w:t>
            </w: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 xml:space="preserve"> Valle de Bravo, Malacatepec, Tilostoc y Temascaltepec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21F379" w14:textId="77777777" w:rsidR="00F03C38" w:rsidRPr="00F03C38" w:rsidRDefault="00F03C38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MX-MEX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866B2F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601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CAB839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317</w:t>
            </w:r>
          </w:p>
        </w:tc>
        <w:tc>
          <w:tcPr>
            <w:tcW w:w="7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0A4DDC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47%</w:t>
            </w:r>
          </w:p>
        </w:tc>
      </w:tr>
      <w:tr w:rsidR="009C6D02" w:rsidRPr="00733586" w14:paraId="019B6222" w14:textId="77777777" w:rsidTr="00ED0BE1">
        <w:trPr>
          <w:trHeight w:val="300"/>
        </w:trPr>
        <w:tc>
          <w:tcPr>
            <w:tcW w:w="4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8EFF8B" w14:textId="44EFC980" w:rsidR="00F03C38" w:rsidRPr="00F03C38" w:rsidRDefault="00F03C38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 xml:space="preserve">Z.P.F.V. la Cuenca </w:t>
            </w:r>
            <w:r w:rsidR="00620F5A"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Hidrogr</w:t>
            </w:r>
            <w:r w:rsidR="00620F5A" w:rsidRPr="00FB156F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á</w:t>
            </w:r>
            <w:r w:rsidR="00620F5A"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fica</w:t>
            </w: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 xml:space="preserve"> del </w:t>
            </w:r>
            <w:r w:rsidR="001A0F53"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R</w:t>
            </w:r>
            <w:r w:rsidR="001A0F53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í</w:t>
            </w:r>
            <w:r w:rsidR="001A0F53"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o</w:t>
            </w: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 xml:space="preserve"> Necaxa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EE292D" w14:textId="77777777" w:rsidR="00F03C38" w:rsidRPr="00F03C38" w:rsidRDefault="00F03C38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MX-PUE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AE673B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509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BB3200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223</w:t>
            </w:r>
          </w:p>
        </w:tc>
        <w:tc>
          <w:tcPr>
            <w:tcW w:w="7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7A1599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56%</w:t>
            </w:r>
          </w:p>
        </w:tc>
      </w:tr>
      <w:tr w:rsidR="009C6D02" w:rsidRPr="00733586" w14:paraId="7EC0DCD6" w14:textId="77777777" w:rsidTr="00ED0BE1">
        <w:trPr>
          <w:trHeight w:val="300"/>
        </w:trPr>
        <w:tc>
          <w:tcPr>
            <w:tcW w:w="4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1053C5" w14:textId="77777777" w:rsidR="00F03C38" w:rsidRPr="00F03C38" w:rsidRDefault="00F03C38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La Sepultura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6A86DC" w14:textId="77777777" w:rsidR="00F03C38" w:rsidRPr="00F03C38" w:rsidRDefault="00F03C38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MX-CHP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C46024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505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A92417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452</w:t>
            </w:r>
          </w:p>
        </w:tc>
        <w:tc>
          <w:tcPr>
            <w:tcW w:w="7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DA4620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10%</w:t>
            </w:r>
          </w:p>
        </w:tc>
      </w:tr>
      <w:tr w:rsidR="009C6D02" w:rsidRPr="00733586" w14:paraId="65DB45A2" w14:textId="77777777" w:rsidTr="00ED0BE1">
        <w:trPr>
          <w:trHeight w:val="300"/>
        </w:trPr>
        <w:tc>
          <w:tcPr>
            <w:tcW w:w="4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E50C2E" w14:textId="77777777" w:rsidR="00F03C38" w:rsidRPr="00F03C38" w:rsidRDefault="00F03C38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Pico El Loro-Paxtal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112617" w14:textId="77777777" w:rsidR="00F03C38" w:rsidRPr="00F03C38" w:rsidRDefault="00F03C38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MX-CHP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EF10FA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501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6B31BF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407</w:t>
            </w:r>
          </w:p>
        </w:tc>
        <w:tc>
          <w:tcPr>
            <w:tcW w:w="7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602794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19%</w:t>
            </w:r>
          </w:p>
        </w:tc>
      </w:tr>
      <w:tr w:rsidR="009C6D02" w:rsidRPr="00733586" w14:paraId="2476909E" w14:textId="77777777" w:rsidTr="00ED0BE1">
        <w:trPr>
          <w:trHeight w:val="300"/>
        </w:trPr>
        <w:tc>
          <w:tcPr>
            <w:tcW w:w="4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0B5522" w14:textId="77777777" w:rsidR="00F03C38" w:rsidRPr="00F03C38" w:rsidRDefault="00F03C38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Nevado de Toluca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CDC7CD" w14:textId="77777777" w:rsidR="00F03C38" w:rsidRPr="00F03C38" w:rsidRDefault="00F03C38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MX-MEX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76E421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491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1AABF7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224</w:t>
            </w:r>
          </w:p>
        </w:tc>
        <w:tc>
          <w:tcPr>
            <w:tcW w:w="7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4404BD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54%</w:t>
            </w:r>
          </w:p>
        </w:tc>
      </w:tr>
      <w:tr w:rsidR="009C6D02" w:rsidRPr="00733586" w14:paraId="04B44E19" w14:textId="77777777" w:rsidTr="00ED0BE1">
        <w:trPr>
          <w:trHeight w:val="300"/>
        </w:trPr>
        <w:tc>
          <w:tcPr>
            <w:tcW w:w="4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96BB96" w14:textId="496C76A9" w:rsidR="00F03C38" w:rsidRPr="00F03C38" w:rsidRDefault="00F03C38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 xml:space="preserve">Zempoala - La Bufa </w:t>
            </w:r>
            <w:r w:rsidR="001A0F53"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Otom</w:t>
            </w:r>
            <w:r w:rsidR="001A0F53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í</w:t>
            </w: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-Mexica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A7608D" w14:textId="77777777" w:rsidR="00F03C38" w:rsidRPr="00F03C38" w:rsidRDefault="00F03C38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MX-MEX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2FF330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404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915CEA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188</w:t>
            </w:r>
          </w:p>
        </w:tc>
        <w:tc>
          <w:tcPr>
            <w:tcW w:w="7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A66D1A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53%</w:t>
            </w:r>
          </w:p>
        </w:tc>
      </w:tr>
      <w:tr w:rsidR="009C6D02" w:rsidRPr="00733586" w14:paraId="5011E25E" w14:textId="77777777" w:rsidTr="00ED0BE1">
        <w:trPr>
          <w:trHeight w:val="300"/>
        </w:trPr>
        <w:tc>
          <w:tcPr>
            <w:tcW w:w="4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24CBC8" w14:textId="77777777" w:rsidR="00F03C38" w:rsidRPr="00F03C38" w:rsidRDefault="00F03C38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El Cielo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AA820F" w14:textId="77777777" w:rsidR="00F03C38" w:rsidRPr="00F03C38" w:rsidRDefault="00F03C38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MX-TAM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4C6173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343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43571E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292</w:t>
            </w:r>
          </w:p>
        </w:tc>
        <w:tc>
          <w:tcPr>
            <w:tcW w:w="7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71C150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15%</w:t>
            </w:r>
          </w:p>
        </w:tc>
      </w:tr>
      <w:tr w:rsidR="009C6D02" w:rsidRPr="00733586" w14:paraId="5DCAE5A9" w14:textId="77777777" w:rsidTr="00ED0BE1">
        <w:trPr>
          <w:trHeight w:val="300"/>
        </w:trPr>
        <w:tc>
          <w:tcPr>
            <w:tcW w:w="4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2614DA" w14:textId="3352A590" w:rsidR="00F03C38" w:rsidRPr="00F03C38" w:rsidRDefault="00F03C38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 xml:space="preserve">Corredor </w:t>
            </w:r>
            <w:r w:rsidR="001A0F53"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Biol</w:t>
            </w:r>
            <w:r w:rsidR="001A0F53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ó</w:t>
            </w:r>
            <w:r w:rsidR="001A0F53"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gico</w:t>
            </w: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 xml:space="preserve"> Chichinautzin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FACDD5" w14:textId="77777777" w:rsidR="00F03C38" w:rsidRPr="00F03C38" w:rsidRDefault="00F03C38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MX-MOR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B727AA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336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7982F1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186</w:t>
            </w:r>
          </w:p>
        </w:tc>
        <w:tc>
          <w:tcPr>
            <w:tcW w:w="7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A13DC0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45%</w:t>
            </w:r>
          </w:p>
        </w:tc>
      </w:tr>
      <w:tr w:rsidR="009C6D02" w:rsidRPr="00733586" w14:paraId="64311796" w14:textId="77777777" w:rsidTr="00ED0BE1">
        <w:trPr>
          <w:trHeight w:val="300"/>
        </w:trPr>
        <w:tc>
          <w:tcPr>
            <w:tcW w:w="4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D9686C" w14:textId="77777777" w:rsidR="00F03C38" w:rsidRPr="00F03C38" w:rsidRDefault="00F03C38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Apaneca-Ilamatepec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87E3E1" w14:textId="77777777" w:rsidR="00F03C38" w:rsidRPr="00F03C38" w:rsidRDefault="00F03C38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SV-SO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3E171C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315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098E6C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278</w:t>
            </w:r>
          </w:p>
        </w:tc>
        <w:tc>
          <w:tcPr>
            <w:tcW w:w="7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A9ABD1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12%</w:t>
            </w:r>
          </w:p>
        </w:tc>
      </w:tr>
      <w:tr w:rsidR="009C6D02" w:rsidRPr="00733586" w14:paraId="28D9EBE5" w14:textId="77777777" w:rsidTr="00ED0BE1">
        <w:trPr>
          <w:trHeight w:val="300"/>
        </w:trPr>
        <w:tc>
          <w:tcPr>
            <w:tcW w:w="4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62CB34" w14:textId="517D62CB" w:rsidR="00F03C38" w:rsidRPr="00F03C38" w:rsidRDefault="00F03C38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 xml:space="preserve">Pico de </w:t>
            </w:r>
            <w:r w:rsidR="001A0F53"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Tanc</w:t>
            </w:r>
            <w:r w:rsidR="001A0F53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í</w:t>
            </w:r>
            <w:r w:rsidR="001A0F53"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taro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1A7171" w14:textId="77777777" w:rsidR="00F03C38" w:rsidRPr="00F03C38" w:rsidRDefault="00F03C38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MX-MIC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7ED6F0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244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089BB1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178</w:t>
            </w:r>
          </w:p>
        </w:tc>
        <w:tc>
          <w:tcPr>
            <w:tcW w:w="7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499B5C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27%</w:t>
            </w:r>
          </w:p>
        </w:tc>
      </w:tr>
      <w:tr w:rsidR="009C6D02" w:rsidRPr="00733586" w14:paraId="20DD53A9" w14:textId="77777777" w:rsidTr="00ED0BE1">
        <w:trPr>
          <w:trHeight w:val="300"/>
        </w:trPr>
        <w:tc>
          <w:tcPr>
            <w:tcW w:w="4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3B7101" w14:textId="77777777" w:rsidR="00F03C38" w:rsidRPr="00F03C38" w:rsidRDefault="00F03C38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Pico de Orizaba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6B11C6" w14:textId="77777777" w:rsidR="00F03C38" w:rsidRPr="00F03C38" w:rsidRDefault="00F03C38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MX-PUE; MX-VER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95ADAD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241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348A09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12</w:t>
            </w:r>
          </w:p>
        </w:tc>
        <w:tc>
          <w:tcPr>
            <w:tcW w:w="7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A039FC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95%</w:t>
            </w:r>
          </w:p>
        </w:tc>
      </w:tr>
      <w:tr w:rsidR="009C6D02" w:rsidRPr="00733586" w14:paraId="1230468B" w14:textId="77777777" w:rsidTr="00ED0BE1">
        <w:trPr>
          <w:trHeight w:val="300"/>
        </w:trPr>
        <w:tc>
          <w:tcPr>
            <w:tcW w:w="4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DF4F70" w14:textId="1063F4FD" w:rsidR="00F03C38" w:rsidRPr="00F03C38" w:rsidRDefault="00F03C38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Metlac-R</w:t>
            </w:r>
            <w:r w:rsidR="001A0F53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í</w:t>
            </w: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softHyphen/>
              <w:t>o Blanco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F75BBF" w14:textId="46586347" w:rsidR="00F03C38" w:rsidRPr="00F03C38" w:rsidRDefault="009C6D02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733586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MX-VER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8782FC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231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B8B3CC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158</w:t>
            </w:r>
          </w:p>
        </w:tc>
        <w:tc>
          <w:tcPr>
            <w:tcW w:w="7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D66011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32%</w:t>
            </w:r>
          </w:p>
        </w:tc>
      </w:tr>
      <w:tr w:rsidR="009C6D02" w:rsidRPr="00733586" w14:paraId="19125FB8" w14:textId="77777777" w:rsidTr="00ED0BE1">
        <w:trPr>
          <w:trHeight w:val="300"/>
        </w:trPr>
        <w:tc>
          <w:tcPr>
            <w:tcW w:w="4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0EF838" w14:textId="1F7F067A" w:rsidR="00F03C38" w:rsidRPr="00F03C38" w:rsidRDefault="001A0F53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Ca</w:t>
            </w:r>
            <w:r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ñó</w:t>
            </w: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n</w:t>
            </w:r>
            <w:r w:rsidR="00F03C38"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 xml:space="preserve"> del </w:t>
            </w: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R</w:t>
            </w:r>
            <w:r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í</w:t>
            </w: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o</w:t>
            </w:r>
            <w:r w:rsidR="00F03C38"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 xml:space="preserve"> Blanco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555F41" w14:textId="77777777" w:rsidR="00F03C38" w:rsidRPr="00F03C38" w:rsidRDefault="00F03C38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MX-VER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33EB19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230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CEF78C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123</w:t>
            </w:r>
          </w:p>
        </w:tc>
        <w:tc>
          <w:tcPr>
            <w:tcW w:w="7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FB8B0E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47%</w:t>
            </w:r>
          </w:p>
        </w:tc>
      </w:tr>
      <w:tr w:rsidR="009C6D02" w:rsidRPr="00733586" w14:paraId="5937F343" w14:textId="77777777" w:rsidTr="00ED0BE1">
        <w:trPr>
          <w:trHeight w:val="300"/>
        </w:trPr>
        <w:tc>
          <w:tcPr>
            <w:tcW w:w="4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EEE231" w14:textId="77777777" w:rsidR="00F03C38" w:rsidRPr="00F03C38" w:rsidRDefault="00F03C38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Celaque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687587" w14:textId="77777777" w:rsidR="00F03C38" w:rsidRPr="00F03C38" w:rsidRDefault="00F03C38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HN-LE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717C1C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227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B2FD43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204</w:t>
            </w:r>
          </w:p>
        </w:tc>
        <w:tc>
          <w:tcPr>
            <w:tcW w:w="7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AACAEE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10%</w:t>
            </w:r>
          </w:p>
        </w:tc>
      </w:tr>
      <w:tr w:rsidR="009C6D02" w:rsidRPr="00733586" w14:paraId="7FE068C8" w14:textId="77777777" w:rsidTr="00ED0BE1">
        <w:trPr>
          <w:trHeight w:val="300"/>
        </w:trPr>
        <w:tc>
          <w:tcPr>
            <w:tcW w:w="4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7C3345" w14:textId="154B9725" w:rsidR="00F03C38" w:rsidRPr="00F03C38" w:rsidRDefault="00F03C38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Ixil Visis-Cab</w:t>
            </w:r>
            <w:r w:rsidR="001A0F53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á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C7C76B" w14:textId="77777777" w:rsidR="00F03C38" w:rsidRPr="00F03C38" w:rsidRDefault="00F03C38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GT-QC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3A162E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226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71D967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184</w:t>
            </w:r>
          </w:p>
        </w:tc>
        <w:tc>
          <w:tcPr>
            <w:tcW w:w="7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AE041C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19%</w:t>
            </w:r>
          </w:p>
        </w:tc>
      </w:tr>
      <w:tr w:rsidR="009C6D02" w:rsidRPr="00733586" w14:paraId="6B3048A8" w14:textId="77777777" w:rsidTr="00ED0BE1">
        <w:trPr>
          <w:trHeight w:val="300"/>
        </w:trPr>
        <w:tc>
          <w:tcPr>
            <w:tcW w:w="4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20ACDA" w14:textId="67A9BDE9" w:rsidR="00F03C38" w:rsidRPr="00F03C38" w:rsidRDefault="00F03C38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Tehuac</w:t>
            </w:r>
            <w:r w:rsidR="001A0F53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á</w:t>
            </w: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n-Cuicatl</w:t>
            </w:r>
            <w:r w:rsidR="001A0F53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á</w:t>
            </w: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n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940C21" w14:textId="77777777" w:rsidR="00F03C38" w:rsidRPr="00F03C38" w:rsidRDefault="00F03C38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MX-OAX;MX-PUE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A1F4CD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206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3939C3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130</w:t>
            </w:r>
          </w:p>
        </w:tc>
        <w:tc>
          <w:tcPr>
            <w:tcW w:w="7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69A6C9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37%</w:t>
            </w:r>
          </w:p>
        </w:tc>
      </w:tr>
      <w:tr w:rsidR="009C6D02" w:rsidRPr="00733586" w14:paraId="149C662E" w14:textId="77777777" w:rsidTr="00ED0BE1">
        <w:trPr>
          <w:trHeight w:val="300"/>
        </w:trPr>
        <w:tc>
          <w:tcPr>
            <w:tcW w:w="4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60347E" w14:textId="77777777" w:rsidR="00F03C38" w:rsidRPr="00F03C38" w:rsidRDefault="00F03C38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Montecillos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CA8923" w14:textId="77777777" w:rsidR="00F03C38" w:rsidRPr="00F03C38" w:rsidRDefault="00F03C38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HN-CM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FBC282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202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61B0F1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150</w:t>
            </w:r>
          </w:p>
        </w:tc>
        <w:tc>
          <w:tcPr>
            <w:tcW w:w="7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CE04D6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26%</w:t>
            </w:r>
          </w:p>
        </w:tc>
      </w:tr>
      <w:tr w:rsidR="009C6D02" w:rsidRPr="00733586" w14:paraId="704C7B63" w14:textId="77777777" w:rsidTr="00ED0BE1">
        <w:trPr>
          <w:trHeight w:val="300"/>
        </w:trPr>
        <w:tc>
          <w:tcPr>
            <w:tcW w:w="4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089D6B" w14:textId="77777777" w:rsidR="00F03C38" w:rsidRPr="00F03C38" w:rsidRDefault="00F03C38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Opalaca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8C003E" w14:textId="77777777" w:rsidR="00F03C38" w:rsidRPr="00F03C38" w:rsidRDefault="00F03C38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HN-IN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F2135A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202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DD52D0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167</w:t>
            </w:r>
          </w:p>
        </w:tc>
        <w:tc>
          <w:tcPr>
            <w:tcW w:w="7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BEDDB6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17%</w:t>
            </w:r>
          </w:p>
        </w:tc>
      </w:tr>
      <w:tr w:rsidR="009C6D02" w:rsidRPr="00733586" w14:paraId="10D11899" w14:textId="77777777" w:rsidTr="00ED0BE1">
        <w:trPr>
          <w:trHeight w:val="300"/>
        </w:trPr>
        <w:tc>
          <w:tcPr>
            <w:tcW w:w="4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2670F0" w14:textId="796FA766" w:rsidR="00F03C38" w:rsidRPr="00F03C38" w:rsidRDefault="00F03C38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Iztacc</w:t>
            </w:r>
            <w:r w:rsidR="008279B9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í</w:t>
            </w: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softHyphen/>
              <w:t>huatl-Popocat</w:t>
            </w:r>
            <w:r w:rsidR="008279B9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é</w:t>
            </w: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petl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C77748" w14:textId="77777777" w:rsidR="00F03C38" w:rsidRPr="00F03C38" w:rsidRDefault="00F03C38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MX-MEX; MX-PUE; MX-MOR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380C07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197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324095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12</w:t>
            </w:r>
          </w:p>
        </w:tc>
        <w:tc>
          <w:tcPr>
            <w:tcW w:w="7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E47E61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94%</w:t>
            </w:r>
          </w:p>
        </w:tc>
      </w:tr>
      <w:tr w:rsidR="009C6D02" w:rsidRPr="00733586" w14:paraId="432F2938" w14:textId="77777777" w:rsidTr="00ED0BE1">
        <w:trPr>
          <w:trHeight w:val="300"/>
        </w:trPr>
        <w:tc>
          <w:tcPr>
            <w:tcW w:w="4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A95264" w14:textId="77777777" w:rsidR="00F03C38" w:rsidRPr="00F03C38" w:rsidRDefault="00F03C38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C.A.D.N.R. 043 Estado de Nayarit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CA91A2" w14:textId="77777777" w:rsidR="00F03C38" w:rsidRPr="00F03C38" w:rsidRDefault="00F03C38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de-DE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de-DE" w:eastAsia="es-MX"/>
                <w14:ligatures w14:val="none"/>
              </w:rPr>
              <w:t>MX-NAY; MX-DUR; MX-JAL; MX-ZAC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41BC63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173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E4CED8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171</w:t>
            </w:r>
          </w:p>
        </w:tc>
        <w:tc>
          <w:tcPr>
            <w:tcW w:w="7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E02D1A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1%</w:t>
            </w:r>
          </w:p>
        </w:tc>
      </w:tr>
      <w:tr w:rsidR="009C6D02" w:rsidRPr="00733586" w14:paraId="2FD756B7" w14:textId="77777777" w:rsidTr="00ED0BE1">
        <w:trPr>
          <w:trHeight w:val="300"/>
        </w:trPr>
        <w:tc>
          <w:tcPr>
            <w:tcW w:w="4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4D1CF8" w14:textId="55939B2F" w:rsidR="00F03C38" w:rsidRPr="00F03C38" w:rsidRDefault="00F03C38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 xml:space="preserve">Los </w:t>
            </w:r>
            <w:r w:rsidR="008279B9"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M</w:t>
            </w:r>
            <w:r w:rsidR="008279B9" w:rsidRPr="00FB156F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á</w:t>
            </w:r>
            <w:r w:rsidR="008279B9"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rmoles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5CFE7B" w14:textId="77777777" w:rsidR="00F03C38" w:rsidRPr="00F03C38" w:rsidRDefault="00F03C38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MX-HID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9B8ADA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170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2AB9B1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97</w:t>
            </w:r>
          </w:p>
        </w:tc>
        <w:tc>
          <w:tcPr>
            <w:tcW w:w="7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2295BE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43%</w:t>
            </w:r>
          </w:p>
        </w:tc>
      </w:tr>
      <w:tr w:rsidR="009C6D02" w:rsidRPr="00733586" w14:paraId="2D4FAC90" w14:textId="77777777" w:rsidTr="00ED0BE1">
        <w:trPr>
          <w:trHeight w:val="300"/>
        </w:trPr>
        <w:tc>
          <w:tcPr>
            <w:tcW w:w="4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268943" w14:textId="77777777" w:rsidR="00F03C38" w:rsidRPr="00F03C38" w:rsidRDefault="00F03C38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Pico Bonito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6CC6ED" w14:textId="77777777" w:rsidR="00F03C38" w:rsidRPr="00F03C38" w:rsidRDefault="00F03C38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HN-AT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18480A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169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908E95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118</w:t>
            </w:r>
          </w:p>
        </w:tc>
        <w:tc>
          <w:tcPr>
            <w:tcW w:w="7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BADA26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30%</w:t>
            </w:r>
          </w:p>
        </w:tc>
      </w:tr>
      <w:tr w:rsidR="009C6D02" w:rsidRPr="00733586" w14:paraId="46F07A24" w14:textId="77777777" w:rsidTr="00ED0BE1">
        <w:trPr>
          <w:trHeight w:val="300"/>
        </w:trPr>
        <w:tc>
          <w:tcPr>
            <w:tcW w:w="4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9BD219" w14:textId="3738EB4A" w:rsidR="00F03C38" w:rsidRPr="00F03C38" w:rsidRDefault="00620F5A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Volc</w:t>
            </w:r>
            <w:r w:rsidRPr="00FB156F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á</w:t>
            </w: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n</w:t>
            </w:r>
            <w:r w:rsidR="00F03C38"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 xml:space="preserve"> Tacan</w:t>
            </w:r>
            <w:r w:rsidR="008279B9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á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D7F55A" w14:textId="77777777" w:rsidR="00F03C38" w:rsidRPr="00F03C38" w:rsidRDefault="00F03C38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GT-SM; MX-CHP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EC6998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163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9BB546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109</w:t>
            </w:r>
          </w:p>
        </w:tc>
        <w:tc>
          <w:tcPr>
            <w:tcW w:w="7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861C17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33%</w:t>
            </w:r>
          </w:p>
        </w:tc>
      </w:tr>
      <w:tr w:rsidR="009C6D02" w:rsidRPr="00733586" w14:paraId="2199BCEE" w14:textId="77777777" w:rsidTr="00ED0BE1">
        <w:trPr>
          <w:trHeight w:val="300"/>
        </w:trPr>
        <w:tc>
          <w:tcPr>
            <w:tcW w:w="4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8AA47A" w14:textId="3531AED2" w:rsidR="00F03C38" w:rsidRPr="00F03C38" w:rsidRDefault="00F03C38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G</w:t>
            </w:r>
            <w:r w:rsidR="008279B9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ü</w:t>
            </w: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isayote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D49749" w14:textId="77777777" w:rsidR="00F03C38" w:rsidRPr="00F03C38" w:rsidRDefault="00F03C38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HN-OC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BCC9D9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155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986D43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83</w:t>
            </w:r>
          </w:p>
        </w:tc>
        <w:tc>
          <w:tcPr>
            <w:tcW w:w="7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A47E9A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46%</w:t>
            </w:r>
          </w:p>
        </w:tc>
      </w:tr>
      <w:tr w:rsidR="009C6D02" w:rsidRPr="00733586" w14:paraId="113979B9" w14:textId="77777777" w:rsidTr="00ED0BE1">
        <w:trPr>
          <w:trHeight w:val="300"/>
        </w:trPr>
        <w:tc>
          <w:tcPr>
            <w:tcW w:w="4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F1A7EA" w14:textId="77777777" w:rsidR="00F03C38" w:rsidRPr="00F03C38" w:rsidRDefault="00F03C38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Trifinio-Fraternidad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C3915A" w14:textId="77777777" w:rsidR="00F03C38" w:rsidRPr="00F03C38" w:rsidRDefault="00F03C38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SV-SA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ABFF44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149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6C97D0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97</w:t>
            </w:r>
          </w:p>
        </w:tc>
        <w:tc>
          <w:tcPr>
            <w:tcW w:w="7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08E4AD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35%</w:t>
            </w:r>
          </w:p>
        </w:tc>
      </w:tr>
      <w:tr w:rsidR="009C6D02" w:rsidRPr="00733586" w14:paraId="39E7DF79" w14:textId="77777777" w:rsidTr="00ED0BE1">
        <w:trPr>
          <w:trHeight w:val="300"/>
        </w:trPr>
        <w:tc>
          <w:tcPr>
            <w:tcW w:w="4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FF5C83" w14:textId="12ABC803" w:rsidR="00F03C38" w:rsidRPr="00F03C38" w:rsidRDefault="00F03C38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 xml:space="preserve">Los Altos de San Miguel </w:t>
            </w:r>
            <w:r w:rsidR="00504C35"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Totonicap</w:t>
            </w:r>
            <w:r w:rsidR="00504C35" w:rsidRPr="00FB156F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á</w:t>
            </w:r>
            <w:r w:rsidR="00504C35"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n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8CF12C" w14:textId="77777777" w:rsidR="00F03C38" w:rsidRPr="00F03C38" w:rsidRDefault="00F03C38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GT-TO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0CE7D2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146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263E07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98</w:t>
            </w:r>
          </w:p>
        </w:tc>
        <w:tc>
          <w:tcPr>
            <w:tcW w:w="7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266B1D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33%</w:t>
            </w:r>
          </w:p>
        </w:tc>
      </w:tr>
      <w:tr w:rsidR="009C6D02" w:rsidRPr="00733586" w14:paraId="2A9F8B36" w14:textId="77777777" w:rsidTr="00ED0BE1">
        <w:trPr>
          <w:trHeight w:val="300"/>
        </w:trPr>
        <w:tc>
          <w:tcPr>
            <w:tcW w:w="4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74F7AF" w14:textId="77777777" w:rsidR="00F03C38" w:rsidRPr="00F03C38" w:rsidRDefault="00F03C38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Nahuatlaca - Matlazinca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4EA189" w14:textId="77777777" w:rsidR="00F03C38" w:rsidRPr="00F03C38" w:rsidRDefault="00F03C38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MX-MEX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97B7A6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145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6D1B98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73</w:t>
            </w:r>
          </w:p>
        </w:tc>
        <w:tc>
          <w:tcPr>
            <w:tcW w:w="7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C86A37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50%</w:t>
            </w:r>
          </w:p>
        </w:tc>
      </w:tr>
      <w:tr w:rsidR="009C6D02" w:rsidRPr="00733586" w14:paraId="71F89965" w14:textId="77777777" w:rsidTr="00ED0BE1">
        <w:trPr>
          <w:trHeight w:val="300"/>
        </w:trPr>
        <w:tc>
          <w:tcPr>
            <w:tcW w:w="4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AC582E" w14:textId="77777777" w:rsidR="00F03C38" w:rsidRPr="00F03C38" w:rsidRDefault="00F03C38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El Jilguero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BFB413" w14:textId="77777777" w:rsidR="00F03C38" w:rsidRPr="00F03C38" w:rsidRDefault="00F03C38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HN-LP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6C3529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144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405443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100</w:t>
            </w:r>
          </w:p>
        </w:tc>
        <w:tc>
          <w:tcPr>
            <w:tcW w:w="7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ED7D9C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31%</w:t>
            </w:r>
          </w:p>
        </w:tc>
      </w:tr>
      <w:tr w:rsidR="009C6D02" w:rsidRPr="00733586" w14:paraId="47B6D26D" w14:textId="77777777" w:rsidTr="00ED0BE1">
        <w:trPr>
          <w:trHeight w:val="300"/>
        </w:trPr>
        <w:tc>
          <w:tcPr>
            <w:tcW w:w="4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219BB8" w14:textId="5BD33824" w:rsidR="00F03C38" w:rsidRPr="00F03C38" w:rsidRDefault="00620F5A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Volc</w:t>
            </w:r>
            <w:r w:rsidRPr="00FB156F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á</w:t>
            </w: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n</w:t>
            </w:r>
            <w:r w:rsidR="00F03C38"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 xml:space="preserve"> Tajumulco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5FCE91" w14:textId="77777777" w:rsidR="00F03C38" w:rsidRPr="00F03C38" w:rsidRDefault="00F03C38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GT-SM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8459A7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139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7058BA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76</w:t>
            </w:r>
          </w:p>
        </w:tc>
        <w:tc>
          <w:tcPr>
            <w:tcW w:w="7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089131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45%</w:t>
            </w:r>
          </w:p>
        </w:tc>
      </w:tr>
      <w:tr w:rsidR="009C6D02" w:rsidRPr="00733586" w14:paraId="3E91AD16" w14:textId="77777777" w:rsidTr="00ED0BE1">
        <w:trPr>
          <w:trHeight w:val="300"/>
        </w:trPr>
        <w:tc>
          <w:tcPr>
            <w:tcW w:w="4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B38054" w14:textId="77777777" w:rsidR="00F03C38" w:rsidRPr="00F03C38" w:rsidRDefault="00F03C38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lastRenderedPageBreak/>
              <w:t>Trifinio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4F0376" w14:textId="77777777" w:rsidR="00F03C38" w:rsidRPr="00F03C38" w:rsidRDefault="00F03C38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GT-CQ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44A3C1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137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4AED72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93</w:t>
            </w:r>
          </w:p>
        </w:tc>
        <w:tc>
          <w:tcPr>
            <w:tcW w:w="7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83E915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32%</w:t>
            </w:r>
          </w:p>
        </w:tc>
      </w:tr>
      <w:tr w:rsidR="009C6D02" w:rsidRPr="00733586" w14:paraId="11BD0FF3" w14:textId="77777777" w:rsidTr="00ED0BE1">
        <w:trPr>
          <w:trHeight w:val="300"/>
        </w:trPr>
        <w:tc>
          <w:tcPr>
            <w:tcW w:w="4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A9F28A" w14:textId="77777777" w:rsidR="00F03C38" w:rsidRPr="00F03C38" w:rsidRDefault="00F03C38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El Tepozteco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CA9843" w14:textId="77777777" w:rsidR="00F03C38" w:rsidRPr="00F03C38" w:rsidRDefault="00F03C38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MX-MOR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400D31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136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46FC3F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77</w:t>
            </w:r>
          </w:p>
        </w:tc>
        <w:tc>
          <w:tcPr>
            <w:tcW w:w="7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47E8DB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43%</w:t>
            </w:r>
          </w:p>
        </w:tc>
      </w:tr>
      <w:tr w:rsidR="009C6D02" w:rsidRPr="00733586" w14:paraId="453011F2" w14:textId="77777777" w:rsidTr="00ED0BE1">
        <w:trPr>
          <w:trHeight w:val="300"/>
        </w:trPr>
        <w:tc>
          <w:tcPr>
            <w:tcW w:w="4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199075" w14:textId="6324C426" w:rsidR="00F03C38" w:rsidRPr="00F03C38" w:rsidRDefault="00F03C38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Cofre de Perote o Nauhcampat</w:t>
            </w:r>
            <w:r w:rsidR="00562F0B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é</w:t>
            </w: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petl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C78E4D" w14:textId="77777777" w:rsidR="00F03C38" w:rsidRPr="00F03C38" w:rsidRDefault="00F03C38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MX-VER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AB09D9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124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A596A3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34</w:t>
            </w:r>
          </w:p>
        </w:tc>
        <w:tc>
          <w:tcPr>
            <w:tcW w:w="7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90A5A9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73%</w:t>
            </w:r>
          </w:p>
        </w:tc>
      </w:tr>
      <w:tr w:rsidR="009C6D02" w:rsidRPr="00733586" w14:paraId="31F7A2C6" w14:textId="77777777" w:rsidTr="00ED0BE1">
        <w:trPr>
          <w:trHeight w:val="300"/>
        </w:trPr>
        <w:tc>
          <w:tcPr>
            <w:tcW w:w="4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2D4AAD" w14:textId="75846425" w:rsidR="00F03C38" w:rsidRPr="00F03C38" w:rsidRDefault="00620F5A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Monta</w:t>
            </w:r>
            <w:r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ñ</w:t>
            </w: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a</w:t>
            </w:r>
            <w:r w:rsidR="00F03C38"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 xml:space="preserve"> de Comayagua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96BFEA" w14:textId="77777777" w:rsidR="00F03C38" w:rsidRPr="00F03C38" w:rsidRDefault="00F03C38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HN-CM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4D5184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120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3D292B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97</w:t>
            </w:r>
          </w:p>
        </w:tc>
        <w:tc>
          <w:tcPr>
            <w:tcW w:w="7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6125E6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19%</w:t>
            </w:r>
          </w:p>
        </w:tc>
      </w:tr>
      <w:tr w:rsidR="009C6D02" w:rsidRPr="00733586" w14:paraId="713B52ED" w14:textId="77777777" w:rsidTr="00ED0BE1">
        <w:trPr>
          <w:trHeight w:val="300"/>
        </w:trPr>
        <w:tc>
          <w:tcPr>
            <w:tcW w:w="4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2C64F1" w14:textId="320F9A81" w:rsidR="00F03C38" w:rsidRPr="00F03C38" w:rsidRDefault="00620F5A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Volc</w:t>
            </w:r>
            <w:r w:rsidRPr="00FB156F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á</w:t>
            </w: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n</w:t>
            </w:r>
            <w:r w:rsidR="00F03C38"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 xml:space="preserve"> Pacayita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293151" w14:textId="77777777" w:rsidR="00F03C38" w:rsidRPr="00F03C38" w:rsidRDefault="00F03C38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HN-LE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55BA01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119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CDA071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65</w:t>
            </w:r>
          </w:p>
        </w:tc>
        <w:tc>
          <w:tcPr>
            <w:tcW w:w="7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90CDFD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45%</w:t>
            </w:r>
          </w:p>
        </w:tc>
      </w:tr>
      <w:tr w:rsidR="009C6D02" w:rsidRPr="00733586" w14:paraId="0ABD3EFE" w14:textId="77777777" w:rsidTr="00ED0BE1">
        <w:trPr>
          <w:trHeight w:val="300"/>
        </w:trPr>
        <w:tc>
          <w:tcPr>
            <w:tcW w:w="4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E93D38" w14:textId="79C859DC" w:rsidR="00F03C38" w:rsidRPr="00F03C38" w:rsidRDefault="00F03C38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 xml:space="preserve">Barranca de </w:t>
            </w:r>
            <w:r w:rsidR="00504C35"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Metztitl</w:t>
            </w:r>
            <w:r w:rsidR="00504C35" w:rsidRPr="00FB156F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á</w:t>
            </w:r>
            <w:r w:rsidR="00504C35"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n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DE4F36" w14:textId="77777777" w:rsidR="00F03C38" w:rsidRPr="00F03C38" w:rsidRDefault="00F03C38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MX-HID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917122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117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ADE6C3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11</w:t>
            </w:r>
          </w:p>
        </w:tc>
        <w:tc>
          <w:tcPr>
            <w:tcW w:w="7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7AB6A1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91%</w:t>
            </w:r>
          </w:p>
        </w:tc>
      </w:tr>
      <w:tr w:rsidR="009C6D02" w:rsidRPr="00733586" w14:paraId="3C32A4F2" w14:textId="77777777" w:rsidTr="00ED0BE1">
        <w:trPr>
          <w:trHeight w:val="300"/>
        </w:trPr>
        <w:tc>
          <w:tcPr>
            <w:tcW w:w="4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265D88" w14:textId="77777777" w:rsidR="00F03C38" w:rsidRPr="00F03C38" w:rsidRDefault="00F03C38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Tenancingo - Malinalco - Zumpahuacan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DEFA47" w14:textId="77777777" w:rsidR="00F03C38" w:rsidRPr="00F03C38" w:rsidRDefault="00F03C38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MX-MEX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3467C2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116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7D61F4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53</w:t>
            </w:r>
          </w:p>
        </w:tc>
        <w:tc>
          <w:tcPr>
            <w:tcW w:w="7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23BDBB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54%</w:t>
            </w:r>
          </w:p>
        </w:tc>
      </w:tr>
      <w:tr w:rsidR="009C6D02" w:rsidRPr="00733586" w14:paraId="083A60F9" w14:textId="77777777" w:rsidTr="00ED0BE1">
        <w:trPr>
          <w:trHeight w:val="300"/>
        </w:trPr>
        <w:tc>
          <w:tcPr>
            <w:tcW w:w="4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EEB50C" w14:textId="77777777" w:rsidR="00F03C38" w:rsidRPr="00F03C38" w:rsidRDefault="00F03C38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Trifinio Fraternidad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A48518" w14:textId="14950BCE" w:rsidR="00F03C38" w:rsidRPr="00F03C38" w:rsidRDefault="00F03C38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92CDBF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95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EC0508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62</w:t>
            </w:r>
          </w:p>
        </w:tc>
        <w:tc>
          <w:tcPr>
            <w:tcW w:w="7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89EC48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35%</w:t>
            </w:r>
          </w:p>
        </w:tc>
      </w:tr>
      <w:tr w:rsidR="009C6D02" w:rsidRPr="00733586" w14:paraId="3B0E5A28" w14:textId="77777777" w:rsidTr="00ED0BE1">
        <w:trPr>
          <w:trHeight w:val="300"/>
        </w:trPr>
        <w:tc>
          <w:tcPr>
            <w:tcW w:w="4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A6E9A1" w14:textId="02141717" w:rsidR="00F03C38" w:rsidRPr="00F03C38" w:rsidRDefault="00504C35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R</w:t>
            </w:r>
            <w:r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í</w:t>
            </w: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o</w:t>
            </w:r>
            <w:r w:rsidR="00F03C38"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 xml:space="preserve"> Filo-Bobos y su Entorno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5D8FAC" w14:textId="77777777" w:rsidR="00F03C38" w:rsidRPr="00F03C38" w:rsidRDefault="00F03C38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MX-VER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5D6637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93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2736AE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60</w:t>
            </w:r>
          </w:p>
        </w:tc>
        <w:tc>
          <w:tcPr>
            <w:tcW w:w="7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697DDE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35%</w:t>
            </w:r>
          </w:p>
        </w:tc>
      </w:tr>
      <w:tr w:rsidR="009C6D02" w:rsidRPr="00733586" w14:paraId="5E3AB614" w14:textId="77777777" w:rsidTr="00ED0BE1">
        <w:trPr>
          <w:trHeight w:val="300"/>
        </w:trPr>
        <w:tc>
          <w:tcPr>
            <w:tcW w:w="4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A58653" w14:textId="77777777" w:rsidR="00F03C38" w:rsidRPr="00F03C38" w:rsidRDefault="00F03C38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Santuario del Agua y Forestal Manantial El Salto de Atlautla - Ecatzingo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1EF72A" w14:textId="77777777" w:rsidR="00F03C38" w:rsidRPr="00F03C38" w:rsidRDefault="00F03C38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MX-MEX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FCFE5F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92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B73C81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62</w:t>
            </w:r>
          </w:p>
        </w:tc>
        <w:tc>
          <w:tcPr>
            <w:tcW w:w="7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991154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33%</w:t>
            </w:r>
          </w:p>
        </w:tc>
      </w:tr>
      <w:tr w:rsidR="009C6D02" w:rsidRPr="00733586" w14:paraId="2319B5E7" w14:textId="77777777" w:rsidTr="00ED0BE1">
        <w:trPr>
          <w:trHeight w:val="300"/>
        </w:trPr>
        <w:tc>
          <w:tcPr>
            <w:tcW w:w="4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681322" w14:textId="761B139C" w:rsidR="00F03C38" w:rsidRPr="00F03C38" w:rsidRDefault="00F03C38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K'ojlab'l Tze</w:t>
            </w:r>
            <w:r w:rsidR="007B27F2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´</w:t>
            </w: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 xml:space="preserve"> te Tnom Todos Santos Cuchumat</w:t>
            </w:r>
            <w:r w:rsidR="00504C35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á</w:t>
            </w: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n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B2A81C" w14:textId="77777777" w:rsidR="00F03C38" w:rsidRPr="00F03C38" w:rsidRDefault="00F03C38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GT-HU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E8332F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87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00530A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30</w:t>
            </w:r>
          </w:p>
        </w:tc>
        <w:tc>
          <w:tcPr>
            <w:tcW w:w="7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7E6C9F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66%</w:t>
            </w:r>
          </w:p>
        </w:tc>
      </w:tr>
      <w:tr w:rsidR="009C6D02" w:rsidRPr="00733586" w14:paraId="7E3C0DB5" w14:textId="77777777" w:rsidTr="00ED0BE1">
        <w:trPr>
          <w:trHeight w:val="300"/>
        </w:trPr>
        <w:tc>
          <w:tcPr>
            <w:tcW w:w="4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6423DB" w14:textId="77777777" w:rsidR="00F03C38" w:rsidRPr="00F03C38" w:rsidRDefault="00F03C38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Selva El Ocote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C0403C" w14:textId="77777777" w:rsidR="00F03C38" w:rsidRPr="00F03C38" w:rsidRDefault="00F03C38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MX-CHP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6CEFB4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84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347ED1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49</w:t>
            </w:r>
          </w:p>
        </w:tc>
        <w:tc>
          <w:tcPr>
            <w:tcW w:w="7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F1FB22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42%</w:t>
            </w:r>
          </w:p>
        </w:tc>
      </w:tr>
      <w:tr w:rsidR="009C6D02" w:rsidRPr="00733586" w14:paraId="314D9C9C" w14:textId="77777777" w:rsidTr="00ED0BE1">
        <w:trPr>
          <w:trHeight w:val="300"/>
        </w:trPr>
        <w:tc>
          <w:tcPr>
            <w:tcW w:w="4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E6C818" w14:textId="77777777" w:rsidR="00F03C38" w:rsidRPr="00F03C38" w:rsidRDefault="00F03C38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Montecristo Trifinio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973DED" w14:textId="77777777" w:rsidR="00F03C38" w:rsidRPr="00F03C38" w:rsidRDefault="00F03C38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HN-OC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2F7495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82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98368B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54</w:t>
            </w:r>
          </w:p>
        </w:tc>
        <w:tc>
          <w:tcPr>
            <w:tcW w:w="7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715819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34%</w:t>
            </w:r>
          </w:p>
        </w:tc>
      </w:tr>
      <w:tr w:rsidR="009C6D02" w:rsidRPr="00733586" w14:paraId="5D69E742" w14:textId="77777777" w:rsidTr="00ED0BE1">
        <w:trPr>
          <w:trHeight w:val="300"/>
        </w:trPr>
        <w:tc>
          <w:tcPr>
            <w:tcW w:w="4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7DEB3C" w14:textId="4083BD83" w:rsidR="00F03C38" w:rsidRPr="00F03C38" w:rsidRDefault="00620F5A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Volc</w:t>
            </w:r>
            <w:r w:rsidRPr="00FB156F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á</w:t>
            </w: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n</w:t>
            </w:r>
            <w:r w:rsidR="00F03C38"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 xml:space="preserve"> Fuego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B6191D" w14:textId="77777777" w:rsidR="00F03C38" w:rsidRPr="00F03C38" w:rsidRDefault="00F03C38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GT-ES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EE4FD7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80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79D0EF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42</w:t>
            </w:r>
          </w:p>
        </w:tc>
        <w:tc>
          <w:tcPr>
            <w:tcW w:w="7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5134F9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48%</w:t>
            </w:r>
          </w:p>
        </w:tc>
      </w:tr>
      <w:tr w:rsidR="009C6D02" w:rsidRPr="00733586" w14:paraId="69EF637A" w14:textId="77777777" w:rsidTr="00ED0BE1">
        <w:trPr>
          <w:trHeight w:val="300"/>
        </w:trPr>
        <w:tc>
          <w:tcPr>
            <w:tcW w:w="4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D9AEAA" w14:textId="77777777" w:rsidR="00F03C38" w:rsidRPr="00F03C38" w:rsidRDefault="00F03C38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Maya Mountain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0E7884" w14:textId="77777777" w:rsidR="00F03C38" w:rsidRPr="00F03C38" w:rsidRDefault="00F03C38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BZ-SC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3221BE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78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453BEE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38</w:t>
            </w:r>
          </w:p>
        </w:tc>
        <w:tc>
          <w:tcPr>
            <w:tcW w:w="7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19055B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51%</w:t>
            </w:r>
          </w:p>
        </w:tc>
      </w:tr>
      <w:tr w:rsidR="009C6D02" w:rsidRPr="00733586" w14:paraId="2B52B031" w14:textId="77777777" w:rsidTr="00ED0BE1">
        <w:trPr>
          <w:trHeight w:val="300"/>
        </w:trPr>
        <w:tc>
          <w:tcPr>
            <w:tcW w:w="4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C81CFC" w14:textId="77777777" w:rsidR="00F03C38" w:rsidRPr="00F03C38" w:rsidRDefault="00F03C38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La Goleta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0CA4F8" w14:textId="1F74AB70" w:rsidR="00F03C38" w:rsidRPr="00F03C38" w:rsidRDefault="00F25AB6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733586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MX-MX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21AB7E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78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BCBBBF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60</w:t>
            </w:r>
          </w:p>
        </w:tc>
        <w:tc>
          <w:tcPr>
            <w:tcW w:w="7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7B3FFC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23%</w:t>
            </w:r>
          </w:p>
        </w:tc>
      </w:tr>
      <w:tr w:rsidR="009C6D02" w:rsidRPr="00733586" w14:paraId="0CBE275E" w14:textId="77777777" w:rsidTr="00ED0BE1">
        <w:trPr>
          <w:trHeight w:val="300"/>
        </w:trPr>
        <w:tc>
          <w:tcPr>
            <w:tcW w:w="4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3E1534" w14:textId="77777777" w:rsidR="00F03C38" w:rsidRPr="00F03C38" w:rsidRDefault="00F03C38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Mixcure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C037B8" w14:textId="77777777" w:rsidR="00F03C38" w:rsidRPr="00F03C38" w:rsidRDefault="00F03C38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HN-IN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2660CA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74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5C0225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68</w:t>
            </w:r>
          </w:p>
        </w:tc>
        <w:tc>
          <w:tcPr>
            <w:tcW w:w="7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CB1A55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8%</w:t>
            </w:r>
          </w:p>
        </w:tc>
      </w:tr>
      <w:tr w:rsidR="009C6D02" w:rsidRPr="00733586" w14:paraId="12156BB0" w14:textId="77777777" w:rsidTr="00ED0BE1">
        <w:trPr>
          <w:trHeight w:val="300"/>
        </w:trPr>
        <w:tc>
          <w:tcPr>
            <w:tcW w:w="4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F8F79E" w14:textId="14775282" w:rsidR="00F03C38" w:rsidRPr="00F03C38" w:rsidRDefault="00F03C38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Archip</w:t>
            </w:r>
            <w:r w:rsidR="00157B73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i</w:t>
            </w:r>
            <w:r w:rsidR="00562F0B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é</w:t>
            </w: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 xml:space="preserve">lago de Bosques y Selvas de la </w:t>
            </w:r>
            <w:r w:rsidR="00504C35"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Regi</w:t>
            </w:r>
            <w:r w:rsidR="00504C35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ó</w:t>
            </w:r>
            <w:r w:rsidR="00504C35"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n</w:t>
            </w: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 xml:space="preserve"> Capital del Estado de Veracruz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406A9F" w14:textId="42FE8194" w:rsidR="00F03C38" w:rsidRPr="00F03C38" w:rsidRDefault="00F25AB6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733586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MX-VER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474A47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73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F94AA7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37</w:t>
            </w:r>
          </w:p>
        </w:tc>
        <w:tc>
          <w:tcPr>
            <w:tcW w:w="7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B1BFBC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49%</w:t>
            </w:r>
          </w:p>
        </w:tc>
      </w:tr>
      <w:tr w:rsidR="009C6D02" w:rsidRPr="00733586" w14:paraId="314741EB" w14:textId="77777777" w:rsidTr="00ED0BE1">
        <w:trPr>
          <w:trHeight w:val="300"/>
        </w:trPr>
        <w:tc>
          <w:tcPr>
            <w:tcW w:w="4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D0F0FD" w14:textId="77777777" w:rsidR="00F03C38" w:rsidRPr="00F03C38" w:rsidRDefault="00F03C38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Guajiquiro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BA00A4" w14:textId="77777777" w:rsidR="00F03C38" w:rsidRPr="00F03C38" w:rsidRDefault="00F03C38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HN-LP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B7482E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69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58D3D1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45</w:t>
            </w:r>
          </w:p>
        </w:tc>
        <w:tc>
          <w:tcPr>
            <w:tcW w:w="7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C2E13A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35%</w:t>
            </w:r>
          </w:p>
        </w:tc>
      </w:tr>
      <w:tr w:rsidR="009C6D02" w:rsidRPr="00733586" w14:paraId="77C751A4" w14:textId="77777777" w:rsidTr="00ED0BE1">
        <w:trPr>
          <w:trHeight w:val="300"/>
        </w:trPr>
        <w:tc>
          <w:tcPr>
            <w:tcW w:w="4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B891AA" w14:textId="77777777" w:rsidR="00F03C38" w:rsidRPr="00F03C38" w:rsidRDefault="00F03C38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Mariposa Monarca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B8F08F" w14:textId="77777777" w:rsidR="00F03C38" w:rsidRPr="00F03C38" w:rsidRDefault="00F03C38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MX-MIC; MX-MEX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F19AEE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67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D17567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50</w:t>
            </w:r>
          </w:p>
        </w:tc>
        <w:tc>
          <w:tcPr>
            <w:tcW w:w="7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91BB32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25%</w:t>
            </w:r>
          </w:p>
        </w:tc>
      </w:tr>
      <w:tr w:rsidR="009C6D02" w:rsidRPr="00733586" w14:paraId="3D015D47" w14:textId="77777777" w:rsidTr="00ED0BE1">
        <w:trPr>
          <w:trHeight w:val="300"/>
        </w:trPr>
        <w:tc>
          <w:tcPr>
            <w:tcW w:w="4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93F0AC" w14:textId="77777777" w:rsidR="00F03C38" w:rsidRPr="00F03C38" w:rsidRDefault="00F03C38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Sierra de Otontepec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84C623" w14:textId="77777777" w:rsidR="00F03C38" w:rsidRPr="00F03C38" w:rsidRDefault="00F03C38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MX-VER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B1E36A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66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6E23E9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55</w:t>
            </w:r>
          </w:p>
        </w:tc>
        <w:tc>
          <w:tcPr>
            <w:tcW w:w="7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6489A5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17%</w:t>
            </w:r>
          </w:p>
        </w:tc>
      </w:tr>
      <w:tr w:rsidR="009C6D02" w:rsidRPr="00733586" w14:paraId="15288D40" w14:textId="77777777" w:rsidTr="00ED0BE1">
        <w:trPr>
          <w:trHeight w:val="300"/>
        </w:trPr>
        <w:tc>
          <w:tcPr>
            <w:tcW w:w="4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643A91" w14:textId="34FF22EF" w:rsidR="00F03C38" w:rsidRPr="00F03C38" w:rsidRDefault="00F03C38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 xml:space="preserve">Santa </w:t>
            </w:r>
            <w:r w:rsidR="00504C35"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Mar</w:t>
            </w:r>
            <w:r w:rsidR="00504C35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í</w:t>
            </w:r>
            <w:r w:rsidR="00504C35"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a</w:t>
            </w: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 xml:space="preserve"> Guienagati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27BB58" w14:textId="77777777" w:rsidR="00F03C38" w:rsidRPr="00F03C38" w:rsidRDefault="00F03C38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MX-OAX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4B03BF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66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DB9BFD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65</w:t>
            </w:r>
          </w:p>
        </w:tc>
        <w:tc>
          <w:tcPr>
            <w:tcW w:w="7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FC1E70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2%</w:t>
            </w:r>
          </w:p>
        </w:tc>
      </w:tr>
      <w:tr w:rsidR="009C6D02" w:rsidRPr="00733586" w14:paraId="7B66CF74" w14:textId="77777777" w:rsidTr="00ED0BE1">
        <w:trPr>
          <w:trHeight w:val="300"/>
        </w:trPr>
        <w:tc>
          <w:tcPr>
            <w:tcW w:w="4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BF8C91" w14:textId="3AEBF381" w:rsidR="00F03C38" w:rsidRPr="00F03C38" w:rsidRDefault="00F03C38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Quetzaltenango - Saqb</w:t>
            </w:r>
            <w:r w:rsidR="00562F0B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é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8078FC" w14:textId="77777777" w:rsidR="00F03C38" w:rsidRPr="00F03C38" w:rsidRDefault="00F03C38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GT-QZ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AE1B04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64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4F1629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33</w:t>
            </w:r>
          </w:p>
        </w:tc>
        <w:tc>
          <w:tcPr>
            <w:tcW w:w="7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120C19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48%</w:t>
            </w:r>
          </w:p>
        </w:tc>
      </w:tr>
      <w:tr w:rsidR="009C6D02" w:rsidRPr="00733586" w14:paraId="573714CD" w14:textId="77777777" w:rsidTr="00ED0BE1">
        <w:trPr>
          <w:trHeight w:val="300"/>
        </w:trPr>
        <w:tc>
          <w:tcPr>
            <w:tcW w:w="4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319412" w14:textId="3462ADEA" w:rsidR="00F03C38" w:rsidRPr="00F03C38" w:rsidRDefault="00620F5A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Volc</w:t>
            </w:r>
            <w:r w:rsidRPr="00FB156F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á</w:t>
            </w: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n</w:t>
            </w:r>
            <w:r w:rsidR="00F03C38"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 xml:space="preserve"> Agua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0A44FD" w14:textId="77777777" w:rsidR="00F03C38" w:rsidRPr="00F03C38" w:rsidRDefault="00F03C38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GT-ES; GT-SA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057E92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64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D566A7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44</w:t>
            </w:r>
          </w:p>
        </w:tc>
        <w:tc>
          <w:tcPr>
            <w:tcW w:w="7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CFF6AD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31%</w:t>
            </w:r>
          </w:p>
        </w:tc>
      </w:tr>
      <w:tr w:rsidR="009C6D02" w:rsidRPr="00733586" w14:paraId="67044556" w14:textId="77777777" w:rsidTr="00ED0BE1">
        <w:trPr>
          <w:trHeight w:val="300"/>
        </w:trPr>
        <w:tc>
          <w:tcPr>
            <w:tcW w:w="4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25E106" w14:textId="7B914FC8" w:rsidR="00F03C38" w:rsidRPr="00F03C38" w:rsidRDefault="00733586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</w:pPr>
            <w:r w:rsidRPr="00FB156F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Á</w:t>
            </w:r>
            <w:r w:rsidR="00F03C38"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 xml:space="preserve">rea de </w:t>
            </w:r>
            <w:r w:rsidR="00AD3E5C"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Conservaci</w:t>
            </w:r>
            <w:r w:rsidR="00AD3E5C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ó</w:t>
            </w:r>
            <w:r w:rsidR="00AD3E5C"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n</w:t>
            </w:r>
            <w:r w:rsidR="00F03C38"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 xml:space="preserve"> San Pedro Tlatepusco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369A3F" w14:textId="77777777" w:rsidR="00F03C38" w:rsidRPr="00F03C38" w:rsidRDefault="00F03C38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MX-OAX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C80820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62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EC9807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56</w:t>
            </w:r>
          </w:p>
        </w:tc>
        <w:tc>
          <w:tcPr>
            <w:tcW w:w="7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9144AC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10%</w:t>
            </w:r>
          </w:p>
        </w:tc>
      </w:tr>
      <w:tr w:rsidR="009C6D02" w:rsidRPr="00733586" w14:paraId="0AAB9577" w14:textId="77777777" w:rsidTr="00ED0BE1">
        <w:trPr>
          <w:trHeight w:val="300"/>
        </w:trPr>
        <w:tc>
          <w:tcPr>
            <w:tcW w:w="4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E4DFB1" w14:textId="1D43DBFE" w:rsidR="00F03C38" w:rsidRPr="00F03C38" w:rsidRDefault="00F03C38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 xml:space="preserve">Santa </w:t>
            </w:r>
            <w:r w:rsidR="00504C35"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B</w:t>
            </w:r>
            <w:r w:rsidR="00504C35" w:rsidRPr="00FB156F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á</w:t>
            </w:r>
            <w:r w:rsidR="00504C35"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rbara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664EE9" w14:textId="77777777" w:rsidR="00F03C38" w:rsidRPr="00F03C38" w:rsidRDefault="00F03C38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HN-SB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EE10AC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58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0249A9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53</w:t>
            </w:r>
          </w:p>
        </w:tc>
        <w:tc>
          <w:tcPr>
            <w:tcW w:w="7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D0B48F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9%</w:t>
            </w:r>
          </w:p>
        </w:tc>
      </w:tr>
      <w:tr w:rsidR="009C6D02" w:rsidRPr="00733586" w14:paraId="27419139" w14:textId="77777777" w:rsidTr="00ED0BE1">
        <w:trPr>
          <w:trHeight w:val="300"/>
        </w:trPr>
        <w:tc>
          <w:tcPr>
            <w:tcW w:w="4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919C97" w14:textId="77777777" w:rsidR="00F03C38" w:rsidRPr="00F03C38" w:rsidRDefault="00F03C38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Mesas de Miraflor Moropotente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314D0F" w14:textId="77777777" w:rsidR="00F03C38" w:rsidRPr="00F03C38" w:rsidRDefault="00F03C38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NI-ES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660A32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57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A20085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21</w:t>
            </w:r>
          </w:p>
        </w:tc>
        <w:tc>
          <w:tcPr>
            <w:tcW w:w="7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FADECA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63%</w:t>
            </w:r>
          </w:p>
        </w:tc>
      </w:tr>
      <w:tr w:rsidR="009C6D02" w:rsidRPr="00733586" w14:paraId="29D9AF9F" w14:textId="77777777" w:rsidTr="00ED0BE1">
        <w:trPr>
          <w:trHeight w:val="300"/>
        </w:trPr>
        <w:tc>
          <w:tcPr>
            <w:tcW w:w="4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6D0722" w14:textId="77777777" w:rsidR="00F03C38" w:rsidRPr="00F03C38" w:rsidRDefault="00F03C38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Lagunas de Zempoala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B76B83" w14:textId="77777777" w:rsidR="00F03C38" w:rsidRPr="00F03C38" w:rsidRDefault="00F03C38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MX-MOR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A430FE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55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F86726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41</w:t>
            </w:r>
          </w:p>
        </w:tc>
        <w:tc>
          <w:tcPr>
            <w:tcW w:w="7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9A05B4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25%</w:t>
            </w:r>
          </w:p>
        </w:tc>
      </w:tr>
      <w:tr w:rsidR="009C6D02" w:rsidRPr="00733586" w14:paraId="027D19A4" w14:textId="77777777" w:rsidTr="00ED0BE1">
        <w:trPr>
          <w:trHeight w:val="300"/>
        </w:trPr>
        <w:tc>
          <w:tcPr>
            <w:tcW w:w="4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332973" w14:textId="030582AA" w:rsidR="00F03C38" w:rsidRPr="00F03C38" w:rsidRDefault="00620F5A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Volc</w:t>
            </w:r>
            <w:r w:rsidRPr="00FB156F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á</w:t>
            </w: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n</w:t>
            </w:r>
            <w:r w:rsidR="00F03C38"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 xml:space="preserve"> Santo </w:t>
            </w:r>
            <w:r w:rsidR="00504C35"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Tom</w:t>
            </w:r>
            <w:r w:rsidR="00504C35" w:rsidRPr="00FB156F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á</w:t>
            </w:r>
            <w:r w:rsidR="00504C35"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s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C9ED95" w14:textId="77777777" w:rsidR="00F03C38" w:rsidRPr="00F03C38" w:rsidRDefault="00F03C38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de-DE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de-DE" w:eastAsia="es-MX"/>
                <w14:ligatures w14:val="none"/>
              </w:rPr>
              <w:t>GT-SO; GT-QZ; GT-SU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AC2793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53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76FFF3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40</w:t>
            </w:r>
          </w:p>
        </w:tc>
        <w:tc>
          <w:tcPr>
            <w:tcW w:w="7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460D69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25%</w:t>
            </w:r>
          </w:p>
        </w:tc>
      </w:tr>
      <w:tr w:rsidR="009C6D02" w:rsidRPr="00733586" w14:paraId="243CA906" w14:textId="77777777" w:rsidTr="00ED0BE1">
        <w:trPr>
          <w:trHeight w:val="300"/>
        </w:trPr>
        <w:tc>
          <w:tcPr>
            <w:tcW w:w="4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4D474D" w14:textId="39D9E68C" w:rsidR="00F03C38" w:rsidRPr="00F03C38" w:rsidRDefault="00F03C38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 xml:space="preserve">La Tierra del </w:t>
            </w:r>
            <w:r w:rsidR="00B2301E"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Fais</w:t>
            </w:r>
            <w:r w:rsidR="00B2301E" w:rsidRPr="00FB156F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á</w:t>
            </w:r>
            <w:r w:rsidR="00B2301E"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n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B51A95" w14:textId="77777777" w:rsidR="00F03C38" w:rsidRPr="00F03C38" w:rsidRDefault="00F03C38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MX-OAX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C9AD29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53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04A815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43</w:t>
            </w:r>
          </w:p>
        </w:tc>
        <w:tc>
          <w:tcPr>
            <w:tcW w:w="7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B0EB38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19%</w:t>
            </w:r>
          </w:p>
        </w:tc>
      </w:tr>
      <w:tr w:rsidR="009C6D02" w:rsidRPr="00733586" w14:paraId="09AE2A3E" w14:textId="77777777" w:rsidTr="00ED0BE1">
        <w:trPr>
          <w:trHeight w:val="300"/>
        </w:trPr>
        <w:tc>
          <w:tcPr>
            <w:tcW w:w="4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2D1150" w14:textId="05725A46" w:rsidR="00F03C38" w:rsidRPr="00F03C38" w:rsidRDefault="00F03C38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 xml:space="preserve">La </w:t>
            </w:r>
            <w:r w:rsidR="00620F5A"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Monta</w:t>
            </w:r>
            <w:r w:rsidR="00620F5A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ñ</w:t>
            </w:r>
            <w:r w:rsidR="00620F5A"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a</w:t>
            </w: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 xml:space="preserve"> Malinche o Matlalcu</w:t>
            </w:r>
            <w:r w:rsidR="00562F0B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é</w:t>
            </w: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yatl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FE0480" w14:textId="77777777" w:rsidR="00F03C38" w:rsidRPr="00F03C38" w:rsidRDefault="00F03C38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MX-TLA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FF858E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52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B3775F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32</w:t>
            </w:r>
          </w:p>
        </w:tc>
        <w:tc>
          <w:tcPr>
            <w:tcW w:w="7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F748BB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38%</w:t>
            </w:r>
          </w:p>
        </w:tc>
      </w:tr>
      <w:tr w:rsidR="009C6D02" w:rsidRPr="00733586" w14:paraId="029641D7" w14:textId="77777777" w:rsidTr="00ED0BE1">
        <w:trPr>
          <w:trHeight w:val="300"/>
        </w:trPr>
        <w:tc>
          <w:tcPr>
            <w:tcW w:w="4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974D1C" w14:textId="77777777" w:rsidR="00F03C38" w:rsidRPr="00F03C38" w:rsidRDefault="00F03C38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Reserva de Biosfera Bosawas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761B0A" w14:textId="77777777" w:rsidR="00F03C38" w:rsidRPr="00F03C38" w:rsidRDefault="00F03C38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NI-JI-CN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F82FD1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52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4F2EF4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34</w:t>
            </w:r>
          </w:p>
        </w:tc>
        <w:tc>
          <w:tcPr>
            <w:tcW w:w="7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C9322A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35%</w:t>
            </w:r>
          </w:p>
        </w:tc>
      </w:tr>
      <w:tr w:rsidR="009C6D02" w:rsidRPr="00733586" w14:paraId="6BED6498" w14:textId="77777777" w:rsidTr="00ED0BE1">
        <w:trPr>
          <w:trHeight w:val="300"/>
        </w:trPr>
        <w:tc>
          <w:tcPr>
            <w:tcW w:w="4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687AA5" w14:textId="77777777" w:rsidR="00F03C38" w:rsidRPr="00F03C38" w:rsidRDefault="00F03C38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Chanal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35E5DC" w14:textId="77777777" w:rsidR="00F03C38" w:rsidRPr="00F03C38" w:rsidRDefault="00F03C38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MX-CHP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BFF233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51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BB8117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16</w:t>
            </w:r>
          </w:p>
        </w:tc>
        <w:tc>
          <w:tcPr>
            <w:tcW w:w="7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544524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69%</w:t>
            </w:r>
          </w:p>
        </w:tc>
      </w:tr>
      <w:tr w:rsidR="009C6D02" w:rsidRPr="00733586" w14:paraId="516C0B1A" w14:textId="77777777" w:rsidTr="00ED0BE1">
        <w:trPr>
          <w:trHeight w:val="300"/>
        </w:trPr>
        <w:tc>
          <w:tcPr>
            <w:tcW w:w="4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39186D" w14:textId="77777777" w:rsidR="00F03C38" w:rsidRPr="00F03C38" w:rsidRDefault="00F03C38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Sittee River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6AD527" w14:textId="77777777" w:rsidR="00F03C38" w:rsidRPr="00F03C38" w:rsidRDefault="00F03C38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BZ-SC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8024EA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51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15067D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26</w:t>
            </w:r>
          </w:p>
        </w:tc>
        <w:tc>
          <w:tcPr>
            <w:tcW w:w="7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A6CF51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49%</w:t>
            </w:r>
          </w:p>
        </w:tc>
      </w:tr>
      <w:tr w:rsidR="009C6D02" w:rsidRPr="00733586" w14:paraId="51BAB246" w14:textId="77777777" w:rsidTr="00ED0BE1">
        <w:trPr>
          <w:trHeight w:val="300"/>
        </w:trPr>
        <w:tc>
          <w:tcPr>
            <w:tcW w:w="4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F2B285" w14:textId="77777777" w:rsidR="00F03C38" w:rsidRPr="00F03C38" w:rsidRDefault="00F03C38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Erapuca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B77C7F" w14:textId="77777777" w:rsidR="00F03C38" w:rsidRPr="00F03C38" w:rsidRDefault="00F03C38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HN-OC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2FE85C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51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F1CB31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38</w:t>
            </w:r>
          </w:p>
        </w:tc>
        <w:tc>
          <w:tcPr>
            <w:tcW w:w="7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0CF25C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25%</w:t>
            </w:r>
          </w:p>
        </w:tc>
      </w:tr>
      <w:tr w:rsidR="009C6D02" w:rsidRPr="00733586" w14:paraId="0A824F6F" w14:textId="77777777" w:rsidTr="00ED0BE1">
        <w:trPr>
          <w:trHeight w:val="300"/>
        </w:trPr>
        <w:tc>
          <w:tcPr>
            <w:tcW w:w="4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561534" w14:textId="1712BA0D" w:rsidR="00F03C38" w:rsidRPr="00F03C38" w:rsidRDefault="00620F5A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Volc</w:t>
            </w:r>
            <w:r w:rsidRPr="00FB156F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á</w:t>
            </w: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n</w:t>
            </w:r>
            <w:r w:rsidR="00F03C38"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 xml:space="preserve"> Zunil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782357" w14:textId="77777777" w:rsidR="00F03C38" w:rsidRPr="00F03C38" w:rsidRDefault="00F03C38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GT-QZ; GT-SO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F083F9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50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0396E3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31</w:t>
            </w:r>
          </w:p>
        </w:tc>
        <w:tc>
          <w:tcPr>
            <w:tcW w:w="7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C05B7B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38%</w:t>
            </w:r>
          </w:p>
        </w:tc>
      </w:tr>
      <w:tr w:rsidR="009C6D02" w:rsidRPr="00733586" w14:paraId="6D8763A6" w14:textId="77777777" w:rsidTr="00ED0BE1">
        <w:trPr>
          <w:trHeight w:val="300"/>
        </w:trPr>
        <w:tc>
          <w:tcPr>
            <w:tcW w:w="4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2E0F52" w14:textId="566F4BE4" w:rsidR="00F03C38" w:rsidRPr="00F03C38" w:rsidRDefault="00733586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</w:pPr>
            <w:r w:rsidRPr="00FB156F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Á</w:t>
            </w:r>
            <w:r w:rsidR="00F03C38"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 xml:space="preserve">rea de </w:t>
            </w:r>
            <w:r w:rsidR="00AD3E5C"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Conservaci</w:t>
            </w:r>
            <w:r w:rsidR="00AD3E5C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ó</w:t>
            </w:r>
            <w:r w:rsidR="00AD3E5C"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n</w:t>
            </w:r>
            <w:r w:rsidR="00F03C38"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 xml:space="preserve"> Nopalera del Rosario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0E86E5" w14:textId="77777777" w:rsidR="00F03C38" w:rsidRPr="00F03C38" w:rsidRDefault="00F03C38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MX-OAX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59CB51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49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D9D13F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36</w:t>
            </w:r>
          </w:p>
        </w:tc>
        <w:tc>
          <w:tcPr>
            <w:tcW w:w="7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3D2A2A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27%</w:t>
            </w:r>
          </w:p>
        </w:tc>
      </w:tr>
      <w:tr w:rsidR="009C6D02" w:rsidRPr="00733586" w14:paraId="435F32C9" w14:textId="77777777" w:rsidTr="00ED0BE1">
        <w:trPr>
          <w:trHeight w:val="300"/>
        </w:trPr>
        <w:tc>
          <w:tcPr>
            <w:tcW w:w="4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06C1B3" w14:textId="75BABB10" w:rsidR="00F03C38" w:rsidRPr="00F03C38" w:rsidRDefault="00620F5A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Volc</w:t>
            </w:r>
            <w:r w:rsidRPr="00FB156F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á</w:t>
            </w: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n</w:t>
            </w:r>
            <w:r w:rsidR="00F03C38"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 xml:space="preserve"> </w:t>
            </w:r>
            <w:r w:rsidR="00504C35"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Lacand</w:t>
            </w:r>
            <w:r w:rsidR="00504C35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ó</w:t>
            </w:r>
            <w:r w:rsidR="00504C35"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n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41ED88" w14:textId="77777777" w:rsidR="00F03C38" w:rsidRPr="00F03C38" w:rsidRDefault="00F03C38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GT-QZ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425DD6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44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16B602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33</w:t>
            </w:r>
          </w:p>
        </w:tc>
        <w:tc>
          <w:tcPr>
            <w:tcW w:w="7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512759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25%</w:t>
            </w:r>
          </w:p>
        </w:tc>
      </w:tr>
      <w:tr w:rsidR="009C6D02" w:rsidRPr="00733586" w14:paraId="03621C4B" w14:textId="77777777" w:rsidTr="00ED0BE1">
        <w:trPr>
          <w:trHeight w:val="300"/>
        </w:trPr>
        <w:tc>
          <w:tcPr>
            <w:tcW w:w="4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2C1E5D" w14:textId="4EAC2EA2" w:rsidR="00F03C38" w:rsidRPr="00F03C38" w:rsidRDefault="00F03C38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 xml:space="preserve">Santuario del Agua y Forestal Subcuenca Tributaria </w:t>
            </w:r>
            <w:r w:rsidR="00504C35"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R</w:t>
            </w:r>
            <w:r w:rsidR="00504C35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í</w:t>
            </w:r>
            <w:r w:rsidR="00504C35"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o</w:t>
            </w: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 xml:space="preserve"> Mayorazgo-Temoaya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95AB5A" w14:textId="77777777" w:rsidR="00F03C38" w:rsidRPr="00F03C38" w:rsidRDefault="00F03C38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MX-MEX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DB862B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44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B6FDBC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44</w:t>
            </w:r>
          </w:p>
        </w:tc>
        <w:tc>
          <w:tcPr>
            <w:tcW w:w="7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30CE2A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0%</w:t>
            </w:r>
          </w:p>
        </w:tc>
      </w:tr>
      <w:tr w:rsidR="009C6D02" w:rsidRPr="00733586" w14:paraId="786151D0" w14:textId="77777777" w:rsidTr="00ED0BE1">
        <w:trPr>
          <w:trHeight w:val="300"/>
        </w:trPr>
        <w:tc>
          <w:tcPr>
            <w:tcW w:w="4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E4269C" w14:textId="77777777" w:rsidR="00F03C38" w:rsidRPr="00F03C38" w:rsidRDefault="00F03C38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Milpa Alta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AA25CE" w14:textId="77777777" w:rsidR="00F03C38" w:rsidRPr="00F03C38" w:rsidRDefault="00F03C38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MX-CMX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7948B2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43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E6AE0E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18</w:t>
            </w:r>
          </w:p>
        </w:tc>
        <w:tc>
          <w:tcPr>
            <w:tcW w:w="7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B01D50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58%</w:t>
            </w:r>
          </w:p>
        </w:tc>
      </w:tr>
      <w:tr w:rsidR="009C6D02" w:rsidRPr="00733586" w14:paraId="1C48A782" w14:textId="77777777" w:rsidTr="00ED0BE1">
        <w:trPr>
          <w:trHeight w:val="300"/>
        </w:trPr>
        <w:tc>
          <w:tcPr>
            <w:tcW w:w="4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8C8AE7" w14:textId="37EE73B1" w:rsidR="00F03C38" w:rsidRPr="00F03C38" w:rsidRDefault="00620F5A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lastRenderedPageBreak/>
              <w:t>Monta</w:t>
            </w:r>
            <w:r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ñ</w:t>
            </w: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a</w:t>
            </w:r>
            <w:r w:rsidR="00F03C38"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 xml:space="preserve"> de Yoro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B9A0F3" w14:textId="77777777" w:rsidR="00F03C38" w:rsidRPr="00F03C38" w:rsidRDefault="00F03C38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HN-FM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606CBC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42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3835B3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26</w:t>
            </w:r>
          </w:p>
        </w:tc>
        <w:tc>
          <w:tcPr>
            <w:tcW w:w="7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70DFDC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38%</w:t>
            </w:r>
          </w:p>
        </w:tc>
      </w:tr>
      <w:tr w:rsidR="009C6D02" w:rsidRPr="00733586" w14:paraId="2427F900" w14:textId="77777777" w:rsidTr="00ED0BE1">
        <w:trPr>
          <w:trHeight w:val="300"/>
        </w:trPr>
        <w:tc>
          <w:tcPr>
            <w:tcW w:w="4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4EDCA0" w14:textId="77777777" w:rsidR="00F03C38" w:rsidRPr="00F03C38" w:rsidRDefault="00F03C38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Parque Regional municipal  El Mirador Rey Tepepul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72BB05" w14:textId="77777777" w:rsidR="00F03C38" w:rsidRPr="00F03C38" w:rsidRDefault="00F03C38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GT-SO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7D80F1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42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C85407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30</w:t>
            </w:r>
          </w:p>
        </w:tc>
        <w:tc>
          <w:tcPr>
            <w:tcW w:w="7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4C460B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29%</w:t>
            </w:r>
          </w:p>
        </w:tc>
      </w:tr>
      <w:tr w:rsidR="009C6D02" w:rsidRPr="00733586" w14:paraId="6038F928" w14:textId="77777777" w:rsidTr="00ED0BE1">
        <w:trPr>
          <w:trHeight w:val="300"/>
        </w:trPr>
        <w:tc>
          <w:tcPr>
            <w:tcW w:w="4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884925" w14:textId="0A529F87" w:rsidR="00F03C38" w:rsidRPr="00F03C38" w:rsidRDefault="001A0F53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Ca</w:t>
            </w:r>
            <w:r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ñó</w:t>
            </w: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n</w:t>
            </w:r>
            <w:r w:rsidR="00F03C38"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 xml:space="preserve"> del Sumidero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6AE99C" w14:textId="77777777" w:rsidR="00F03C38" w:rsidRPr="00F03C38" w:rsidRDefault="00F03C38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MX-CHP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90BEFE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40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FBEE64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19</w:t>
            </w:r>
          </w:p>
        </w:tc>
        <w:tc>
          <w:tcPr>
            <w:tcW w:w="7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F53D2E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53%</w:t>
            </w:r>
          </w:p>
        </w:tc>
      </w:tr>
      <w:tr w:rsidR="009C6D02" w:rsidRPr="00733586" w14:paraId="71D1994F" w14:textId="77777777" w:rsidTr="00ED0BE1">
        <w:trPr>
          <w:trHeight w:val="300"/>
        </w:trPr>
        <w:tc>
          <w:tcPr>
            <w:tcW w:w="4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BB5F82" w14:textId="77777777" w:rsidR="00F03C38" w:rsidRPr="00F03C38" w:rsidRDefault="00F03C38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Rancho Nuevo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4BA7E4" w14:textId="77777777" w:rsidR="00F03C38" w:rsidRPr="00F03C38" w:rsidRDefault="00F03C38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MX-CHP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748902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40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B8C787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32</w:t>
            </w:r>
          </w:p>
        </w:tc>
        <w:tc>
          <w:tcPr>
            <w:tcW w:w="7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CB498D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20%</w:t>
            </w:r>
          </w:p>
        </w:tc>
      </w:tr>
      <w:tr w:rsidR="009C6D02" w:rsidRPr="00733586" w14:paraId="5697553A" w14:textId="77777777" w:rsidTr="00ED0BE1">
        <w:trPr>
          <w:trHeight w:val="300"/>
        </w:trPr>
        <w:tc>
          <w:tcPr>
            <w:tcW w:w="4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F36BE8" w14:textId="707A0F65" w:rsidR="00F03C38" w:rsidRPr="00F03C38" w:rsidRDefault="00733586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</w:pPr>
            <w:r w:rsidRPr="00FB156F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Á</w:t>
            </w:r>
            <w:r w:rsidR="00F03C38"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 xml:space="preserve">rea de </w:t>
            </w:r>
            <w:r w:rsidR="00AD3E5C"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Conservaci</w:t>
            </w:r>
            <w:r w:rsidR="00AD3E5C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ó</w:t>
            </w:r>
            <w:r w:rsidR="00AD3E5C"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n</w:t>
            </w:r>
            <w:r w:rsidR="00F03C38"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 xml:space="preserve"> San Felipe de </w:t>
            </w:r>
            <w:r w:rsidR="00FB68BA"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Le</w:t>
            </w:r>
            <w:r w:rsidR="00FB68BA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ó</w:t>
            </w:r>
            <w:r w:rsidR="00FB68BA"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n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7F4EAA" w14:textId="77777777" w:rsidR="00F03C38" w:rsidRPr="00F03C38" w:rsidRDefault="00F03C38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MX-OAX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F9B01D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40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E63902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33</w:t>
            </w:r>
          </w:p>
        </w:tc>
        <w:tc>
          <w:tcPr>
            <w:tcW w:w="7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25A77F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18%</w:t>
            </w:r>
          </w:p>
        </w:tc>
      </w:tr>
      <w:tr w:rsidR="009C6D02" w:rsidRPr="00733586" w14:paraId="77A0C006" w14:textId="77777777" w:rsidTr="00ED0BE1">
        <w:trPr>
          <w:trHeight w:val="300"/>
        </w:trPr>
        <w:tc>
          <w:tcPr>
            <w:tcW w:w="4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AD84B7" w14:textId="77777777" w:rsidR="00F03C38" w:rsidRPr="00F03C38" w:rsidRDefault="00F03C38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Cerro Azul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C92783" w14:textId="77777777" w:rsidR="00F03C38" w:rsidRPr="00F03C38" w:rsidRDefault="00F03C38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HN-CP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FDADEC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40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060EB3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37</w:t>
            </w:r>
          </w:p>
        </w:tc>
        <w:tc>
          <w:tcPr>
            <w:tcW w:w="7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6ECC4F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8%</w:t>
            </w:r>
          </w:p>
        </w:tc>
      </w:tr>
      <w:tr w:rsidR="009C6D02" w:rsidRPr="00733586" w14:paraId="7BCCEF7F" w14:textId="77777777" w:rsidTr="00ED0BE1">
        <w:trPr>
          <w:trHeight w:val="300"/>
        </w:trPr>
        <w:tc>
          <w:tcPr>
            <w:tcW w:w="4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F39166" w14:textId="051227D3" w:rsidR="00F03C38" w:rsidRPr="00F03C38" w:rsidRDefault="00620F5A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Volc</w:t>
            </w:r>
            <w:r w:rsidRPr="00FB156F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á</w:t>
            </w: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n</w:t>
            </w:r>
            <w:r w:rsidR="00F03C38"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 xml:space="preserve"> Acatenango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1DF38F" w14:textId="77777777" w:rsidR="00F03C38" w:rsidRPr="00F03C38" w:rsidRDefault="00F03C38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GT-CM; GT-SA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159861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39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839C80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22</w:t>
            </w:r>
          </w:p>
        </w:tc>
        <w:tc>
          <w:tcPr>
            <w:tcW w:w="7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17BD7A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44%</w:t>
            </w:r>
          </w:p>
        </w:tc>
      </w:tr>
      <w:tr w:rsidR="009C6D02" w:rsidRPr="00733586" w14:paraId="16C23C24" w14:textId="77777777" w:rsidTr="00ED0BE1">
        <w:trPr>
          <w:trHeight w:val="300"/>
        </w:trPr>
        <w:tc>
          <w:tcPr>
            <w:tcW w:w="4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0CD6D9" w14:textId="77777777" w:rsidR="00F03C38" w:rsidRPr="00F03C38" w:rsidRDefault="00F03C38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Columbia River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9AF21E" w14:textId="77777777" w:rsidR="00F03C38" w:rsidRPr="00F03C38" w:rsidRDefault="00F03C38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BZ-TOL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470D9D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38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E227AD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15</w:t>
            </w:r>
          </w:p>
        </w:tc>
        <w:tc>
          <w:tcPr>
            <w:tcW w:w="7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191834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61%</w:t>
            </w:r>
          </w:p>
        </w:tc>
      </w:tr>
      <w:tr w:rsidR="009C6D02" w:rsidRPr="00733586" w14:paraId="5D0A8351" w14:textId="77777777" w:rsidTr="00ED0BE1">
        <w:trPr>
          <w:trHeight w:val="300"/>
        </w:trPr>
        <w:tc>
          <w:tcPr>
            <w:tcW w:w="4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89DBDD" w14:textId="6ABF10DF" w:rsidR="00F03C38" w:rsidRPr="00F03C38" w:rsidRDefault="00504C35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Área</w:t>
            </w:r>
            <w:r w:rsidR="00F03C38"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 xml:space="preserve"> de </w:t>
            </w:r>
            <w:r w:rsidR="00AD3E5C"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Conservaci</w:t>
            </w:r>
            <w:r w:rsidR="00AD3E5C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ó</w:t>
            </w:r>
            <w:r w:rsidR="00AD3E5C"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n</w:t>
            </w:r>
            <w:r w:rsidR="00F03C38"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 xml:space="preserve"> </w:t>
            </w:r>
            <w:r w:rsidR="00620F5A"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Ecol</w:t>
            </w:r>
            <w:r w:rsidR="00620F5A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ó</w:t>
            </w:r>
            <w:r w:rsidR="00620F5A"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gica</w:t>
            </w:r>
            <w:r w:rsidR="00F03C38"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 xml:space="preserve"> de San Vicente Zoyatl</w:t>
            </w:r>
            <w:r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á</w:t>
            </w:r>
            <w:r w:rsidR="00F03C38"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n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C47C43" w14:textId="77777777" w:rsidR="00F03C38" w:rsidRPr="00F03C38" w:rsidRDefault="00F03C38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MX-GRO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DFDB0D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38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E34ADB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24</w:t>
            </w:r>
          </w:p>
        </w:tc>
        <w:tc>
          <w:tcPr>
            <w:tcW w:w="7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BB71D3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37%</w:t>
            </w:r>
          </w:p>
        </w:tc>
      </w:tr>
      <w:tr w:rsidR="009C6D02" w:rsidRPr="00733586" w14:paraId="1F726CD1" w14:textId="77777777" w:rsidTr="00ED0BE1">
        <w:trPr>
          <w:trHeight w:val="300"/>
        </w:trPr>
        <w:tc>
          <w:tcPr>
            <w:tcW w:w="4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5CA831" w14:textId="77777777" w:rsidR="00F03C38" w:rsidRPr="00F03C38" w:rsidRDefault="00F03C38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Yerba Buena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AD63FA" w14:textId="77777777" w:rsidR="00F03C38" w:rsidRPr="00F03C38" w:rsidRDefault="00F03C38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HN-FM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E1312E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38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2896DD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24</w:t>
            </w:r>
          </w:p>
        </w:tc>
        <w:tc>
          <w:tcPr>
            <w:tcW w:w="7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307E84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37%</w:t>
            </w:r>
          </w:p>
        </w:tc>
      </w:tr>
      <w:tr w:rsidR="009C6D02" w:rsidRPr="00733586" w14:paraId="1939657F" w14:textId="77777777" w:rsidTr="00ED0BE1">
        <w:trPr>
          <w:trHeight w:val="300"/>
        </w:trPr>
        <w:tc>
          <w:tcPr>
            <w:tcW w:w="4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C53FC2" w14:textId="015882A8" w:rsidR="00F03C38" w:rsidRPr="00F03C38" w:rsidRDefault="00F03C38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 xml:space="preserve">Zona de Reserva </w:t>
            </w:r>
            <w:r w:rsidR="00620F5A"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Ecol</w:t>
            </w:r>
            <w:r w:rsidR="00620F5A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ó</w:t>
            </w:r>
            <w:r w:rsidR="00620F5A"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gica</w:t>
            </w: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 xml:space="preserve"> Comunal de San Juan Teponaxtla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2BA0EF" w14:textId="77777777" w:rsidR="00F03C38" w:rsidRPr="00F03C38" w:rsidRDefault="00F03C38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MX-OAX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C9D827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38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761626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35</w:t>
            </w:r>
          </w:p>
        </w:tc>
        <w:tc>
          <w:tcPr>
            <w:tcW w:w="7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3CA2AC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8%</w:t>
            </w:r>
          </w:p>
        </w:tc>
      </w:tr>
      <w:tr w:rsidR="009C6D02" w:rsidRPr="00733586" w14:paraId="5E69BF69" w14:textId="77777777" w:rsidTr="00ED0BE1">
        <w:trPr>
          <w:trHeight w:val="300"/>
        </w:trPr>
        <w:tc>
          <w:tcPr>
            <w:tcW w:w="4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F777C7" w14:textId="23094D0A" w:rsidR="00F03C38" w:rsidRPr="00F03C38" w:rsidRDefault="00F03C38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 xml:space="preserve">La </w:t>
            </w:r>
            <w:r w:rsidR="00504C35"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Uni</w:t>
            </w:r>
            <w:r w:rsidR="00504C35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ó</w:t>
            </w:r>
            <w:r w:rsidR="00504C35"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n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BAE170" w14:textId="77777777" w:rsidR="00F03C38" w:rsidRPr="00F03C38" w:rsidRDefault="00F03C38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GT-ZA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675EDA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37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AEB0E1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33</w:t>
            </w:r>
          </w:p>
        </w:tc>
        <w:tc>
          <w:tcPr>
            <w:tcW w:w="7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C47FDC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11%</w:t>
            </w:r>
          </w:p>
        </w:tc>
      </w:tr>
      <w:tr w:rsidR="009C6D02" w:rsidRPr="00733586" w14:paraId="36A2F151" w14:textId="77777777" w:rsidTr="00ED0BE1">
        <w:trPr>
          <w:trHeight w:val="300"/>
        </w:trPr>
        <w:tc>
          <w:tcPr>
            <w:tcW w:w="4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E10A98" w14:textId="77777777" w:rsidR="00F03C38" w:rsidRPr="00F03C38" w:rsidRDefault="00F03C38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Santuario del Agua y Forestal Manantiales Cascada Diamantes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602ED3" w14:textId="77777777" w:rsidR="00F03C38" w:rsidRPr="00F03C38" w:rsidRDefault="00F03C38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MX-MEX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F14B0A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37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D8982D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35</w:t>
            </w:r>
          </w:p>
        </w:tc>
        <w:tc>
          <w:tcPr>
            <w:tcW w:w="7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52AC26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5%</w:t>
            </w:r>
          </w:p>
        </w:tc>
      </w:tr>
      <w:tr w:rsidR="009C6D02" w:rsidRPr="00733586" w14:paraId="26890934" w14:textId="77777777" w:rsidTr="00ED0BE1">
        <w:trPr>
          <w:trHeight w:val="300"/>
        </w:trPr>
        <w:tc>
          <w:tcPr>
            <w:tcW w:w="4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107D28" w14:textId="3608820E" w:rsidR="00F03C38" w:rsidRPr="00F03C38" w:rsidRDefault="00504C35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Área</w:t>
            </w:r>
            <w:r w:rsidR="00F03C38"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 xml:space="preserve"> de </w:t>
            </w:r>
            <w:r w:rsidR="00AD3E5C"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Conservaci</w:t>
            </w:r>
            <w:r w:rsidR="00AD3E5C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ó</w:t>
            </w:r>
            <w:r w:rsidR="00AD3E5C"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n</w:t>
            </w:r>
            <w:r w:rsidR="00F03C38"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 xml:space="preserve"> </w:t>
            </w:r>
            <w:r w:rsidR="00620F5A"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Ecol</w:t>
            </w:r>
            <w:r w:rsidR="00620F5A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ó</w:t>
            </w:r>
            <w:r w:rsidR="00620F5A"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gica</w:t>
            </w:r>
            <w:r w:rsidR="00F03C38"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 xml:space="preserve"> de Acatepec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9E1B02" w14:textId="77777777" w:rsidR="00F03C38" w:rsidRPr="00F03C38" w:rsidRDefault="00F03C38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MX-GRO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7EED65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36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663B71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17</w:t>
            </w:r>
          </w:p>
        </w:tc>
        <w:tc>
          <w:tcPr>
            <w:tcW w:w="7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0352B6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53%</w:t>
            </w:r>
          </w:p>
        </w:tc>
      </w:tr>
      <w:tr w:rsidR="009C6D02" w:rsidRPr="00733586" w14:paraId="78F791FB" w14:textId="77777777" w:rsidTr="00ED0BE1">
        <w:trPr>
          <w:trHeight w:val="300"/>
        </w:trPr>
        <w:tc>
          <w:tcPr>
            <w:tcW w:w="4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32D7BE" w14:textId="50814602" w:rsidR="00F03C38" w:rsidRPr="00F03C38" w:rsidRDefault="00F03C38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 xml:space="preserve">Macizos de </w:t>
            </w:r>
            <w:r w:rsidR="00504C35"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Pe</w:t>
            </w:r>
            <w:r w:rsidR="00504C35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ñ</w:t>
            </w:r>
            <w:r w:rsidR="00504C35"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as</w:t>
            </w: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 xml:space="preserve"> Blancas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8B9BA5" w14:textId="77777777" w:rsidR="00F03C38" w:rsidRPr="00F03C38" w:rsidRDefault="00F03C38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NI-JI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DEDA17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36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617355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28</w:t>
            </w:r>
          </w:p>
        </w:tc>
        <w:tc>
          <w:tcPr>
            <w:tcW w:w="7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924897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22%</w:t>
            </w:r>
          </w:p>
        </w:tc>
      </w:tr>
      <w:tr w:rsidR="009C6D02" w:rsidRPr="00733586" w14:paraId="3AC6D456" w14:textId="77777777" w:rsidTr="00ED0BE1">
        <w:trPr>
          <w:trHeight w:val="300"/>
        </w:trPr>
        <w:tc>
          <w:tcPr>
            <w:tcW w:w="4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A8552D" w14:textId="57134C85" w:rsidR="00F03C38" w:rsidRPr="00F03C38" w:rsidRDefault="00F03C38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 xml:space="preserve">Cerro Quiabuc </w:t>
            </w:r>
            <w:r w:rsidR="00465D0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-</w:t>
            </w: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 xml:space="preserve"> Las Brisas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D87716" w14:textId="77777777" w:rsidR="00F03C38" w:rsidRPr="00F03C38" w:rsidRDefault="00F03C38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NI-ES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5D7BBB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35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608EC7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26</w:t>
            </w:r>
          </w:p>
        </w:tc>
        <w:tc>
          <w:tcPr>
            <w:tcW w:w="7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521399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26%</w:t>
            </w:r>
          </w:p>
        </w:tc>
      </w:tr>
      <w:tr w:rsidR="009C6D02" w:rsidRPr="00733586" w14:paraId="147DA199" w14:textId="77777777" w:rsidTr="00ED0BE1">
        <w:trPr>
          <w:trHeight w:val="300"/>
        </w:trPr>
        <w:tc>
          <w:tcPr>
            <w:tcW w:w="4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CCB58A" w14:textId="44EEB700" w:rsidR="00F03C38" w:rsidRPr="00F03C38" w:rsidRDefault="00504C35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Ahuacatlán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5D6837" w14:textId="5B6AA9B6" w:rsidR="00F03C38" w:rsidRPr="00F03C38" w:rsidRDefault="00F25AB6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733586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MX-MX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73F432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34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6C29C9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31</w:t>
            </w:r>
          </w:p>
        </w:tc>
        <w:tc>
          <w:tcPr>
            <w:tcW w:w="7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8BD52B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9%</w:t>
            </w:r>
          </w:p>
        </w:tc>
      </w:tr>
      <w:tr w:rsidR="009C6D02" w:rsidRPr="00733586" w14:paraId="32C5E960" w14:textId="77777777" w:rsidTr="00ED0BE1">
        <w:trPr>
          <w:trHeight w:val="300"/>
        </w:trPr>
        <w:tc>
          <w:tcPr>
            <w:tcW w:w="4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AD2F4B" w14:textId="769FB465" w:rsidR="00F03C38" w:rsidRPr="00F03C38" w:rsidRDefault="00620F5A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Volc</w:t>
            </w:r>
            <w:r w:rsidRPr="00FB156F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á</w:t>
            </w: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n</w:t>
            </w:r>
            <w:r w:rsidR="00F03C38"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 xml:space="preserve"> Siete Orejas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FC1960" w14:textId="77777777" w:rsidR="00F03C38" w:rsidRPr="00F03C38" w:rsidRDefault="00F03C38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GT-QZ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665C81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33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F79889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19</w:t>
            </w:r>
          </w:p>
        </w:tc>
        <w:tc>
          <w:tcPr>
            <w:tcW w:w="7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A360D0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42%</w:t>
            </w:r>
          </w:p>
        </w:tc>
      </w:tr>
      <w:tr w:rsidR="009C6D02" w:rsidRPr="00733586" w14:paraId="2FF187E6" w14:textId="77777777" w:rsidTr="00ED0BE1">
        <w:trPr>
          <w:trHeight w:val="300"/>
        </w:trPr>
        <w:tc>
          <w:tcPr>
            <w:tcW w:w="4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96CB3C" w14:textId="77777777" w:rsidR="00F03C38" w:rsidRPr="00F03C38" w:rsidRDefault="00F03C38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Sabanetas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FFA1F3" w14:textId="77777777" w:rsidR="00F03C38" w:rsidRPr="00F03C38" w:rsidRDefault="00F03C38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HN-LP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F4C983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31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E35F17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21</w:t>
            </w:r>
          </w:p>
        </w:tc>
        <w:tc>
          <w:tcPr>
            <w:tcW w:w="7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C3A72F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32%</w:t>
            </w:r>
          </w:p>
        </w:tc>
      </w:tr>
      <w:tr w:rsidR="009C6D02" w:rsidRPr="00733586" w14:paraId="6A3DE591" w14:textId="77777777" w:rsidTr="00ED0BE1">
        <w:trPr>
          <w:trHeight w:val="300"/>
        </w:trPr>
        <w:tc>
          <w:tcPr>
            <w:tcW w:w="4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F74384" w14:textId="77777777" w:rsidR="00F03C38" w:rsidRPr="00F03C38" w:rsidRDefault="00F03C38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El Pital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E60B4D" w14:textId="77777777" w:rsidR="00F03C38" w:rsidRPr="00F03C38" w:rsidRDefault="00F03C38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HN-OC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4C557A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30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77EE42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17</w:t>
            </w:r>
          </w:p>
        </w:tc>
        <w:tc>
          <w:tcPr>
            <w:tcW w:w="7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FC11A7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43%</w:t>
            </w:r>
          </w:p>
        </w:tc>
      </w:tr>
      <w:tr w:rsidR="009C6D02" w:rsidRPr="00733586" w14:paraId="5131E79D" w14:textId="77777777" w:rsidTr="00ED0BE1">
        <w:trPr>
          <w:trHeight w:val="300"/>
        </w:trPr>
        <w:tc>
          <w:tcPr>
            <w:tcW w:w="4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9CEAD4" w14:textId="77777777" w:rsidR="00F03C38" w:rsidRPr="00F03C38" w:rsidRDefault="00F03C38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Cockscomb Basin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E9AA39" w14:textId="77777777" w:rsidR="00F03C38" w:rsidRPr="00F03C38" w:rsidRDefault="00F03C38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BZ-SC/BZ-TOL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341311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30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CC3C28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19</w:t>
            </w:r>
          </w:p>
        </w:tc>
        <w:tc>
          <w:tcPr>
            <w:tcW w:w="7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2CA139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37%</w:t>
            </w:r>
          </w:p>
        </w:tc>
      </w:tr>
      <w:tr w:rsidR="009C6D02" w:rsidRPr="00733586" w14:paraId="0EB197DE" w14:textId="77777777" w:rsidTr="00ED0BE1">
        <w:trPr>
          <w:trHeight w:val="300"/>
        </w:trPr>
        <w:tc>
          <w:tcPr>
            <w:tcW w:w="4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8F5F0F" w14:textId="3C34D22D" w:rsidR="00F03C38" w:rsidRPr="00F03C38" w:rsidRDefault="00F03C38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Cerro Datan</w:t>
            </w:r>
            <w:r w:rsidR="00504C35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í</w:t>
            </w: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softHyphen/>
              <w:t xml:space="preserve"> </w:t>
            </w:r>
            <w:r w:rsidR="00465D0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-</w:t>
            </w: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 xml:space="preserve"> El Diablo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3E80F0" w14:textId="77777777" w:rsidR="00F03C38" w:rsidRPr="00F03C38" w:rsidRDefault="00F03C38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NI-JI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E563C2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29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3101E3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28</w:t>
            </w:r>
          </w:p>
        </w:tc>
        <w:tc>
          <w:tcPr>
            <w:tcW w:w="7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223755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3%</w:t>
            </w:r>
          </w:p>
        </w:tc>
      </w:tr>
      <w:tr w:rsidR="009C6D02" w:rsidRPr="00733586" w14:paraId="6B3392C9" w14:textId="77777777" w:rsidTr="00ED0BE1">
        <w:trPr>
          <w:trHeight w:val="300"/>
        </w:trPr>
        <w:tc>
          <w:tcPr>
            <w:tcW w:w="4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1BC6FC" w14:textId="77777777" w:rsidR="00F03C38" w:rsidRPr="00F03C38" w:rsidRDefault="00F03C38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Cordillera Alux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AD9940" w14:textId="77777777" w:rsidR="00F03C38" w:rsidRPr="00F03C38" w:rsidRDefault="00F03C38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GT-GU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DCEEB7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29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BE9A61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28</w:t>
            </w:r>
          </w:p>
        </w:tc>
        <w:tc>
          <w:tcPr>
            <w:tcW w:w="7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35420B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3%</w:t>
            </w:r>
          </w:p>
        </w:tc>
      </w:tr>
      <w:tr w:rsidR="009C6D02" w:rsidRPr="00733586" w14:paraId="6BA498F2" w14:textId="77777777" w:rsidTr="00ED0BE1">
        <w:trPr>
          <w:trHeight w:val="300"/>
        </w:trPr>
        <w:tc>
          <w:tcPr>
            <w:tcW w:w="4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930D59" w14:textId="77777777" w:rsidR="00F03C38" w:rsidRPr="00F03C38" w:rsidRDefault="00F03C38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ANP Cerro de los Manantiales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73F191" w14:textId="77777777" w:rsidR="00F03C38" w:rsidRPr="00F03C38" w:rsidRDefault="00F03C38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MX-GRO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07002B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28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9E702D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16</w:t>
            </w:r>
          </w:p>
        </w:tc>
        <w:tc>
          <w:tcPr>
            <w:tcW w:w="7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42402B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43%</w:t>
            </w:r>
          </w:p>
        </w:tc>
      </w:tr>
      <w:tr w:rsidR="009C6D02" w:rsidRPr="00733586" w14:paraId="745B514E" w14:textId="77777777" w:rsidTr="00ED0BE1">
        <w:trPr>
          <w:trHeight w:val="300"/>
        </w:trPr>
        <w:tc>
          <w:tcPr>
            <w:tcW w:w="4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8C6843" w14:textId="77777777" w:rsidR="00F03C38" w:rsidRPr="00F03C38" w:rsidRDefault="00F03C38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San Miguel Topilejo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889EFE" w14:textId="77777777" w:rsidR="00F03C38" w:rsidRPr="00F03C38" w:rsidRDefault="00F03C38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MX-CMX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484925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28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2AE63B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25</w:t>
            </w:r>
          </w:p>
        </w:tc>
        <w:tc>
          <w:tcPr>
            <w:tcW w:w="7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CF64D1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11%</w:t>
            </w:r>
          </w:p>
        </w:tc>
      </w:tr>
      <w:tr w:rsidR="009C6D02" w:rsidRPr="00733586" w14:paraId="6BB261A3" w14:textId="77777777" w:rsidTr="00ED0BE1">
        <w:trPr>
          <w:trHeight w:val="300"/>
        </w:trPr>
        <w:tc>
          <w:tcPr>
            <w:tcW w:w="4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4B240E" w14:textId="77777777" w:rsidR="00F03C38" w:rsidRPr="00F03C38" w:rsidRDefault="00F03C38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Luisiana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B31DB4" w14:textId="77777777" w:rsidR="00F03C38" w:rsidRPr="00F03C38" w:rsidRDefault="00F03C38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GT-BV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875C88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27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F59496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20</w:t>
            </w:r>
          </w:p>
        </w:tc>
        <w:tc>
          <w:tcPr>
            <w:tcW w:w="7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522DC4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26%</w:t>
            </w:r>
          </w:p>
        </w:tc>
      </w:tr>
      <w:tr w:rsidR="009C6D02" w:rsidRPr="00733586" w14:paraId="4CE7DE63" w14:textId="77777777" w:rsidTr="00ED0BE1">
        <w:trPr>
          <w:trHeight w:val="300"/>
        </w:trPr>
        <w:tc>
          <w:tcPr>
            <w:tcW w:w="4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589537" w14:textId="24C8813B" w:rsidR="00F03C38" w:rsidRPr="00F03C38" w:rsidRDefault="00F03C38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 xml:space="preserve">Fila Cerro </w:t>
            </w:r>
            <w:r w:rsidR="00504C35"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Fr</w:t>
            </w:r>
            <w:r w:rsidR="00504C35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í</w:t>
            </w:r>
            <w:r w:rsidR="00504C35"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o</w:t>
            </w: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 xml:space="preserve"> </w:t>
            </w:r>
            <w:r w:rsidR="00465D0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-</w:t>
            </w: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 xml:space="preserve"> La Cumplida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612F88" w14:textId="77777777" w:rsidR="00F03C38" w:rsidRPr="00F03C38" w:rsidRDefault="00F03C38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NI-MT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693200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27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AFE951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24</w:t>
            </w:r>
          </w:p>
        </w:tc>
        <w:tc>
          <w:tcPr>
            <w:tcW w:w="7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968E90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11%</w:t>
            </w:r>
          </w:p>
        </w:tc>
      </w:tr>
      <w:tr w:rsidR="009C6D02" w:rsidRPr="00733586" w14:paraId="2090227D" w14:textId="77777777" w:rsidTr="00ED0BE1">
        <w:trPr>
          <w:trHeight w:val="300"/>
        </w:trPr>
        <w:tc>
          <w:tcPr>
            <w:tcW w:w="4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4B5F04" w14:textId="4387D3FB" w:rsidR="00F03C38" w:rsidRPr="00F03C38" w:rsidRDefault="00F03C38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 xml:space="preserve">Cerro Tisey </w:t>
            </w:r>
            <w:r w:rsidR="00465D0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-</w:t>
            </w: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 xml:space="preserve"> Estanzuela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89219A" w14:textId="77777777" w:rsidR="00F03C38" w:rsidRPr="00F03C38" w:rsidRDefault="00F03C38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NI-ES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DAE23E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26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26416E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15</w:t>
            </w:r>
          </w:p>
        </w:tc>
        <w:tc>
          <w:tcPr>
            <w:tcW w:w="7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A92228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42%</w:t>
            </w:r>
          </w:p>
        </w:tc>
      </w:tr>
      <w:tr w:rsidR="009C6D02" w:rsidRPr="00733586" w14:paraId="750102C6" w14:textId="77777777" w:rsidTr="00ED0BE1">
        <w:trPr>
          <w:trHeight w:val="300"/>
        </w:trPr>
        <w:tc>
          <w:tcPr>
            <w:tcW w:w="4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87D39A" w14:textId="77777777" w:rsidR="00F03C38" w:rsidRPr="00F03C38" w:rsidRDefault="00F03C38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Covirey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CD8BA4" w14:textId="77777777" w:rsidR="00F03C38" w:rsidRPr="00F03C38" w:rsidRDefault="00F03C38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GT-HU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730478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26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7F4D08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24</w:t>
            </w:r>
          </w:p>
        </w:tc>
        <w:tc>
          <w:tcPr>
            <w:tcW w:w="7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BAF2CA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8%</w:t>
            </w:r>
          </w:p>
        </w:tc>
      </w:tr>
      <w:tr w:rsidR="009C6D02" w:rsidRPr="00733586" w14:paraId="4E0FB187" w14:textId="77777777" w:rsidTr="00ED0BE1">
        <w:trPr>
          <w:trHeight w:val="300"/>
        </w:trPr>
        <w:tc>
          <w:tcPr>
            <w:tcW w:w="4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D46C80" w14:textId="77777777" w:rsidR="00F03C38" w:rsidRPr="00F03C38" w:rsidRDefault="00F03C38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Agalta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534D07" w14:textId="77777777" w:rsidR="00F03C38" w:rsidRPr="00F03C38" w:rsidRDefault="00F03C38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HN-OL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BF0047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25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7A6B7F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11</w:t>
            </w:r>
          </w:p>
        </w:tc>
        <w:tc>
          <w:tcPr>
            <w:tcW w:w="7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7AE0D2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56%</w:t>
            </w:r>
          </w:p>
        </w:tc>
      </w:tr>
      <w:tr w:rsidR="009C6D02" w:rsidRPr="00733586" w14:paraId="0A953C3C" w14:textId="77777777" w:rsidTr="00ED0BE1">
        <w:trPr>
          <w:trHeight w:val="300"/>
        </w:trPr>
        <w:tc>
          <w:tcPr>
            <w:tcW w:w="4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1A6EB2" w14:textId="3A7261A7" w:rsidR="00F03C38" w:rsidRPr="00F03C38" w:rsidRDefault="00F03C38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 xml:space="preserve">Azul </w:t>
            </w:r>
            <w:r w:rsidR="008C63A5"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Me</w:t>
            </w:r>
            <w:r w:rsidR="008C63A5" w:rsidRPr="00FB156F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á</w:t>
            </w:r>
            <w:r w:rsidR="008C63A5"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mbar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1576A8" w14:textId="77777777" w:rsidR="00F03C38" w:rsidRPr="00F03C38" w:rsidRDefault="00F03C38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HN-CM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75FC9F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25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6947AF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14</w:t>
            </w:r>
          </w:p>
        </w:tc>
        <w:tc>
          <w:tcPr>
            <w:tcW w:w="7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F0024D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44%</w:t>
            </w:r>
          </w:p>
        </w:tc>
      </w:tr>
      <w:tr w:rsidR="009C6D02" w:rsidRPr="00733586" w14:paraId="2921840D" w14:textId="77777777" w:rsidTr="00ED0BE1">
        <w:trPr>
          <w:trHeight w:val="300"/>
        </w:trPr>
        <w:tc>
          <w:tcPr>
            <w:tcW w:w="4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3491BB" w14:textId="575DF25C" w:rsidR="00F03C38" w:rsidRPr="00F03C38" w:rsidRDefault="00504C35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Área</w:t>
            </w:r>
            <w:r w:rsidR="00F03C38"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 xml:space="preserve"> de </w:t>
            </w:r>
            <w:r w:rsidR="00AD3E5C"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Conservaci</w:t>
            </w:r>
            <w:r w:rsidR="00AD3E5C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ó</w:t>
            </w:r>
            <w:r w:rsidR="00AD3E5C"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n</w:t>
            </w:r>
            <w:r w:rsidR="00F03C38"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 xml:space="preserve"> </w:t>
            </w:r>
            <w:r w:rsidR="00620F5A"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Ecol</w:t>
            </w:r>
            <w:r w:rsidR="00620F5A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ó</w:t>
            </w:r>
            <w:r w:rsidR="00620F5A"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gica</w:t>
            </w:r>
            <w:r w:rsidR="00F03C38"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 xml:space="preserve"> de Zitlaltepec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C774CB" w14:textId="77777777" w:rsidR="00F03C38" w:rsidRPr="00F03C38" w:rsidRDefault="00F03C38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MX-GRO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D882FD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25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25E578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19</w:t>
            </w:r>
          </w:p>
        </w:tc>
        <w:tc>
          <w:tcPr>
            <w:tcW w:w="7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E12A54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24%</w:t>
            </w:r>
          </w:p>
        </w:tc>
      </w:tr>
      <w:tr w:rsidR="009C6D02" w:rsidRPr="00733586" w14:paraId="1E3683AE" w14:textId="77777777" w:rsidTr="00ED0BE1">
        <w:trPr>
          <w:trHeight w:val="300"/>
        </w:trPr>
        <w:tc>
          <w:tcPr>
            <w:tcW w:w="4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D3AEA8" w14:textId="483DC7CA" w:rsidR="00F03C38" w:rsidRPr="00F03C38" w:rsidRDefault="00F03C38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 xml:space="preserve">Parque Nacional </w:t>
            </w:r>
            <w:r w:rsidR="001A0F53"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Ca</w:t>
            </w:r>
            <w:r w:rsidR="001A0F53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ñó</w:t>
            </w:r>
            <w:r w:rsidR="001A0F53"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n</w:t>
            </w: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 xml:space="preserve"> del Sumidero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E024E5" w14:textId="77777777" w:rsidR="00F03C38" w:rsidRPr="00F03C38" w:rsidRDefault="00F03C38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MX-CHP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F43211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24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319DF4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7</w:t>
            </w:r>
          </w:p>
        </w:tc>
        <w:tc>
          <w:tcPr>
            <w:tcW w:w="7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856312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71%</w:t>
            </w:r>
          </w:p>
        </w:tc>
      </w:tr>
      <w:tr w:rsidR="009C6D02" w:rsidRPr="00733586" w14:paraId="639CAD56" w14:textId="77777777" w:rsidTr="00ED0BE1">
        <w:trPr>
          <w:trHeight w:val="300"/>
        </w:trPr>
        <w:tc>
          <w:tcPr>
            <w:tcW w:w="4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667165" w14:textId="77777777" w:rsidR="00F03C38" w:rsidRPr="00F03C38" w:rsidRDefault="00F03C38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Ona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18F898" w14:textId="77777777" w:rsidR="00F03C38" w:rsidRPr="00F03C38" w:rsidRDefault="00F03C38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GT-SM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05D54E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23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D4F55E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19</w:t>
            </w:r>
          </w:p>
        </w:tc>
        <w:tc>
          <w:tcPr>
            <w:tcW w:w="7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D5DD6E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17%</w:t>
            </w:r>
          </w:p>
        </w:tc>
      </w:tr>
      <w:tr w:rsidR="009C6D02" w:rsidRPr="00733586" w14:paraId="11C5FB37" w14:textId="77777777" w:rsidTr="00ED0BE1">
        <w:trPr>
          <w:trHeight w:val="300"/>
        </w:trPr>
        <w:tc>
          <w:tcPr>
            <w:tcW w:w="4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B29722" w14:textId="77777777" w:rsidR="00F03C38" w:rsidRPr="00F03C38" w:rsidRDefault="00F03C38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Patuca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5CB37E" w14:textId="77777777" w:rsidR="00F03C38" w:rsidRPr="00F03C38" w:rsidRDefault="00F03C38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HN-OL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5EAED6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22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65F4D9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8</w:t>
            </w:r>
          </w:p>
        </w:tc>
        <w:tc>
          <w:tcPr>
            <w:tcW w:w="7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6F1001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64%</w:t>
            </w:r>
          </w:p>
        </w:tc>
      </w:tr>
      <w:tr w:rsidR="009C6D02" w:rsidRPr="00733586" w14:paraId="6B8622C7" w14:textId="77777777" w:rsidTr="00ED0BE1">
        <w:trPr>
          <w:trHeight w:val="300"/>
        </w:trPr>
        <w:tc>
          <w:tcPr>
            <w:tcW w:w="4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432267" w14:textId="77777777" w:rsidR="00F03C38" w:rsidRPr="00F03C38" w:rsidRDefault="00F03C38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Texiguat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8BB6D0" w14:textId="77777777" w:rsidR="00F03C38" w:rsidRPr="00F03C38" w:rsidRDefault="00F03C38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HN-AT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F12AE6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22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076B3C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10</w:t>
            </w:r>
          </w:p>
        </w:tc>
        <w:tc>
          <w:tcPr>
            <w:tcW w:w="7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A9A0AF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55%</w:t>
            </w:r>
          </w:p>
        </w:tc>
      </w:tr>
      <w:tr w:rsidR="009C6D02" w:rsidRPr="00733586" w14:paraId="27C78B4F" w14:textId="77777777" w:rsidTr="00ED0BE1">
        <w:trPr>
          <w:trHeight w:val="300"/>
        </w:trPr>
        <w:tc>
          <w:tcPr>
            <w:tcW w:w="4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F117E5" w14:textId="77777777" w:rsidR="00F03C38" w:rsidRPr="00F03C38" w:rsidRDefault="00F03C38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Astillero Municipal Esquipulas Palo Gordo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2E5960" w14:textId="77777777" w:rsidR="00F03C38" w:rsidRPr="00F03C38" w:rsidRDefault="00F03C38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GT-SM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277FA8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22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592A52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14</w:t>
            </w:r>
          </w:p>
        </w:tc>
        <w:tc>
          <w:tcPr>
            <w:tcW w:w="7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B960E9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36%</w:t>
            </w:r>
          </w:p>
        </w:tc>
      </w:tr>
      <w:tr w:rsidR="009C6D02" w:rsidRPr="00733586" w14:paraId="7D26A474" w14:textId="77777777" w:rsidTr="00ED0BE1">
        <w:trPr>
          <w:trHeight w:val="300"/>
        </w:trPr>
        <w:tc>
          <w:tcPr>
            <w:tcW w:w="4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38262C" w14:textId="77777777" w:rsidR="00F03C38" w:rsidRPr="00F03C38" w:rsidRDefault="00F03C38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Zunil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1D42F8" w14:textId="77777777" w:rsidR="00F03C38" w:rsidRPr="00F03C38" w:rsidRDefault="00F03C38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GT-QZ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9F0DE5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22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E4CFF4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16</w:t>
            </w:r>
          </w:p>
        </w:tc>
        <w:tc>
          <w:tcPr>
            <w:tcW w:w="7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0A7B3E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27%</w:t>
            </w:r>
          </w:p>
        </w:tc>
      </w:tr>
      <w:tr w:rsidR="009C6D02" w:rsidRPr="00733586" w14:paraId="62EC5BA3" w14:textId="77777777" w:rsidTr="00ED0BE1">
        <w:trPr>
          <w:trHeight w:val="300"/>
        </w:trPr>
        <w:tc>
          <w:tcPr>
            <w:tcW w:w="4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7FF96A" w14:textId="77777777" w:rsidR="00F03C38" w:rsidRPr="00F03C38" w:rsidRDefault="00F03C38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Las Nubes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903A57" w14:textId="77777777" w:rsidR="00F03C38" w:rsidRPr="00F03C38" w:rsidRDefault="00F03C38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GT-CM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1AE57D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21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E2A3A3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15</w:t>
            </w:r>
          </w:p>
        </w:tc>
        <w:tc>
          <w:tcPr>
            <w:tcW w:w="7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AC52AB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29%</w:t>
            </w:r>
          </w:p>
        </w:tc>
      </w:tr>
      <w:tr w:rsidR="009C6D02" w:rsidRPr="00733586" w14:paraId="58EEFEFC" w14:textId="77777777" w:rsidTr="00ED0BE1">
        <w:trPr>
          <w:trHeight w:val="300"/>
        </w:trPr>
        <w:tc>
          <w:tcPr>
            <w:tcW w:w="4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845D40" w14:textId="68293765" w:rsidR="00F03C38" w:rsidRPr="00F03C38" w:rsidRDefault="00733586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</w:pPr>
            <w:r w:rsidRPr="00FB156F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Á</w:t>
            </w:r>
            <w:r w:rsidR="00F03C38"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 xml:space="preserve">rea de </w:t>
            </w:r>
            <w:r w:rsidR="00AD3E5C"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Conservaci</w:t>
            </w:r>
            <w:r w:rsidR="00AD3E5C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ó</w:t>
            </w:r>
            <w:r w:rsidR="00AD3E5C"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n</w:t>
            </w:r>
            <w:r w:rsidR="00F03C38"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 xml:space="preserve"> Santiago Tlatepusco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FA1C58" w14:textId="77777777" w:rsidR="00F03C38" w:rsidRPr="00F03C38" w:rsidRDefault="00F03C38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MX-OAX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1E295E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21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25ED57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20</w:t>
            </w:r>
          </w:p>
        </w:tc>
        <w:tc>
          <w:tcPr>
            <w:tcW w:w="7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0EF58E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5%</w:t>
            </w:r>
          </w:p>
        </w:tc>
      </w:tr>
      <w:tr w:rsidR="009C6D02" w:rsidRPr="00733586" w14:paraId="32C908FE" w14:textId="77777777" w:rsidTr="00ED0BE1">
        <w:trPr>
          <w:trHeight w:val="300"/>
        </w:trPr>
        <w:tc>
          <w:tcPr>
            <w:tcW w:w="4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B8DE71" w14:textId="6FB44628" w:rsidR="00F03C38" w:rsidRPr="00F03C38" w:rsidRDefault="00620F5A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lastRenderedPageBreak/>
              <w:t>Monta</w:t>
            </w:r>
            <w:r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ñ</w:t>
            </w: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a</w:t>
            </w:r>
            <w:r w:rsidR="00F03C38"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 xml:space="preserve"> Verde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3A74CF" w14:textId="77777777" w:rsidR="00F03C38" w:rsidRPr="00F03C38" w:rsidRDefault="00F03C38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HN-IN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A00848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20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6A9F40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18</w:t>
            </w:r>
          </w:p>
        </w:tc>
        <w:tc>
          <w:tcPr>
            <w:tcW w:w="7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6C4612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10%</w:t>
            </w:r>
          </w:p>
        </w:tc>
      </w:tr>
      <w:tr w:rsidR="009C6D02" w:rsidRPr="00733586" w14:paraId="1EE22FA7" w14:textId="77777777" w:rsidTr="00ED0BE1">
        <w:trPr>
          <w:trHeight w:val="300"/>
        </w:trPr>
        <w:tc>
          <w:tcPr>
            <w:tcW w:w="4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6AB3D7" w14:textId="77777777" w:rsidR="00F03C38" w:rsidRPr="00F03C38" w:rsidRDefault="00F03C38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Sierra de Tamaulipas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822874" w14:textId="77777777" w:rsidR="00F03C38" w:rsidRPr="00F03C38" w:rsidRDefault="00F03C38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MX-TAM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56D2D1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19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E26C40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10</w:t>
            </w:r>
          </w:p>
        </w:tc>
        <w:tc>
          <w:tcPr>
            <w:tcW w:w="7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5FA24C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47%</w:t>
            </w:r>
          </w:p>
        </w:tc>
      </w:tr>
      <w:tr w:rsidR="009C6D02" w:rsidRPr="00733586" w14:paraId="11AEBA2F" w14:textId="77777777" w:rsidTr="00ED0BE1">
        <w:trPr>
          <w:trHeight w:val="300"/>
        </w:trPr>
        <w:tc>
          <w:tcPr>
            <w:tcW w:w="4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4ADED3" w14:textId="7F5080A7" w:rsidR="00F03C38" w:rsidRPr="00F03C38" w:rsidRDefault="00F03C38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Pico P</w:t>
            </w:r>
            <w:r w:rsidR="00AD3E5C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i</w:t>
            </w: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jol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533797" w14:textId="77777777" w:rsidR="00F03C38" w:rsidRPr="00F03C38" w:rsidRDefault="00F03C38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HN-YO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888E1F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19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C1152E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12</w:t>
            </w:r>
          </w:p>
        </w:tc>
        <w:tc>
          <w:tcPr>
            <w:tcW w:w="7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5637FE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37%</w:t>
            </w:r>
          </w:p>
        </w:tc>
      </w:tr>
      <w:tr w:rsidR="009C6D02" w:rsidRPr="00733586" w14:paraId="26ADDF94" w14:textId="77777777" w:rsidTr="00ED0BE1">
        <w:trPr>
          <w:trHeight w:val="300"/>
        </w:trPr>
        <w:tc>
          <w:tcPr>
            <w:tcW w:w="4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29454F" w14:textId="77777777" w:rsidR="00F03C38" w:rsidRPr="00F03C38" w:rsidRDefault="00F03C38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Lago de Yojoa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54D64C" w14:textId="77777777" w:rsidR="00F03C38" w:rsidRPr="00F03C38" w:rsidRDefault="00F03C38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HN-SB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ADD8FC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19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69F7F1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15</w:t>
            </w:r>
          </w:p>
        </w:tc>
        <w:tc>
          <w:tcPr>
            <w:tcW w:w="7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599B76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21%</w:t>
            </w:r>
          </w:p>
        </w:tc>
      </w:tr>
      <w:tr w:rsidR="009C6D02" w:rsidRPr="00733586" w14:paraId="508A859E" w14:textId="77777777" w:rsidTr="00ED0BE1">
        <w:trPr>
          <w:trHeight w:val="300"/>
        </w:trPr>
        <w:tc>
          <w:tcPr>
            <w:tcW w:w="4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66F5D9" w14:textId="77777777" w:rsidR="00F03C38" w:rsidRPr="00F03C38" w:rsidRDefault="00F03C38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Los Volcanes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F271CE" w14:textId="77777777" w:rsidR="00F03C38" w:rsidRPr="00F03C38" w:rsidRDefault="00F03C38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SV-SA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04BBEF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18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AAA056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10</w:t>
            </w:r>
          </w:p>
        </w:tc>
        <w:tc>
          <w:tcPr>
            <w:tcW w:w="7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D5B4EB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44%</w:t>
            </w:r>
          </w:p>
        </w:tc>
      </w:tr>
      <w:tr w:rsidR="009C6D02" w:rsidRPr="00733586" w14:paraId="57C7E290" w14:textId="77777777" w:rsidTr="00ED0BE1">
        <w:trPr>
          <w:trHeight w:val="300"/>
        </w:trPr>
        <w:tc>
          <w:tcPr>
            <w:tcW w:w="4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34EE1D" w14:textId="77AD409E" w:rsidR="00F03C38" w:rsidRPr="00F03C38" w:rsidRDefault="00AD3E5C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Concepci</w:t>
            </w:r>
            <w:r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ó</w:t>
            </w: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n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9FC812" w14:textId="77777777" w:rsidR="00F03C38" w:rsidRPr="00F03C38" w:rsidRDefault="00F03C38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GT-BV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CB25FD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18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7D57BE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11</w:t>
            </w:r>
          </w:p>
        </w:tc>
        <w:tc>
          <w:tcPr>
            <w:tcW w:w="7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9BDF07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39%</w:t>
            </w:r>
          </w:p>
        </w:tc>
      </w:tr>
      <w:tr w:rsidR="009C6D02" w:rsidRPr="00733586" w14:paraId="43823BC3" w14:textId="77777777" w:rsidTr="00ED0BE1">
        <w:trPr>
          <w:trHeight w:val="300"/>
        </w:trPr>
        <w:tc>
          <w:tcPr>
            <w:tcW w:w="4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4B920B" w14:textId="77777777" w:rsidR="00F03C38" w:rsidRPr="00F03C38" w:rsidRDefault="00F03C38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Lote 8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2E80C5" w14:textId="77777777" w:rsidR="00F03C38" w:rsidRPr="00F03C38" w:rsidRDefault="00F03C38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GT-IZ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0ED811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18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83B720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16</w:t>
            </w:r>
          </w:p>
        </w:tc>
        <w:tc>
          <w:tcPr>
            <w:tcW w:w="7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153440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11%</w:t>
            </w:r>
          </w:p>
        </w:tc>
      </w:tr>
      <w:tr w:rsidR="009C6D02" w:rsidRPr="00733586" w14:paraId="3389A37D" w14:textId="77777777" w:rsidTr="00ED0BE1">
        <w:trPr>
          <w:trHeight w:val="300"/>
        </w:trPr>
        <w:tc>
          <w:tcPr>
            <w:tcW w:w="4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3B90BD" w14:textId="77777777" w:rsidR="00F03C38" w:rsidRPr="00F03C38" w:rsidRDefault="00F03C38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Parque Nacional Montecristo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2C87E3" w14:textId="77777777" w:rsidR="00F03C38" w:rsidRPr="00F03C38" w:rsidRDefault="00F03C38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SV-SA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65F897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18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FE8CA0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16</w:t>
            </w:r>
          </w:p>
        </w:tc>
        <w:tc>
          <w:tcPr>
            <w:tcW w:w="7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65B2D0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11%</w:t>
            </w:r>
          </w:p>
        </w:tc>
      </w:tr>
      <w:tr w:rsidR="009C6D02" w:rsidRPr="00733586" w14:paraId="556880BF" w14:textId="77777777" w:rsidTr="00ED0BE1">
        <w:trPr>
          <w:trHeight w:val="300"/>
        </w:trPr>
        <w:tc>
          <w:tcPr>
            <w:tcW w:w="4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51C8A7" w14:textId="317785C5" w:rsidR="00F03C38" w:rsidRPr="00F03C38" w:rsidRDefault="00F03C38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 xml:space="preserve">Astillero Municipal de </w:t>
            </w:r>
            <w:r w:rsidR="00AD3E5C"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Tecp</w:t>
            </w:r>
            <w:r w:rsidR="00AD3E5C" w:rsidRPr="00FB156F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á</w:t>
            </w:r>
            <w:r w:rsidR="00AD3E5C"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n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8B8B21" w14:textId="77777777" w:rsidR="00F03C38" w:rsidRPr="00F03C38" w:rsidRDefault="00F03C38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GT-CM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65505F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17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C92F1E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13</w:t>
            </w:r>
          </w:p>
        </w:tc>
        <w:tc>
          <w:tcPr>
            <w:tcW w:w="7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216D3D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24%</w:t>
            </w:r>
          </w:p>
        </w:tc>
      </w:tr>
      <w:tr w:rsidR="009C6D02" w:rsidRPr="00733586" w14:paraId="25A6D960" w14:textId="77777777" w:rsidTr="00ED0BE1">
        <w:trPr>
          <w:trHeight w:val="300"/>
        </w:trPr>
        <w:tc>
          <w:tcPr>
            <w:tcW w:w="4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1FF315" w14:textId="70117B66" w:rsidR="00F03C38" w:rsidRPr="00F03C38" w:rsidRDefault="00733586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</w:pPr>
            <w:r w:rsidRPr="00FB156F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Á</w:t>
            </w:r>
            <w:r w:rsidR="00F03C38"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 xml:space="preserve">rea de </w:t>
            </w:r>
            <w:r w:rsidR="00AD3E5C"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Conservaci</w:t>
            </w:r>
            <w:r w:rsidR="00AD3E5C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ó</w:t>
            </w:r>
            <w:r w:rsidR="00AD3E5C"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n</w:t>
            </w:r>
            <w:r w:rsidR="00F03C38"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 xml:space="preserve"> Cerro Mirador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BD4259" w14:textId="77777777" w:rsidR="00F03C38" w:rsidRPr="00F03C38" w:rsidRDefault="00F03C38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MX-OAX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A72261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17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DEB91C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15</w:t>
            </w:r>
          </w:p>
        </w:tc>
        <w:tc>
          <w:tcPr>
            <w:tcW w:w="7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7020CA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12%</w:t>
            </w:r>
          </w:p>
        </w:tc>
      </w:tr>
      <w:tr w:rsidR="009C6D02" w:rsidRPr="00733586" w14:paraId="6460FAB7" w14:textId="77777777" w:rsidTr="00ED0BE1">
        <w:trPr>
          <w:trHeight w:val="300"/>
        </w:trPr>
        <w:tc>
          <w:tcPr>
            <w:tcW w:w="4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EDF23F" w14:textId="77777777" w:rsidR="00F03C38" w:rsidRPr="00F03C38" w:rsidRDefault="00F03C38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Danii Idoo (Cerro Iglesia)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732179" w14:textId="77777777" w:rsidR="00F03C38" w:rsidRPr="00F03C38" w:rsidRDefault="00F03C38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MX-OAX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D7D67B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17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4BF703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17</w:t>
            </w:r>
          </w:p>
        </w:tc>
        <w:tc>
          <w:tcPr>
            <w:tcW w:w="7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500F1F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0%</w:t>
            </w:r>
          </w:p>
        </w:tc>
      </w:tr>
      <w:tr w:rsidR="009C6D02" w:rsidRPr="00733586" w14:paraId="07D41E8D" w14:textId="77777777" w:rsidTr="00ED0BE1">
        <w:trPr>
          <w:trHeight w:val="300"/>
        </w:trPr>
        <w:tc>
          <w:tcPr>
            <w:tcW w:w="4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7F323E" w14:textId="77777777" w:rsidR="00F03C38" w:rsidRPr="00F03C38" w:rsidRDefault="00F03C38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Mayflower Bocawina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B766B6" w14:textId="77777777" w:rsidR="00F03C38" w:rsidRPr="00F03C38" w:rsidRDefault="00F03C38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BZ-SC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EC4D6D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16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632B5C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5</w:t>
            </w:r>
          </w:p>
        </w:tc>
        <w:tc>
          <w:tcPr>
            <w:tcW w:w="7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833D51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69%</w:t>
            </w:r>
          </w:p>
        </w:tc>
      </w:tr>
      <w:tr w:rsidR="009C6D02" w:rsidRPr="00733586" w14:paraId="61355575" w14:textId="77777777" w:rsidTr="00ED0BE1">
        <w:trPr>
          <w:trHeight w:val="300"/>
        </w:trPr>
        <w:tc>
          <w:tcPr>
            <w:tcW w:w="4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A4BDB1" w14:textId="0DA3C3A0" w:rsidR="00F03C38" w:rsidRPr="00F03C38" w:rsidRDefault="00F03C38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Cerro Ayaqueme-Volc</w:t>
            </w:r>
            <w:r w:rsidR="00AD3E5C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á</w:t>
            </w: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n Huehuel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0E3187" w14:textId="4F6E237A" w:rsidR="00F03C38" w:rsidRPr="00F03C38" w:rsidRDefault="00F25AB6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733586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MX-MX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8ED632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16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BC00F2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7</w:t>
            </w:r>
          </w:p>
        </w:tc>
        <w:tc>
          <w:tcPr>
            <w:tcW w:w="7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7D3A60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56%</w:t>
            </w:r>
          </w:p>
        </w:tc>
      </w:tr>
      <w:tr w:rsidR="009C6D02" w:rsidRPr="00733586" w14:paraId="785DD5E3" w14:textId="77777777" w:rsidTr="00ED0BE1">
        <w:trPr>
          <w:trHeight w:val="300"/>
        </w:trPr>
        <w:tc>
          <w:tcPr>
            <w:tcW w:w="4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1C4883" w14:textId="430345EB" w:rsidR="00F03C38" w:rsidRPr="00F03C38" w:rsidRDefault="00620F5A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Volc</w:t>
            </w:r>
            <w:r w:rsidRPr="00FB156F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á</w:t>
            </w: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n</w:t>
            </w:r>
            <w:r w:rsidR="00F03C38"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 xml:space="preserve"> Santa </w:t>
            </w: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Mar</w:t>
            </w:r>
            <w:r w:rsidR="00FB68BA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í</w:t>
            </w: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a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16AFB8" w14:textId="77777777" w:rsidR="00F03C38" w:rsidRPr="00F03C38" w:rsidRDefault="00F03C38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GT-QZ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5FEF6B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16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70EA50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7</w:t>
            </w:r>
          </w:p>
        </w:tc>
        <w:tc>
          <w:tcPr>
            <w:tcW w:w="7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D9BE13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56%</w:t>
            </w:r>
          </w:p>
        </w:tc>
      </w:tr>
      <w:tr w:rsidR="009C6D02" w:rsidRPr="00733586" w14:paraId="02F34642" w14:textId="77777777" w:rsidTr="00ED0BE1">
        <w:trPr>
          <w:trHeight w:val="300"/>
        </w:trPr>
        <w:tc>
          <w:tcPr>
            <w:tcW w:w="4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E35063" w14:textId="20B13D05" w:rsidR="00F03C38" w:rsidRPr="00F03C38" w:rsidRDefault="00620F5A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Volc</w:t>
            </w:r>
            <w:r w:rsidRPr="00FB156F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á</w:t>
            </w: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n</w:t>
            </w:r>
            <w:r w:rsidR="00F03C38"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 xml:space="preserve"> Santiaguito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8FC799" w14:textId="77777777" w:rsidR="00F03C38" w:rsidRPr="00F03C38" w:rsidRDefault="00F03C38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GT-QZ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E90610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16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9A403E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7</w:t>
            </w:r>
          </w:p>
        </w:tc>
        <w:tc>
          <w:tcPr>
            <w:tcW w:w="7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9F7FB5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56%</w:t>
            </w:r>
          </w:p>
        </w:tc>
      </w:tr>
      <w:tr w:rsidR="009C6D02" w:rsidRPr="00733586" w14:paraId="05C01A21" w14:textId="77777777" w:rsidTr="00ED0BE1">
        <w:trPr>
          <w:trHeight w:val="300"/>
        </w:trPr>
        <w:tc>
          <w:tcPr>
            <w:tcW w:w="4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DAFD0F" w14:textId="77777777" w:rsidR="00F03C38" w:rsidRPr="00F03C38" w:rsidRDefault="00F03C38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Bladen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2B134C" w14:textId="77777777" w:rsidR="00F03C38" w:rsidRPr="00F03C38" w:rsidRDefault="00F03C38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BZ-TOL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903C34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16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625873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8</w:t>
            </w:r>
          </w:p>
        </w:tc>
        <w:tc>
          <w:tcPr>
            <w:tcW w:w="7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E83182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50%</w:t>
            </w:r>
          </w:p>
        </w:tc>
      </w:tr>
      <w:tr w:rsidR="009C6D02" w:rsidRPr="00733586" w14:paraId="1F819B89" w14:textId="77777777" w:rsidTr="00ED0BE1">
        <w:trPr>
          <w:trHeight w:val="300"/>
        </w:trPr>
        <w:tc>
          <w:tcPr>
            <w:tcW w:w="4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B7058F" w14:textId="4B9ADCEB" w:rsidR="00F03C38" w:rsidRPr="00F03C38" w:rsidRDefault="00620F5A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Concepción</w:t>
            </w:r>
            <w:r w:rsidR="00F03C38"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 xml:space="preserve"> Chiquirichapa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5D00D0" w14:textId="77777777" w:rsidR="00F03C38" w:rsidRPr="00F03C38" w:rsidRDefault="00F03C38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GT-QZ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F4F871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16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EBC877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8</w:t>
            </w:r>
          </w:p>
        </w:tc>
        <w:tc>
          <w:tcPr>
            <w:tcW w:w="7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7646A9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50%</w:t>
            </w:r>
          </w:p>
        </w:tc>
      </w:tr>
      <w:tr w:rsidR="009C6D02" w:rsidRPr="00733586" w14:paraId="701AF1B8" w14:textId="77777777" w:rsidTr="00ED0BE1">
        <w:trPr>
          <w:trHeight w:val="300"/>
        </w:trPr>
        <w:tc>
          <w:tcPr>
            <w:tcW w:w="4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389DF3" w14:textId="77777777" w:rsidR="00F03C38" w:rsidRPr="00F03C38" w:rsidRDefault="00F03C38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Lote 10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10628B" w14:textId="77777777" w:rsidR="00F03C38" w:rsidRPr="00F03C38" w:rsidRDefault="00F03C38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GT-IZ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A16496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16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9C8C29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14</w:t>
            </w:r>
          </w:p>
        </w:tc>
        <w:tc>
          <w:tcPr>
            <w:tcW w:w="7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B9C72E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13%</w:t>
            </w:r>
          </w:p>
        </w:tc>
      </w:tr>
      <w:tr w:rsidR="009C6D02" w:rsidRPr="00733586" w14:paraId="04B3D5E7" w14:textId="77777777" w:rsidTr="00ED0BE1">
        <w:trPr>
          <w:trHeight w:val="300"/>
        </w:trPr>
        <w:tc>
          <w:tcPr>
            <w:tcW w:w="4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B82105" w14:textId="77777777" w:rsidR="00F03C38" w:rsidRPr="00F03C38" w:rsidRDefault="00F03C38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Cerro Apante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D79C5A" w14:textId="77777777" w:rsidR="00F03C38" w:rsidRPr="00F03C38" w:rsidRDefault="00F03C38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NI-MT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95F2E1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16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934E78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15</w:t>
            </w:r>
          </w:p>
        </w:tc>
        <w:tc>
          <w:tcPr>
            <w:tcW w:w="7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363C4A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6%</w:t>
            </w:r>
          </w:p>
        </w:tc>
      </w:tr>
      <w:tr w:rsidR="009C6D02" w:rsidRPr="00733586" w14:paraId="6C80F6A4" w14:textId="77777777" w:rsidTr="00ED0BE1">
        <w:trPr>
          <w:trHeight w:val="300"/>
        </w:trPr>
        <w:tc>
          <w:tcPr>
            <w:tcW w:w="4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21AB6E" w14:textId="1F291396" w:rsidR="00F03C38" w:rsidRPr="00F03C38" w:rsidRDefault="00F03C38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 xml:space="preserve">Sistema de Represas y Corredores </w:t>
            </w:r>
            <w:r w:rsidR="00620F5A"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biol</w:t>
            </w:r>
            <w:r w:rsidR="00620F5A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ó</w:t>
            </w:r>
            <w:r w:rsidR="00620F5A"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gicos</w:t>
            </w: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 xml:space="preserve"> de la Cuenca </w:t>
            </w:r>
            <w:r w:rsidR="00620F5A"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Hidrogr</w:t>
            </w:r>
            <w:r w:rsidR="00620F5A" w:rsidRPr="00FB156F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á</w:t>
            </w:r>
            <w:r w:rsidR="00620F5A"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fica</w:t>
            </w: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 xml:space="preserve"> del </w:t>
            </w:r>
            <w:r w:rsidR="00620F5A"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R</w:t>
            </w:r>
            <w:r w:rsidR="00FB68BA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í</w:t>
            </w:r>
            <w:r w:rsidR="00620F5A"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o</w:t>
            </w: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 xml:space="preserve"> Necaxa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BA4A64" w14:textId="77777777" w:rsidR="00F03C38" w:rsidRPr="00F03C38" w:rsidRDefault="00F03C38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MX-PUE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C4B758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15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BA93B8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3</w:t>
            </w:r>
          </w:p>
        </w:tc>
        <w:tc>
          <w:tcPr>
            <w:tcW w:w="7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C1D122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80%</w:t>
            </w:r>
          </w:p>
        </w:tc>
      </w:tr>
      <w:tr w:rsidR="009C6D02" w:rsidRPr="00733586" w14:paraId="59C51F65" w14:textId="77777777" w:rsidTr="00ED0BE1">
        <w:trPr>
          <w:trHeight w:val="300"/>
        </w:trPr>
        <w:tc>
          <w:tcPr>
            <w:tcW w:w="4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82E3FF" w14:textId="74BC1F75" w:rsidR="00F03C38" w:rsidRPr="00F03C38" w:rsidRDefault="00620F5A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Volc</w:t>
            </w:r>
            <w:r w:rsidRPr="00FB156F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á</w:t>
            </w: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n</w:t>
            </w:r>
            <w:r w:rsidR="00F03C38"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 xml:space="preserve"> Nevado de Colima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716F32" w14:textId="77777777" w:rsidR="00F03C38" w:rsidRPr="00F03C38" w:rsidRDefault="00F03C38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MX-COL; MX-JAL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C3CEE4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15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E4F93D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3</w:t>
            </w:r>
          </w:p>
        </w:tc>
        <w:tc>
          <w:tcPr>
            <w:tcW w:w="7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3A6F1B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80%</w:t>
            </w:r>
          </w:p>
        </w:tc>
      </w:tr>
      <w:tr w:rsidR="009C6D02" w:rsidRPr="00733586" w14:paraId="5E097C68" w14:textId="77777777" w:rsidTr="00ED0BE1">
        <w:trPr>
          <w:trHeight w:val="300"/>
        </w:trPr>
        <w:tc>
          <w:tcPr>
            <w:tcW w:w="4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52558E" w14:textId="77777777" w:rsidR="00F03C38" w:rsidRPr="00F03C38" w:rsidRDefault="00F03C38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San Miguel Ajusco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A9300E" w14:textId="77777777" w:rsidR="00F03C38" w:rsidRPr="00F03C38" w:rsidRDefault="00F03C38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MX-CMX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A57282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15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26D4E0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5</w:t>
            </w:r>
          </w:p>
        </w:tc>
        <w:tc>
          <w:tcPr>
            <w:tcW w:w="7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C13B37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67%</w:t>
            </w:r>
          </w:p>
        </w:tc>
      </w:tr>
      <w:tr w:rsidR="009C6D02" w:rsidRPr="00733586" w14:paraId="79C3B98F" w14:textId="77777777" w:rsidTr="00ED0BE1">
        <w:trPr>
          <w:trHeight w:val="300"/>
        </w:trPr>
        <w:tc>
          <w:tcPr>
            <w:tcW w:w="4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F680F1" w14:textId="77777777" w:rsidR="00F03C38" w:rsidRPr="00F03C38" w:rsidRDefault="00F03C38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Cerro Saslaya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BD6B41" w14:textId="77777777" w:rsidR="00F03C38" w:rsidRPr="00F03C38" w:rsidRDefault="00F03C38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NI-JI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C85DF4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15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C91C1B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6</w:t>
            </w:r>
          </w:p>
        </w:tc>
        <w:tc>
          <w:tcPr>
            <w:tcW w:w="7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47EFB6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60%</w:t>
            </w:r>
          </w:p>
        </w:tc>
      </w:tr>
      <w:tr w:rsidR="009C6D02" w:rsidRPr="00733586" w14:paraId="6C11F981" w14:textId="77777777" w:rsidTr="00ED0BE1">
        <w:trPr>
          <w:trHeight w:val="300"/>
        </w:trPr>
        <w:tc>
          <w:tcPr>
            <w:tcW w:w="4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B295BD" w14:textId="77777777" w:rsidR="00F03C38" w:rsidRPr="00F03C38" w:rsidRDefault="00F03C38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Desierto de los Leones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276F11" w14:textId="77777777" w:rsidR="00F03C38" w:rsidRPr="00F03C38" w:rsidRDefault="00F03C38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MX-DIF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DCBF3C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15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A13565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14</w:t>
            </w:r>
          </w:p>
        </w:tc>
        <w:tc>
          <w:tcPr>
            <w:tcW w:w="7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8A19F1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7%</w:t>
            </w:r>
          </w:p>
        </w:tc>
      </w:tr>
      <w:tr w:rsidR="009C6D02" w:rsidRPr="00733586" w14:paraId="687005D3" w14:textId="77777777" w:rsidTr="00ED0BE1">
        <w:trPr>
          <w:trHeight w:val="300"/>
        </w:trPr>
        <w:tc>
          <w:tcPr>
            <w:tcW w:w="4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9DCA98" w14:textId="6D2B0686" w:rsidR="00F03C38" w:rsidRPr="00F03C38" w:rsidRDefault="00733586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</w:pPr>
            <w:r w:rsidRPr="00FB156F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Á</w:t>
            </w:r>
            <w:r w:rsidR="00F03C38"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 xml:space="preserve">rea de </w:t>
            </w:r>
            <w:r w:rsidR="00AD3E5C"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Conservaci</w:t>
            </w:r>
            <w:r w:rsidR="00AD3E5C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ó</w:t>
            </w:r>
            <w:r w:rsidR="00AD3E5C"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n</w:t>
            </w:r>
            <w:r w:rsidR="00F03C38"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 xml:space="preserve"> </w:t>
            </w:r>
            <w:r w:rsidR="00620F5A"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Ecol</w:t>
            </w:r>
            <w:r w:rsidR="00620F5A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ó</w:t>
            </w:r>
            <w:r w:rsidR="00620F5A"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gica</w:t>
            </w:r>
            <w:r w:rsidR="00F03C38"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 xml:space="preserve"> de Huehuetepec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71DF18" w14:textId="77777777" w:rsidR="00F03C38" w:rsidRPr="00F03C38" w:rsidRDefault="00F03C38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MX-GRO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886633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14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C57B23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4</w:t>
            </w:r>
          </w:p>
        </w:tc>
        <w:tc>
          <w:tcPr>
            <w:tcW w:w="7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11A191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71%</w:t>
            </w:r>
          </w:p>
        </w:tc>
      </w:tr>
      <w:tr w:rsidR="009C6D02" w:rsidRPr="00733586" w14:paraId="35EEE60B" w14:textId="77777777" w:rsidTr="00ED0BE1">
        <w:trPr>
          <w:trHeight w:val="300"/>
        </w:trPr>
        <w:tc>
          <w:tcPr>
            <w:tcW w:w="4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9C5ACD" w14:textId="77777777" w:rsidR="00F03C38" w:rsidRPr="00F03C38" w:rsidRDefault="00F03C38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Honey Camp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543A93" w14:textId="77777777" w:rsidR="00F03C38" w:rsidRPr="00F03C38" w:rsidRDefault="00F03C38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BZ-CZL/BZ-OW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57D38D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14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5B79E6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4</w:t>
            </w:r>
          </w:p>
        </w:tc>
        <w:tc>
          <w:tcPr>
            <w:tcW w:w="7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6056CE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71%</w:t>
            </w:r>
          </w:p>
        </w:tc>
      </w:tr>
      <w:tr w:rsidR="009C6D02" w:rsidRPr="00733586" w14:paraId="60780CD9" w14:textId="77777777" w:rsidTr="00ED0BE1">
        <w:trPr>
          <w:trHeight w:val="300"/>
        </w:trPr>
        <w:tc>
          <w:tcPr>
            <w:tcW w:w="4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FBF93B" w14:textId="73FCB40F" w:rsidR="00F03C38" w:rsidRPr="00F03C38" w:rsidRDefault="00620F5A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Volc</w:t>
            </w:r>
            <w:r w:rsidRPr="00FB156F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á</w:t>
            </w: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n</w:t>
            </w:r>
            <w:r w:rsidR="00F03C38"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 xml:space="preserve"> Pacaya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951FFA" w14:textId="77777777" w:rsidR="00F03C38" w:rsidRPr="00F03C38" w:rsidRDefault="00F03C38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GT-GU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F8A7F8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14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508904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4</w:t>
            </w:r>
          </w:p>
        </w:tc>
        <w:tc>
          <w:tcPr>
            <w:tcW w:w="7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A559F0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71%</w:t>
            </w:r>
          </w:p>
        </w:tc>
      </w:tr>
      <w:tr w:rsidR="009C6D02" w:rsidRPr="00733586" w14:paraId="04278B50" w14:textId="77777777" w:rsidTr="00ED0BE1">
        <w:trPr>
          <w:trHeight w:val="300"/>
        </w:trPr>
        <w:tc>
          <w:tcPr>
            <w:tcW w:w="4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91D7AA" w14:textId="0C06B298" w:rsidR="00F03C38" w:rsidRPr="00F03C38" w:rsidRDefault="00620F5A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Volc</w:t>
            </w:r>
            <w:r w:rsidRPr="00FB156F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á</w:t>
            </w: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n</w:t>
            </w:r>
            <w:r w:rsidR="00F03C38"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 xml:space="preserve"> de Pacaya y  Laguna de Calderas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0B981C" w14:textId="77777777" w:rsidR="00F03C38" w:rsidRPr="00F03C38" w:rsidRDefault="00F03C38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GT-GU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D72DAE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14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005F4C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6</w:t>
            </w:r>
          </w:p>
        </w:tc>
        <w:tc>
          <w:tcPr>
            <w:tcW w:w="7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54E6CF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57%</w:t>
            </w:r>
          </w:p>
        </w:tc>
      </w:tr>
      <w:tr w:rsidR="009C6D02" w:rsidRPr="00733586" w14:paraId="4634F002" w14:textId="77777777" w:rsidTr="00ED0BE1">
        <w:trPr>
          <w:trHeight w:val="300"/>
        </w:trPr>
        <w:tc>
          <w:tcPr>
            <w:tcW w:w="4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183621" w14:textId="77777777" w:rsidR="00F03C38" w:rsidRPr="00F03C38" w:rsidRDefault="00F03C38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Atzingo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E1876D" w14:textId="77777777" w:rsidR="00F03C38" w:rsidRPr="00F03C38" w:rsidRDefault="00F03C38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MX-MEX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1528C1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14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C94AE1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11</w:t>
            </w:r>
          </w:p>
        </w:tc>
        <w:tc>
          <w:tcPr>
            <w:tcW w:w="7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4A809D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21%</w:t>
            </w:r>
          </w:p>
        </w:tc>
      </w:tr>
      <w:tr w:rsidR="009C6D02" w:rsidRPr="00733586" w14:paraId="38D8E03B" w14:textId="77777777" w:rsidTr="00ED0BE1">
        <w:trPr>
          <w:trHeight w:val="300"/>
        </w:trPr>
        <w:tc>
          <w:tcPr>
            <w:tcW w:w="4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E868FF" w14:textId="77777777" w:rsidR="00F03C38" w:rsidRPr="00F03C38" w:rsidRDefault="00F03C38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Lote "9"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10EA89" w14:textId="77777777" w:rsidR="00F03C38" w:rsidRPr="00F03C38" w:rsidRDefault="00F03C38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GT-ZA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0252D3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14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304651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11</w:t>
            </w:r>
          </w:p>
        </w:tc>
        <w:tc>
          <w:tcPr>
            <w:tcW w:w="7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0646DA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21%</w:t>
            </w:r>
          </w:p>
        </w:tc>
      </w:tr>
      <w:tr w:rsidR="009C6D02" w:rsidRPr="00733586" w14:paraId="16BD39D7" w14:textId="77777777" w:rsidTr="00ED0BE1">
        <w:trPr>
          <w:trHeight w:val="300"/>
        </w:trPr>
        <w:tc>
          <w:tcPr>
            <w:tcW w:w="4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1F0967" w14:textId="77777777" w:rsidR="00F03C38" w:rsidRPr="00F03C38" w:rsidRDefault="00F03C38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Cuencas y corales de la zona costera de Huatulco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B8A9AF" w14:textId="77777777" w:rsidR="00F03C38" w:rsidRPr="00F03C38" w:rsidRDefault="00F03C38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MX-OAX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525C64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14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AF3C8D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14</w:t>
            </w:r>
          </w:p>
        </w:tc>
        <w:tc>
          <w:tcPr>
            <w:tcW w:w="7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B2A6FE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0%</w:t>
            </w:r>
          </w:p>
        </w:tc>
      </w:tr>
      <w:tr w:rsidR="009C6D02" w:rsidRPr="00733586" w14:paraId="73D356A1" w14:textId="77777777" w:rsidTr="00ED0BE1">
        <w:trPr>
          <w:trHeight w:val="300"/>
        </w:trPr>
        <w:tc>
          <w:tcPr>
            <w:tcW w:w="4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609F3B" w14:textId="77777777" w:rsidR="00F03C38" w:rsidRPr="00F03C38" w:rsidRDefault="00F03C38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El Pital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C98821" w14:textId="77777777" w:rsidR="00F03C38" w:rsidRPr="00F03C38" w:rsidRDefault="00F03C38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SV-CH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7830D6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13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F622DD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8</w:t>
            </w:r>
          </w:p>
        </w:tc>
        <w:tc>
          <w:tcPr>
            <w:tcW w:w="7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A436B3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38%</w:t>
            </w:r>
          </w:p>
        </w:tc>
      </w:tr>
      <w:tr w:rsidR="009C6D02" w:rsidRPr="00733586" w14:paraId="77FA678A" w14:textId="77777777" w:rsidTr="00ED0BE1">
        <w:trPr>
          <w:trHeight w:val="300"/>
        </w:trPr>
        <w:tc>
          <w:tcPr>
            <w:tcW w:w="4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AF4405" w14:textId="3309D317" w:rsidR="00F03C38" w:rsidRPr="00F03C38" w:rsidRDefault="00F03C38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 xml:space="preserve">San </w:t>
            </w:r>
            <w:r w:rsidR="00620F5A"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Sebastián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D12C17" w14:textId="77777777" w:rsidR="00F03C38" w:rsidRPr="00F03C38" w:rsidRDefault="00F03C38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GT-SA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9531A4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13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9E3EC3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8</w:t>
            </w:r>
          </w:p>
        </w:tc>
        <w:tc>
          <w:tcPr>
            <w:tcW w:w="7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DAA50A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38%</w:t>
            </w:r>
          </w:p>
        </w:tc>
      </w:tr>
      <w:tr w:rsidR="009C6D02" w:rsidRPr="00733586" w14:paraId="371DF445" w14:textId="77777777" w:rsidTr="00ED0BE1">
        <w:trPr>
          <w:trHeight w:val="300"/>
        </w:trPr>
        <w:tc>
          <w:tcPr>
            <w:tcW w:w="4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632386" w14:textId="756297AF" w:rsidR="00F03C38" w:rsidRPr="00F03C38" w:rsidRDefault="00620F5A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Congol</w:t>
            </w:r>
            <w:r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ó</w:t>
            </w: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n</w:t>
            </w:r>
            <w:r w:rsidR="00F03C38"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, Piedra Parada y Coyocutena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56B866" w14:textId="77777777" w:rsidR="00F03C38" w:rsidRPr="00F03C38" w:rsidRDefault="00F03C38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HN-LE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ED1066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13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9AEFC0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9</w:t>
            </w:r>
          </w:p>
        </w:tc>
        <w:tc>
          <w:tcPr>
            <w:tcW w:w="7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EC524B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31%</w:t>
            </w:r>
          </w:p>
        </w:tc>
      </w:tr>
      <w:tr w:rsidR="009C6D02" w:rsidRPr="00733586" w14:paraId="61CE0AEF" w14:textId="77777777" w:rsidTr="00ED0BE1">
        <w:trPr>
          <w:trHeight w:val="300"/>
        </w:trPr>
        <w:tc>
          <w:tcPr>
            <w:tcW w:w="4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30B98F" w14:textId="0388087E" w:rsidR="00F03C38" w:rsidRPr="00F03C38" w:rsidRDefault="00733586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</w:pPr>
            <w:r w:rsidRPr="00FB156F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Á</w:t>
            </w:r>
            <w:r w:rsidR="00F03C38"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 xml:space="preserve">rea de </w:t>
            </w:r>
            <w:r w:rsidR="00AD3E5C"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Conservaci</w:t>
            </w:r>
            <w:r w:rsidR="00AD3E5C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ó</w:t>
            </w:r>
            <w:r w:rsidR="00AD3E5C"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n</w:t>
            </w:r>
            <w:r w:rsidR="00F03C38"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 xml:space="preserve"> San Antonio del Barrio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4B6928" w14:textId="77777777" w:rsidR="00F03C38" w:rsidRPr="00F03C38" w:rsidRDefault="00F03C38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MX-OAX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0E04F1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13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E04A20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11</w:t>
            </w:r>
          </w:p>
        </w:tc>
        <w:tc>
          <w:tcPr>
            <w:tcW w:w="7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88666C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15%</w:t>
            </w:r>
          </w:p>
        </w:tc>
      </w:tr>
      <w:tr w:rsidR="009C6D02" w:rsidRPr="00733586" w14:paraId="69702014" w14:textId="77777777" w:rsidTr="00ED0BE1">
        <w:trPr>
          <w:trHeight w:val="300"/>
        </w:trPr>
        <w:tc>
          <w:tcPr>
            <w:tcW w:w="4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865A87" w14:textId="29F09D1C" w:rsidR="00F03C38" w:rsidRPr="00F03C38" w:rsidRDefault="00F03C38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K'ant</w:t>
            </w:r>
            <w:r w:rsidR="00FB68BA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Í</w:t>
            </w: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softHyphen/>
              <w:t xml:space="preserve"> Shul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4BAF82" w14:textId="77777777" w:rsidR="00F03C38" w:rsidRPr="00F03C38" w:rsidRDefault="00F03C38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GT-AV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98C620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13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F5806E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12</w:t>
            </w:r>
          </w:p>
        </w:tc>
        <w:tc>
          <w:tcPr>
            <w:tcW w:w="7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4CEEC0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8%</w:t>
            </w:r>
          </w:p>
        </w:tc>
      </w:tr>
      <w:tr w:rsidR="009C6D02" w:rsidRPr="00733586" w14:paraId="2C822C86" w14:textId="77777777" w:rsidTr="00ED0BE1">
        <w:trPr>
          <w:trHeight w:val="300"/>
        </w:trPr>
        <w:tc>
          <w:tcPr>
            <w:tcW w:w="4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8B8180" w14:textId="1DF7E8E9" w:rsidR="00F03C38" w:rsidRPr="00F03C38" w:rsidRDefault="00733586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</w:pPr>
            <w:r w:rsidRPr="00FB156F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Á</w:t>
            </w:r>
            <w:r w:rsidR="00F03C38"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 xml:space="preserve">rea de </w:t>
            </w:r>
            <w:r w:rsidR="00AD3E5C"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Conservaci</w:t>
            </w:r>
            <w:r w:rsidR="00AD3E5C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ó</w:t>
            </w:r>
            <w:r w:rsidR="00AD3E5C"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n</w:t>
            </w:r>
            <w:r w:rsidR="00F03C38"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 xml:space="preserve"> </w:t>
            </w:r>
            <w:r w:rsidR="00620F5A"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Ecol</w:t>
            </w:r>
            <w:r w:rsidR="00620F5A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ó</w:t>
            </w:r>
            <w:r w:rsidR="00620F5A"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gica</w:t>
            </w:r>
            <w:r w:rsidR="00F03C38"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 xml:space="preserve"> de San Lucas Teocuitlapa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F3C3FF" w14:textId="77777777" w:rsidR="00F03C38" w:rsidRPr="00F03C38" w:rsidRDefault="00F03C38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MX-GRO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B2E5D5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12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27C7D7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6</w:t>
            </w:r>
          </w:p>
        </w:tc>
        <w:tc>
          <w:tcPr>
            <w:tcW w:w="7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2A4411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50%</w:t>
            </w:r>
          </w:p>
        </w:tc>
      </w:tr>
      <w:tr w:rsidR="009C6D02" w:rsidRPr="00733586" w14:paraId="3F90BE9A" w14:textId="77777777" w:rsidTr="00ED0BE1">
        <w:trPr>
          <w:trHeight w:val="300"/>
        </w:trPr>
        <w:tc>
          <w:tcPr>
            <w:tcW w:w="4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F2DD56" w14:textId="2D153821" w:rsidR="00F03C38" w:rsidRPr="00F03C38" w:rsidRDefault="00620F5A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Volc</w:t>
            </w:r>
            <w:r w:rsidRPr="00FB156F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á</w:t>
            </w: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n</w:t>
            </w:r>
            <w:r w:rsidR="00F03C38"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 xml:space="preserve"> Chicabal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21D8C0" w14:textId="77777777" w:rsidR="00F03C38" w:rsidRPr="00F03C38" w:rsidRDefault="00F03C38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GT-QZ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85138C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12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4B9482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7</w:t>
            </w:r>
          </w:p>
        </w:tc>
        <w:tc>
          <w:tcPr>
            <w:tcW w:w="7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8D3756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42%</w:t>
            </w:r>
          </w:p>
        </w:tc>
      </w:tr>
      <w:tr w:rsidR="009C6D02" w:rsidRPr="00733586" w14:paraId="29821F7A" w14:textId="77777777" w:rsidTr="00ED0BE1">
        <w:trPr>
          <w:trHeight w:val="300"/>
        </w:trPr>
        <w:tc>
          <w:tcPr>
            <w:tcW w:w="4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ECE40D" w14:textId="1CBE43BA" w:rsidR="00F03C38" w:rsidRPr="00F03C38" w:rsidRDefault="00733586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</w:pPr>
            <w:r w:rsidRPr="00FB156F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Á</w:t>
            </w:r>
            <w:r w:rsidR="00F03C38"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 xml:space="preserve">rea de </w:t>
            </w:r>
            <w:r w:rsidR="00AD3E5C"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Conservaci</w:t>
            </w:r>
            <w:r w:rsidR="00AD3E5C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ó</w:t>
            </w:r>
            <w:r w:rsidR="00AD3E5C"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n</w:t>
            </w:r>
            <w:r w:rsidR="00F03C38"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 xml:space="preserve"> San Antonio Analco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F592D9" w14:textId="77777777" w:rsidR="00F03C38" w:rsidRPr="00F03C38" w:rsidRDefault="00F03C38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MX-OAX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0F7DA6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12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543BF3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9</w:t>
            </w:r>
          </w:p>
        </w:tc>
        <w:tc>
          <w:tcPr>
            <w:tcW w:w="7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8C8976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25%</w:t>
            </w:r>
          </w:p>
        </w:tc>
      </w:tr>
      <w:tr w:rsidR="009C6D02" w:rsidRPr="00733586" w14:paraId="0EB58FA0" w14:textId="77777777" w:rsidTr="00ED0BE1">
        <w:trPr>
          <w:trHeight w:val="300"/>
        </w:trPr>
        <w:tc>
          <w:tcPr>
            <w:tcW w:w="4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FE5A37" w14:textId="4582353A" w:rsidR="00F03C38" w:rsidRPr="00F03C38" w:rsidRDefault="00F03C38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lastRenderedPageBreak/>
              <w:t xml:space="preserve">Zonas de </w:t>
            </w:r>
            <w:r w:rsidR="00AD3E5C"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Conservaci</w:t>
            </w:r>
            <w:r w:rsidR="00AD3E5C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ó</w:t>
            </w:r>
            <w:r w:rsidR="00AD3E5C"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n</w:t>
            </w: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 xml:space="preserve"> Comunitaria Santo Domingo Cacalotepec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D7FA72" w14:textId="77777777" w:rsidR="00F03C38" w:rsidRPr="00F03C38" w:rsidRDefault="00F03C38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MX-OAX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AFDB08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12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727FCD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9</w:t>
            </w:r>
          </w:p>
        </w:tc>
        <w:tc>
          <w:tcPr>
            <w:tcW w:w="7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9D904C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25%</w:t>
            </w:r>
          </w:p>
        </w:tc>
      </w:tr>
      <w:tr w:rsidR="009C6D02" w:rsidRPr="00733586" w14:paraId="75B209A3" w14:textId="77777777" w:rsidTr="00ED0BE1">
        <w:trPr>
          <w:trHeight w:val="300"/>
        </w:trPr>
        <w:tc>
          <w:tcPr>
            <w:tcW w:w="4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53AE29" w14:textId="77777777" w:rsidR="00F03C38" w:rsidRPr="00F03C38" w:rsidRDefault="00F03C38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Cerro El Arenal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4D4E36" w14:textId="77777777" w:rsidR="00F03C38" w:rsidRPr="00F03C38" w:rsidRDefault="00F03C38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NI-MT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BE3600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12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2A6350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10</w:t>
            </w:r>
          </w:p>
        </w:tc>
        <w:tc>
          <w:tcPr>
            <w:tcW w:w="7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30A836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17%</w:t>
            </w:r>
          </w:p>
        </w:tc>
      </w:tr>
      <w:tr w:rsidR="009C6D02" w:rsidRPr="00733586" w14:paraId="017044C7" w14:textId="77777777" w:rsidTr="00ED0BE1">
        <w:trPr>
          <w:trHeight w:val="300"/>
        </w:trPr>
        <w:tc>
          <w:tcPr>
            <w:tcW w:w="4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28B33E" w14:textId="69B5D2E6" w:rsidR="00F03C38" w:rsidRPr="00F03C38" w:rsidRDefault="00F03C38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 xml:space="preserve">San </w:t>
            </w:r>
            <w:r w:rsidR="00620F5A"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Nicol</w:t>
            </w:r>
            <w:r w:rsidR="00620F5A" w:rsidRPr="00FB156F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á</w:t>
            </w:r>
            <w:r w:rsidR="00620F5A"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s</w:t>
            </w: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 xml:space="preserve"> Totolapan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712346" w14:textId="77777777" w:rsidR="00F03C38" w:rsidRPr="00F03C38" w:rsidRDefault="00F03C38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MX-CMX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62EE6D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12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6195B4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11</w:t>
            </w:r>
          </w:p>
        </w:tc>
        <w:tc>
          <w:tcPr>
            <w:tcW w:w="7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B8E684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8%</w:t>
            </w:r>
          </w:p>
        </w:tc>
      </w:tr>
      <w:tr w:rsidR="009C6D02" w:rsidRPr="00733586" w14:paraId="2661BD58" w14:textId="77777777" w:rsidTr="00ED0BE1">
        <w:trPr>
          <w:trHeight w:val="300"/>
        </w:trPr>
        <w:tc>
          <w:tcPr>
            <w:tcW w:w="4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0B2C35" w14:textId="77777777" w:rsidR="00F03C38" w:rsidRPr="00F03C38" w:rsidRDefault="00F03C38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Lote 6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ABC3A7" w14:textId="77777777" w:rsidR="00F03C38" w:rsidRPr="00F03C38" w:rsidRDefault="00F03C38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GT-IZ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7D86CF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12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A95BF7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11</w:t>
            </w:r>
          </w:p>
        </w:tc>
        <w:tc>
          <w:tcPr>
            <w:tcW w:w="7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39BF04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8%</w:t>
            </w:r>
          </w:p>
        </w:tc>
      </w:tr>
      <w:tr w:rsidR="009C6D02" w:rsidRPr="00733586" w14:paraId="6876F222" w14:textId="77777777" w:rsidTr="00ED0BE1">
        <w:trPr>
          <w:trHeight w:val="300"/>
        </w:trPr>
        <w:tc>
          <w:tcPr>
            <w:tcW w:w="4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A997FD" w14:textId="7157D55C" w:rsidR="00F03C38" w:rsidRPr="00F03C38" w:rsidRDefault="00F03C38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 xml:space="preserve">Astillero Municipal </w:t>
            </w:r>
            <w:r w:rsidR="00620F5A"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Volc</w:t>
            </w:r>
            <w:r w:rsidR="00620F5A" w:rsidRPr="00FB156F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á</w:t>
            </w:r>
            <w:r w:rsidR="00620F5A"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n</w:t>
            </w: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 xml:space="preserve"> de Acatenango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386F2C" w14:textId="77777777" w:rsidR="00F03C38" w:rsidRPr="00F03C38" w:rsidRDefault="00F03C38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GT-CM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0DAF8B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11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14490E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5</w:t>
            </w:r>
          </w:p>
        </w:tc>
        <w:tc>
          <w:tcPr>
            <w:tcW w:w="7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436498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55%</w:t>
            </w:r>
          </w:p>
        </w:tc>
      </w:tr>
      <w:tr w:rsidR="009C6D02" w:rsidRPr="00733586" w14:paraId="0EA438DC" w14:textId="77777777" w:rsidTr="00ED0BE1">
        <w:trPr>
          <w:trHeight w:val="300"/>
        </w:trPr>
        <w:tc>
          <w:tcPr>
            <w:tcW w:w="4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33F72A" w14:textId="77777777" w:rsidR="00F03C38" w:rsidRPr="00F03C38" w:rsidRDefault="00F03C38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La Concordia Zaragoza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9DE6EB" w14:textId="77777777" w:rsidR="00F03C38" w:rsidRPr="00F03C38" w:rsidRDefault="00F03C38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MX-CHP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B084FB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11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EA998E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6</w:t>
            </w:r>
          </w:p>
        </w:tc>
        <w:tc>
          <w:tcPr>
            <w:tcW w:w="7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11BD9E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45%</w:t>
            </w:r>
          </w:p>
        </w:tc>
      </w:tr>
      <w:tr w:rsidR="009C6D02" w:rsidRPr="00733586" w14:paraId="77165FC7" w14:textId="77777777" w:rsidTr="00ED0BE1">
        <w:trPr>
          <w:trHeight w:val="300"/>
        </w:trPr>
        <w:tc>
          <w:tcPr>
            <w:tcW w:w="4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25F6F6" w14:textId="77777777" w:rsidR="00F03C38" w:rsidRPr="00F03C38" w:rsidRDefault="00F03C38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Monte de Oro y anexos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800732" w14:textId="77777777" w:rsidR="00F03C38" w:rsidRPr="00F03C38" w:rsidRDefault="00F03C38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GT-SO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A0DC1B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11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28FAEE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6</w:t>
            </w:r>
          </w:p>
        </w:tc>
        <w:tc>
          <w:tcPr>
            <w:tcW w:w="7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2F77DE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45%</w:t>
            </w:r>
          </w:p>
        </w:tc>
      </w:tr>
      <w:tr w:rsidR="009C6D02" w:rsidRPr="00733586" w14:paraId="7FB91129" w14:textId="77777777" w:rsidTr="00ED0BE1">
        <w:trPr>
          <w:trHeight w:val="300"/>
        </w:trPr>
        <w:tc>
          <w:tcPr>
            <w:tcW w:w="4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655738" w14:textId="77777777" w:rsidR="00F03C38" w:rsidRPr="00F03C38" w:rsidRDefault="00F03C38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Lote 11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CFD7FC" w14:textId="77777777" w:rsidR="00F03C38" w:rsidRPr="00F03C38" w:rsidRDefault="00F03C38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GT-ZA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9DB3D1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11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082788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7</w:t>
            </w:r>
          </w:p>
        </w:tc>
        <w:tc>
          <w:tcPr>
            <w:tcW w:w="7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E12E46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36%</w:t>
            </w:r>
          </w:p>
        </w:tc>
      </w:tr>
      <w:tr w:rsidR="009C6D02" w:rsidRPr="00733586" w14:paraId="714B6AF4" w14:textId="77777777" w:rsidTr="00ED0BE1">
        <w:trPr>
          <w:trHeight w:val="300"/>
        </w:trPr>
        <w:tc>
          <w:tcPr>
            <w:tcW w:w="4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D45B03" w14:textId="77777777" w:rsidR="00F03C38" w:rsidRPr="00F03C38" w:rsidRDefault="00F03C38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La Pera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B46B83" w14:textId="77777777" w:rsidR="00F03C38" w:rsidRPr="00F03C38" w:rsidRDefault="00F03C38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MX-CHP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8D704F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11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1A59DE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8</w:t>
            </w:r>
          </w:p>
        </w:tc>
        <w:tc>
          <w:tcPr>
            <w:tcW w:w="7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F68B51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27%</w:t>
            </w:r>
          </w:p>
        </w:tc>
      </w:tr>
      <w:tr w:rsidR="009C6D02" w:rsidRPr="00733586" w14:paraId="4AB12EDA" w14:textId="77777777" w:rsidTr="00ED0BE1">
        <w:trPr>
          <w:trHeight w:val="300"/>
        </w:trPr>
        <w:tc>
          <w:tcPr>
            <w:tcW w:w="4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530C3F" w14:textId="77777777" w:rsidR="00F03C38" w:rsidRPr="00F03C38" w:rsidRDefault="00F03C38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Guiexoxa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09C599" w14:textId="77777777" w:rsidR="00F03C38" w:rsidRPr="00F03C38" w:rsidRDefault="00F03C38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MX-OAX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EE4A09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11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9B11BC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9</w:t>
            </w:r>
          </w:p>
        </w:tc>
        <w:tc>
          <w:tcPr>
            <w:tcW w:w="7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044AAB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18%</w:t>
            </w:r>
          </w:p>
        </w:tc>
      </w:tr>
      <w:tr w:rsidR="009C6D02" w:rsidRPr="00733586" w14:paraId="71E1E627" w14:textId="77777777" w:rsidTr="00ED0BE1">
        <w:trPr>
          <w:trHeight w:val="300"/>
        </w:trPr>
        <w:tc>
          <w:tcPr>
            <w:tcW w:w="4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5F4BE6" w14:textId="065576AE" w:rsidR="00F03C38" w:rsidRPr="00F03C38" w:rsidRDefault="00733586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</w:pPr>
            <w:r w:rsidRPr="00FB156F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Á</w:t>
            </w:r>
            <w:r w:rsidR="00F03C38"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 xml:space="preserve">rea de </w:t>
            </w:r>
            <w:r w:rsidR="00AD3E5C"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Conservaci</w:t>
            </w:r>
            <w:r w:rsidR="00AD3E5C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ó</w:t>
            </w:r>
            <w:r w:rsidR="00AD3E5C"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n</w:t>
            </w:r>
            <w:r w:rsidR="00F03C38"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 xml:space="preserve"> </w:t>
            </w:r>
            <w:r w:rsidR="00620F5A"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Ca</w:t>
            </w:r>
            <w:r w:rsidR="00620F5A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ñ</w:t>
            </w:r>
            <w:r w:rsidR="00620F5A"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ada</w:t>
            </w:r>
            <w:r w:rsidR="00F03C38"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 xml:space="preserve"> del Iris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EF5CD9" w14:textId="77777777" w:rsidR="00F03C38" w:rsidRPr="00F03C38" w:rsidRDefault="00F03C38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MX-GRO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C99D56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11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A5E865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9</w:t>
            </w:r>
          </w:p>
        </w:tc>
        <w:tc>
          <w:tcPr>
            <w:tcW w:w="7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D16A24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18%</w:t>
            </w:r>
          </w:p>
        </w:tc>
      </w:tr>
      <w:tr w:rsidR="009C6D02" w:rsidRPr="00733586" w14:paraId="6045CE93" w14:textId="77777777" w:rsidTr="00ED0BE1">
        <w:trPr>
          <w:trHeight w:val="300"/>
        </w:trPr>
        <w:tc>
          <w:tcPr>
            <w:tcW w:w="4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4768C6" w14:textId="16E6550D" w:rsidR="00F03C38" w:rsidRPr="00F03C38" w:rsidRDefault="00620F5A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Monta</w:t>
            </w:r>
            <w:r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ñ</w:t>
            </w: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a</w:t>
            </w:r>
            <w:r w:rsidR="00F03C38"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 xml:space="preserve"> Larga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8B1820" w14:textId="77777777" w:rsidR="00F03C38" w:rsidRPr="00F03C38" w:rsidRDefault="00F03C38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GT-PR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292CD6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11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A9FAD4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9</w:t>
            </w:r>
          </w:p>
        </w:tc>
        <w:tc>
          <w:tcPr>
            <w:tcW w:w="7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08738D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18%</w:t>
            </w:r>
          </w:p>
        </w:tc>
      </w:tr>
      <w:tr w:rsidR="009C6D02" w:rsidRPr="00733586" w14:paraId="22D7C5A9" w14:textId="77777777" w:rsidTr="00ED0BE1">
        <w:trPr>
          <w:trHeight w:val="300"/>
        </w:trPr>
        <w:tc>
          <w:tcPr>
            <w:tcW w:w="4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12BC09" w14:textId="77777777" w:rsidR="00F03C38" w:rsidRPr="00F03C38" w:rsidRDefault="00F03C38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Astillero Municipal de San Marcos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C48EEA" w14:textId="77777777" w:rsidR="00F03C38" w:rsidRPr="00F03C38" w:rsidRDefault="00F03C38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GT-SM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ABABB4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11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E70C9A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10</w:t>
            </w:r>
          </w:p>
        </w:tc>
        <w:tc>
          <w:tcPr>
            <w:tcW w:w="7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DB65A8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9%</w:t>
            </w:r>
          </w:p>
        </w:tc>
      </w:tr>
      <w:tr w:rsidR="009C6D02" w:rsidRPr="00733586" w14:paraId="0A112964" w14:textId="77777777" w:rsidTr="00ED0BE1">
        <w:trPr>
          <w:trHeight w:val="300"/>
        </w:trPr>
        <w:tc>
          <w:tcPr>
            <w:tcW w:w="4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C69FE3" w14:textId="28405AC9" w:rsidR="00F03C38" w:rsidRPr="00F03C38" w:rsidRDefault="00620F5A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Estaci</w:t>
            </w:r>
            <w:r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ó</w:t>
            </w: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n</w:t>
            </w:r>
            <w:r w:rsidR="00F03C38"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 xml:space="preserve"> </w:t>
            </w: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Cient</w:t>
            </w:r>
            <w:r w:rsidR="00FB68BA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í</w:t>
            </w: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fica</w:t>
            </w:r>
            <w:r w:rsidR="00F03C38"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 xml:space="preserve"> Refugio del Quetzal - </w:t>
            </w: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Volc</w:t>
            </w:r>
            <w:r w:rsidRPr="00FB156F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á</w:t>
            </w: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n</w:t>
            </w:r>
            <w:r w:rsidR="00F03C38"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 xml:space="preserve"> </w:t>
            </w: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Atitl</w:t>
            </w:r>
            <w:r w:rsidRPr="00FB156F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á</w:t>
            </w: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n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F0A9D9" w14:textId="77777777" w:rsidR="00F03C38" w:rsidRPr="00F03C38" w:rsidRDefault="00F03C38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GT-SU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B0B043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11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66F0A6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10</w:t>
            </w:r>
          </w:p>
        </w:tc>
        <w:tc>
          <w:tcPr>
            <w:tcW w:w="7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2B0951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9%</w:t>
            </w:r>
          </w:p>
        </w:tc>
      </w:tr>
      <w:tr w:rsidR="009C6D02" w:rsidRPr="00733586" w14:paraId="2BC48DC2" w14:textId="77777777" w:rsidTr="00ED0BE1">
        <w:trPr>
          <w:trHeight w:val="300"/>
        </w:trPr>
        <w:tc>
          <w:tcPr>
            <w:tcW w:w="4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6DA74F" w14:textId="1A0ADC72" w:rsidR="00F03C38" w:rsidRPr="00F03C38" w:rsidRDefault="00620F5A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Mil</w:t>
            </w:r>
            <w:r w:rsidRPr="00FB156F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á</w:t>
            </w: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n</w:t>
            </w:r>
            <w:r w:rsidR="00F03C38"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 xml:space="preserve"> y Anexos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B87491" w14:textId="77777777" w:rsidR="00F03C38" w:rsidRPr="00F03C38" w:rsidRDefault="00F03C38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GT-SO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5CA39D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10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FD75B4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7</w:t>
            </w:r>
          </w:p>
        </w:tc>
        <w:tc>
          <w:tcPr>
            <w:tcW w:w="7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997905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30%</w:t>
            </w:r>
          </w:p>
        </w:tc>
      </w:tr>
      <w:tr w:rsidR="009C6D02" w:rsidRPr="00733586" w14:paraId="5E3C74CC" w14:textId="77777777" w:rsidTr="00ED0BE1">
        <w:trPr>
          <w:trHeight w:val="300"/>
        </w:trPr>
        <w:tc>
          <w:tcPr>
            <w:tcW w:w="4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7F1642" w14:textId="77777777" w:rsidR="00F03C38" w:rsidRPr="00F03C38" w:rsidRDefault="00F03C38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Reserva Ejidal Vega del Sol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85A017" w14:textId="77777777" w:rsidR="00F03C38" w:rsidRPr="00F03C38" w:rsidRDefault="00F03C38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MX-OAX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5B8274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10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A8456E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7</w:t>
            </w:r>
          </w:p>
        </w:tc>
        <w:tc>
          <w:tcPr>
            <w:tcW w:w="7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7C43A8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30%</w:t>
            </w:r>
          </w:p>
        </w:tc>
      </w:tr>
      <w:tr w:rsidR="009C6D02" w:rsidRPr="00733586" w14:paraId="4C0C5531" w14:textId="77777777" w:rsidTr="00ED0BE1">
        <w:trPr>
          <w:trHeight w:val="300"/>
        </w:trPr>
        <w:tc>
          <w:tcPr>
            <w:tcW w:w="4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599E2F" w14:textId="77777777" w:rsidR="00F03C38" w:rsidRPr="00F03C38" w:rsidRDefault="00F03C38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Cerro La Cruz Tejaltepec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165661" w14:textId="24AB3E47" w:rsidR="00F03C38" w:rsidRPr="00F03C38" w:rsidRDefault="00F25AB6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733586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MX-MX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FC90E5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10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4F69DF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8</w:t>
            </w:r>
          </w:p>
        </w:tc>
        <w:tc>
          <w:tcPr>
            <w:tcW w:w="7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9D7131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20%</w:t>
            </w:r>
          </w:p>
        </w:tc>
      </w:tr>
      <w:tr w:rsidR="009C6D02" w:rsidRPr="00733586" w14:paraId="7E8454D3" w14:textId="77777777" w:rsidTr="00ED0BE1">
        <w:trPr>
          <w:trHeight w:val="300"/>
        </w:trPr>
        <w:tc>
          <w:tcPr>
            <w:tcW w:w="4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2D2453" w14:textId="77777777" w:rsidR="00F03C38" w:rsidRPr="00F03C38" w:rsidRDefault="00F03C38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Dulce Nombre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D750BB" w14:textId="77777777" w:rsidR="00F03C38" w:rsidRPr="00F03C38" w:rsidRDefault="00F03C38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GT-SR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40E1D7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10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24A8A7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8</w:t>
            </w:r>
          </w:p>
        </w:tc>
        <w:tc>
          <w:tcPr>
            <w:tcW w:w="7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670DAD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20%</w:t>
            </w:r>
          </w:p>
        </w:tc>
      </w:tr>
      <w:tr w:rsidR="009C6D02" w:rsidRPr="00733586" w14:paraId="4FD9B6B1" w14:textId="77777777" w:rsidTr="00ED0BE1">
        <w:trPr>
          <w:trHeight w:val="300"/>
        </w:trPr>
        <w:tc>
          <w:tcPr>
            <w:tcW w:w="4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B71E96" w14:textId="77777777" w:rsidR="00F03C38" w:rsidRPr="00F03C38" w:rsidRDefault="00F03C38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El Bosque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1D24C0" w14:textId="77777777" w:rsidR="00F03C38" w:rsidRPr="00F03C38" w:rsidRDefault="00F03C38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GT-PR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17C5CB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10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0BFA1B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9</w:t>
            </w:r>
          </w:p>
        </w:tc>
        <w:tc>
          <w:tcPr>
            <w:tcW w:w="7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868CF1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10%</w:t>
            </w:r>
          </w:p>
        </w:tc>
      </w:tr>
      <w:tr w:rsidR="009C6D02" w:rsidRPr="00733586" w14:paraId="595B1242" w14:textId="77777777" w:rsidTr="00ED0BE1">
        <w:trPr>
          <w:trHeight w:val="300"/>
        </w:trPr>
        <w:tc>
          <w:tcPr>
            <w:tcW w:w="4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428687" w14:textId="77777777" w:rsidR="00F03C38" w:rsidRPr="00F03C38" w:rsidRDefault="00F03C38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Insurgente Miguel Hidalgo y Costilla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2FEE45" w14:textId="77777777" w:rsidR="00F03C38" w:rsidRPr="00F03C38" w:rsidRDefault="00F03C38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MX-DIF; MX-MEX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D47F0C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10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1AA8C2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10</w:t>
            </w:r>
          </w:p>
        </w:tc>
        <w:tc>
          <w:tcPr>
            <w:tcW w:w="7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C8D332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0%</w:t>
            </w:r>
          </w:p>
        </w:tc>
      </w:tr>
      <w:tr w:rsidR="009C6D02" w:rsidRPr="00733586" w14:paraId="2C40A70A" w14:textId="77777777" w:rsidTr="00ED0BE1">
        <w:trPr>
          <w:trHeight w:val="300"/>
        </w:trPr>
        <w:tc>
          <w:tcPr>
            <w:tcW w:w="4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D859CD" w14:textId="77777777" w:rsidR="00F03C38" w:rsidRPr="00F03C38" w:rsidRDefault="00F03C38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Mario Dary Rivera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F9CF90" w14:textId="77777777" w:rsidR="00F03C38" w:rsidRPr="00F03C38" w:rsidRDefault="00F03C38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GT-BV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9C82BB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10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501B58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10</w:t>
            </w:r>
          </w:p>
        </w:tc>
        <w:tc>
          <w:tcPr>
            <w:tcW w:w="7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35EFE3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0%</w:t>
            </w:r>
          </w:p>
        </w:tc>
      </w:tr>
      <w:tr w:rsidR="009C6D02" w:rsidRPr="00733586" w14:paraId="759EE3B3" w14:textId="77777777" w:rsidTr="00ED0BE1">
        <w:trPr>
          <w:trHeight w:val="300"/>
        </w:trPr>
        <w:tc>
          <w:tcPr>
            <w:tcW w:w="4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5500BA" w14:textId="66389EB1" w:rsidR="00F03C38" w:rsidRPr="00F03C38" w:rsidRDefault="00F03C38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Cerro Tomab</w:t>
            </w:r>
            <w:r w:rsidR="00C779FB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ú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09AE19" w14:textId="77777777" w:rsidR="00F03C38" w:rsidRPr="00F03C38" w:rsidRDefault="00F03C38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NI-ES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68B658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9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282FD3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2</w:t>
            </w:r>
          </w:p>
        </w:tc>
        <w:tc>
          <w:tcPr>
            <w:tcW w:w="7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BF9408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78%</w:t>
            </w:r>
          </w:p>
        </w:tc>
      </w:tr>
      <w:tr w:rsidR="009C6D02" w:rsidRPr="00733586" w14:paraId="06A0694B" w14:textId="77777777" w:rsidTr="00ED0BE1">
        <w:trPr>
          <w:trHeight w:val="300"/>
        </w:trPr>
        <w:tc>
          <w:tcPr>
            <w:tcW w:w="4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924056" w14:textId="1DC08987" w:rsidR="00F03C38" w:rsidRPr="00F03C38" w:rsidRDefault="00C779FB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R</w:t>
            </w:r>
            <w:r w:rsidR="00FB68BA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í</w:t>
            </w: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o</w:t>
            </w:r>
            <w:r w:rsidR="00F03C38"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 xml:space="preserve"> Grande San Pedro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BB1C40" w14:textId="77777777" w:rsidR="00F03C38" w:rsidRPr="00F03C38" w:rsidRDefault="00F03C38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MX-MEX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37AA93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9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97B5BF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2</w:t>
            </w:r>
          </w:p>
        </w:tc>
        <w:tc>
          <w:tcPr>
            <w:tcW w:w="7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245367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78%</w:t>
            </w:r>
          </w:p>
        </w:tc>
      </w:tr>
      <w:tr w:rsidR="009C6D02" w:rsidRPr="00733586" w14:paraId="4EBA3A37" w14:textId="77777777" w:rsidTr="00ED0BE1">
        <w:trPr>
          <w:trHeight w:val="300"/>
        </w:trPr>
        <w:tc>
          <w:tcPr>
            <w:tcW w:w="4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F411AD" w14:textId="77777777" w:rsidR="00F03C38" w:rsidRPr="00F03C38" w:rsidRDefault="00F03C38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Sibun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56F2DC" w14:textId="77777777" w:rsidR="00F03C38" w:rsidRPr="00F03C38" w:rsidRDefault="00F03C38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BZ-CY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AFDA08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9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4C4558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4</w:t>
            </w:r>
          </w:p>
        </w:tc>
        <w:tc>
          <w:tcPr>
            <w:tcW w:w="7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0CEBAE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56%</w:t>
            </w:r>
          </w:p>
        </w:tc>
      </w:tr>
      <w:tr w:rsidR="009C6D02" w:rsidRPr="00733586" w14:paraId="2B4560C2" w14:textId="77777777" w:rsidTr="00ED0BE1">
        <w:trPr>
          <w:trHeight w:val="300"/>
        </w:trPr>
        <w:tc>
          <w:tcPr>
            <w:tcW w:w="4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583F2C" w14:textId="77777777" w:rsidR="00F03C38" w:rsidRPr="00F03C38" w:rsidRDefault="00F03C38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Ozuma y Cuahuloma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7C6A1B" w14:textId="77777777" w:rsidR="00F03C38" w:rsidRPr="00F03C38" w:rsidRDefault="00F03C38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MX-PUE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FF4F99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9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9D667D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6</w:t>
            </w:r>
          </w:p>
        </w:tc>
        <w:tc>
          <w:tcPr>
            <w:tcW w:w="7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71B54F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33%</w:t>
            </w:r>
          </w:p>
        </w:tc>
      </w:tr>
      <w:tr w:rsidR="009C6D02" w:rsidRPr="00733586" w14:paraId="14651C47" w14:textId="77777777" w:rsidTr="00ED0BE1">
        <w:trPr>
          <w:trHeight w:val="300"/>
        </w:trPr>
        <w:tc>
          <w:tcPr>
            <w:tcW w:w="4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9DA9C7" w14:textId="77777777" w:rsidR="00F03C38" w:rsidRPr="00F03C38" w:rsidRDefault="00F03C38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Australia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86ECB7" w14:textId="77777777" w:rsidR="00F03C38" w:rsidRPr="00F03C38" w:rsidRDefault="00F03C38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GT-SM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3415E1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9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3813B4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7</w:t>
            </w:r>
          </w:p>
        </w:tc>
        <w:tc>
          <w:tcPr>
            <w:tcW w:w="7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58DEB8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22%</w:t>
            </w:r>
          </w:p>
        </w:tc>
      </w:tr>
      <w:tr w:rsidR="009C6D02" w:rsidRPr="00733586" w14:paraId="7C2DFEF9" w14:textId="77777777" w:rsidTr="00ED0BE1">
        <w:trPr>
          <w:trHeight w:val="300"/>
        </w:trPr>
        <w:tc>
          <w:tcPr>
            <w:tcW w:w="4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FA84B2" w14:textId="2DDC1AFC" w:rsidR="00F03C38" w:rsidRPr="00F03C38" w:rsidRDefault="00620F5A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Volc</w:t>
            </w:r>
            <w:r w:rsidRPr="00FB156F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á</w:t>
            </w: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n</w:t>
            </w:r>
            <w:r w:rsidR="00F03C38"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 xml:space="preserve"> Tecuamburro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C15D47" w14:textId="77777777" w:rsidR="00F03C38" w:rsidRPr="00F03C38" w:rsidRDefault="00F03C38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GT-SR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246AF8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9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28A7CD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7</w:t>
            </w:r>
          </w:p>
        </w:tc>
        <w:tc>
          <w:tcPr>
            <w:tcW w:w="7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BA391D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22%</w:t>
            </w:r>
          </w:p>
        </w:tc>
      </w:tr>
      <w:tr w:rsidR="009C6D02" w:rsidRPr="00733586" w14:paraId="4655E8A5" w14:textId="77777777" w:rsidTr="00ED0BE1">
        <w:trPr>
          <w:trHeight w:val="300"/>
        </w:trPr>
        <w:tc>
          <w:tcPr>
            <w:tcW w:w="4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9B96D0" w14:textId="77777777" w:rsidR="00F03C38" w:rsidRPr="00F03C38" w:rsidRDefault="00F03C38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Cerro de Garnica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F562E1" w14:textId="77777777" w:rsidR="00F03C38" w:rsidRPr="00F03C38" w:rsidRDefault="00F03C38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MX-MIC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DF5037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9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153F33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9</w:t>
            </w:r>
          </w:p>
        </w:tc>
        <w:tc>
          <w:tcPr>
            <w:tcW w:w="7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264C9C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0%</w:t>
            </w:r>
          </w:p>
        </w:tc>
      </w:tr>
      <w:tr w:rsidR="009C6D02" w:rsidRPr="00733586" w14:paraId="782C106A" w14:textId="77777777" w:rsidTr="00ED0BE1">
        <w:trPr>
          <w:trHeight w:val="300"/>
        </w:trPr>
        <w:tc>
          <w:tcPr>
            <w:tcW w:w="4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CAD1F6" w14:textId="77777777" w:rsidR="00F03C38" w:rsidRPr="00F03C38" w:rsidRDefault="00F03C38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Cerro Panan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E5CA45" w14:textId="77777777" w:rsidR="00F03C38" w:rsidRPr="00F03C38" w:rsidRDefault="00F03C38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GT-SO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8D953A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9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A2BBF2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9</w:t>
            </w:r>
          </w:p>
        </w:tc>
        <w:tc>
          <w:tcPr>
            <w:tcW w:w="7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10FFA5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0%</w:t>
            </w:r>
          </w:p>
        </w:tc>
      </w:tr>
      <w:tr w:rsidR="009C6D02" w:rsidRPr="00733586" w14:paraId="0E504170" w14:textId="77777777" w:rsidTr="00ED0BE1">
        <w:trPr>
          <w:trHeight w:val="300"/>
        </w:trPr>
        <w:tc>
          <w:tcPr>
            <w:tcW w:w="4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7EAA8B" w14:textId="13487525" w:rsidR="00F03C38" w:rsidRPr="00F03C38" w:rsidRDefault="00F03C38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 xml:space="preserve">Cerros de </w:t>
            </w:r>
            <w:r w:rsidR="00C779FB"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Yal</w:t>
            </w:r>
            <w:r w:rsidR="00FB68BA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í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61700A" w14:textId="77777777" w:rsidR="00F03C38" w:rsidRPr="00F03C38" w:rsidRDefault="00F03C38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NI-JI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13E56F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8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5596D6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2</w:t>
            </w:r>
          </w:p>
        </w:tc>
        <w:tc>
          <w:tcPr>
            <w:tcW w:w="7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885C78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75%</w:t>
            </w:r>
          </w:p>
        </w:tc>
      </w:tr>
      <w:tr w:rsidR="009C6D02" w:rsidRPr="00733586" w14:paraId="39817BF5" w14:textId="77777777" w:rsidTr="00ED0BE1">
        <w:trPr>
          <w:trHeight w:val="300"/>
        </w:trPr>
        <w:tc>
          <w:tcPr>
            <w:tcW w:w="4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EB10FF" w14:textId="77777777" w:rsidR="00F03C38" w:rsidRPr="00F03C38" w:rsidRDefault="00F03C38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Deep River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F7E007" w14:textId="77777777" w:rsidR="00F03C38" w:rsidRPr="00F03C38" w:rsidRDefault="00F03C38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BZ-TOL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5A3AC4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8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8D6351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2</w:t>
            </w:r>
          </w:p>
        </w:tc>
        <w:tc>
          <w:tcPr>
            <w:tcW w:w="7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280CD8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75%</w:t>
            </w:r>
          </w:p>
        </w:tc>
      </w:tr>
      <w:tr w:rsidR="009C6D02" w:rsidRPr="00733586" w14:paraId="51B38181" w14:textId="77777777" w:rsidTr="00ED0BE1">
        <w:trPr>
          <w:trHeight w:val="300"/>
        </w:trPr>
        <w:tc>
          <w:tcPr>
            <w:tcW w:w="4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7D3667" w14:textId="77777777" w:rsidR="00F03C38" w:rsidRPr="00F03C38" w:rsidRDefault="00F03C38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Hierve El Agua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9CE36F" w14:textId="77777777" w:rsidR="00F03C38" w:rsidRPr="00F03C38" w:rsidRDefault="00F03C38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MX-OAX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CE073E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8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F8C145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3</w:t>
            </w:r>
          </w:p>
        </w:tc>
        <w:tc>
          <w:tcPr>
            <w:tcW w:w="7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1B55B3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63%</w:t>
            </w:r>
          </w:p>
        </w:tc>
      </w:tr>
      <w:tr w:rsidR="009C6D02" w:rsidRPr="00733586" w14:paraId="519C292E" w14:textId="77777777" w:rsidTr="00ED0BE1">
        <w:trPr>
          <w:trHeight w:val="300"/>
        </w:trPr>
        <w:tc>
          <w:tcPr>
            <w:tcW w:w="4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7C04A8" w14:textId="143AE12F" w:rsidR="00F03C38" w:rsidRPr="00F03C38" w:rsidRDefault="00F03C38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 xml:space="preserve">Medio </w:t>
            </w:r>
            <w:r w:rsidR="00C779FB"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D</w:t>
            </w:r>
            <w:r w:rsidR="00FB68BA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í</w:t>
            </w:r>
            <w:r w:rsidR="00C779FB"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a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CB9639" w14:textId="77777777" w:rsidR="00F03C38" w:rsidRPr="00F03C38" w:rsidRDefault="00F03C38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GT-SM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4EBF7A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8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14A30E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3</w:t>
            </w:r>
          </w:p>
        </w:tc>
        <w:tc>
          <w:tcPr>
            <w:tcW w:w="7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C0341D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63%</w:t>
            </w:r>
          </w:p>
        </w:tc>
      </w:tr>
      <w:tr w:rsidR="009C6D02" w:rsidRPr="00733586" w14:paraId="5ADCC49B" w14:textId="77777777" w:rsidTr="00ED0BE1">
        <w:trPr>
          <w:trHeight w:val="300"/>
        </w:trPr>
        <w:tc>
          <w:tcPr>
            <w:tcW w:w="4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E4B23C" w14:textId="58AF669B" w:rsidR="00F03C38" w:rsidRPr="00F03C38" w:rsidRDefault="00F03C38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 xml:space="preserve">Benito </w:t>
            </w:r>
            <w:r w:rsidR="00C779FB"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Ju</w:t>
            </w:r>
            <w:r w:rsidR="00C779FB" w:rsidRPr="00FB156F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á</w:t>
            </w:r>
            <w:r w:rsidR="00C779FB"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rez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96908C" w14:textId="77777777" w:rsidR="00F03C38" w:rsidRPr="00F03C38" w:rsidRDefault="00F03C38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MX-OAX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34224C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8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14BCD7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4</w:t>
            </w:r>
          </w:p>
        </w:tc>
        <w:tc>
          <w:tcPr>
            <w:tcW w:w="7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9D47EB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50%</w:t>
            </w:r>
          </w:p>
        </w:tc>
      </w:tr>
      <w:tr w:rsidR="009C6D02" w:rsidRPr="00733586" w14:paraId="7BD5F8DD" w14:textId="77777777" w:rsidTr="00ED0BE1">
        <w:trPr>
          <w:trHeight w:val="300"/>
        </w:trPr>
        <w:tc>
          <w:tcPr>
            <w:tcW w:w="4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6F5E06" w14:textId="03DA43BB" w:rsidR="00F03C38" w:rsidRPr="00F03C38" w:rsidRDefault="00F03C38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Sibinal (Canjul</w:t>
            </w:r>
            <w:r w:rsidR="00C779FB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á</w:t>
            </w: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, Tacan</w:t>
            </w:r>
            <w:r w:rsidR="00C779FB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á</w:t>
            </w: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, Los Maijones y Tocapote)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7705B6" w14:textId="77777777" w:rsidR="00F03C38" w:rsidRPr="00F03C38" w:rsidRDefault="00F03C38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GT-SM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2308C9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8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14CF8D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4</w:t>
            </w:r>
          </w:p>
        </w:tc>
        <w:tc>
          <w:tcPr>
            <w:tcW w:w="7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6B2777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50%</w:t>
            </w:r>
          </w:p>
        </w:tc>
      </w:tr>
      <w:tr w:rsidR="009C6D02" w:rsidRPr="00733586" w14:paraId="59FBD0AA" w14:textId="77777777" w:rsidTr="00ED0BE1">
        <w:trPr>
          <w:trHeight w:val="300"/>
        </w:trPr>
        <w:tc>
          <w:tcPr>
            <w:tcW w:w="4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B92135" w14:textId="77777777" w:rsidR="00F03C38" w:rsidRPr="00F03C38" w:rsidRDefault="00F03C38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El Campanario - Laacanloo Cruz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3BCFE4" w14:textId="77777777" w:rsidR="00F03C38" w:rsidRPr="00F03C38" w:rsidRDefault="00F03C38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MX-OAX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A304F2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7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016458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1</w:t>
            </w:r>
          </w:p>
        </w:tc>
        <w:tc>
          <w:tcPr>
            <w:tcW w:w="7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737929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86%</w:t>
            </w:r>
          </w:p>
        </w:tc>
      </w:tr>
      <w:tr w:rsidR="009C6D02" w:rsidRPr="00733586" w14:paraId="1A334D52" w14:textId="77777777" w:rsidTr="00ED0BE1">
        <w:trPr>
          <w:trHeight w:val="300"/>
        </w:trPr>
        <w:tc>
          <w:tcPr>
            <w:tcW w:w="4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81017F" w14:textId="77777777" w:rsidR="00F03C38" w:rsidRPr="00F03C38" w:rsidRDefault="00F03C38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Montes Azules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2322A7" w14:textId="77777777" w:rsidR="00F03C38" w:rsidRPr="00F03C38" w:rsidRDefault="00F03C38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MX-CHP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F53F61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7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8D367E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2</w:t>
            </w:r>
          </w:p>
        </w:tc>
        <w:tc>
          <w:tcPr>
            <w:tcW w:w="7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7059D6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71%</w:t>
            </w:r>
          </w:p>
        </w:tc>
      </w:tr>
      <w:tr w:rsidR="009C6D02" w:rsidRPr="00733586" w14:paraId="647E010D" w14:textId="77777777" w:rsidTr="00ED0BE1">
        <w:trPr>
          <w:trHeight w:val="300"/>
        </w:trPr>
        <w:tc>
          <w:tcPr>
            <w:tcW w:w="4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2A0FD1" w14:textId="77777777" w:rsidR="00F03C38" w:rsidRPr="00F03C38" w:rsidRDefault="00F03C38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La Cruz - Corral de Piedra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AD9447" w14:textId="77777777" w:rsidR="00F03C38" w:rsidRPr="00F03C38" w:rsidRDefault="00F03C38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MX-OAX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1E28FB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7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170012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3</w:t>
            </w:r>
          </w:p>
        </w:tc>
        <w:tc>
          <w:tcPr>
            <w:tcW w:w="7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6A990B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57%</w:t>
            </w:r>
          </w:p>
        </w:tc>
      </w:tr>
      <w:tr w:rsidR="009C6D02" w:rsidRPr="00733586" w14:paraId="5AD8C85E" w14:textId="77777777" w:rsidTr="00ED0BE1">
        <w:trPr>
          <w:trHeight w:val="300"/>
        </w:trPr>
        <w:tc>
          <w:tcPr>
            <w:tcW w:w="4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FB498E" w14:textId="77777777" w:rsidR="00F03C38" w:rsidRPr="00F03C38" w:rsidRDefault="00F03C38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Chinajux y Sechinaux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41B3C3" w14:textId="77777777" w:rsidR="00F03C38" w:rsidRPr="00F03C38" w:rsidRDefault="00F03C38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GT-AV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9A1E41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7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8751FF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3</w:t>
            </w:r>
          </w:p>
        </w:tc>
        <w:tc>
          <w:tcPr>
            <w:tcW w:w="7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6167D2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57%</w:t>
            </w:r>
          </w:p>
        </w:tc>
      </w:tr>
      <w:tr w:rsidR="009C6D02" w:rsidRPr="00733586" w14:paraId="50F5E7A3" w14:textId="77777777" w:rsidTr="00ED0BE1">
        <w:trPr>
          <w:trHeight w:val="300"/>
        </w:trPr>
        <w:tc>
          <w:tcPr>
            <w:tcW w:w="4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8B9943" w14:textId="77777777" w:rsidR="00F03C38" w:rsidRPr="00F03C38" w:rsidRDefault="00F03C38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Los Andes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837463" w14:textId="77777777" w:rsidR="00F03C38" w:rsidRPr="00F03C38" w:rsidRDefault="00F03C38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GT-SU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14B3A9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7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3D2EFD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3</w:t>
            </w:r>
          </w:p>
        </w:tc>
        <w:tc>
          <w:tcPr>
            <w:tcW w:w="7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407C85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57%</w:t>
            </w:r>
          </w:p>
        </w:tc>
      </w:tr>
      <w:tr w:rsidR="009C6D02" w:rsidRPr="00733586" w14:paraId="20BFF4FB" w14:textId="77777777" w:rsidTr="00ED0BE1">
        <w:trPr>
          <w:trHeight w:val="300"/>
        </w:trPr>
        <w:tc>
          <w:tcPr>
            <w:tcW w:w="4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C432A8" w14:textId="77777777" w:rsidR="00F03C38" w:rsidRPr="00F03C38" w:rsidRDefault="00F03C38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Cuevas de Mantetzulel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D813B8" w14:textId="71319C4B" w:rsidR="00F03C38" w:rsidRPr="00F03C38" w:rsidRDefault="00F25AB6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733586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MX-SLP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797EFD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7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09A792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4</w:t>
            </w:r>
          </w:p>
        </w:tc>
        <w:tc>
          <w:tcPr>
            <w:tcW w:w="7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6E6906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43%</w:t>
            </w:r>
          </w:p>
        </w:tc>
      </w:tr>
      <w:tr w:rsidR="009C6D02" w:rsidRPr="00733586" w14:paraId="1D6060EF" w14:textId="77777777" w:rsidTr="00ED0BE1">
        <w:trPr>
          <w:trHeight w:val="300"/>
        </w:trPr>
        <w:tc>
          <w:tcPr>
            <w:tcW w:w="4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2606F0" w14:textId="5DE93E68" w:rsidR="00F03C38" w:rsidRPr="00F03C38" w:rsidRDefault="00733586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</w:pPr>
            <w:r w:rsidRPr="00FB156F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lastRenderedPageBreak/>
              <w:t>Á</w:t>
            </w:r>
            <w:r w:rsidR="00F03C38"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 xml:space="preserve">rea de </w:t>
            </w:r>
            <w:r w:rsidR="00AD3E5C"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Conservaci</w:t>
            </w:r>
            <w:r w:rsidR="00AD3E5C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ó</w:t>
            </w:r>
            <w:r w:rsidR="00AD3E5C"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n</w:t>
            </w:r>
            <w:r w:rsidR="00F03C38"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 xml:space="preserve"> </w:t>
            </w:r>
            <w:r w:rsidR="00620F5A"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Ecol</w:t>
            </w:r>
            <w:r w:rsidR="00620F5A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ó</w:t>
            </w:r>
            <w:r w:rsidR="00620F5A"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gica</w:t>
            </w:r>
            <w:r w:rsidR="00F03C38"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 xml:space="preserve"> de Colombia de Guadalupe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E52982" w14:textId="77777777" w:rsidR="00F03C38" w:rsidRPr="00F03C38" w:rsidRDefault="00F03C38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MX-GRO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76580A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7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1C3C32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4</w:t>
            </w:r>
          </w:p>
        </w:tc>
        <w:tc>
          <w:tcPr>
            <w:tcW w:w="7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3E055C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43%</w:t>
            </w:r>
          </w:p>
        </w:tc>
      </w:tr>
      <w:tr w:rsidR="009C6D02" w:rsidRPr="00733586" w14:paraId="289A2AF1" w14:textId="77777777" w:rsidTr="00ED0BE1">
        <w:trPr>
          <w:trHeight w:val="300"/>
        </w:trPr>
        <w:tc>
          <w:tcPr>
            <w:tcW w:w="4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736161" w14:textId="6525E02F" w:rsidR="00F03C38" w:rsidRPr="00F03C38" w:rsidRDefault="00733586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</w:pPr>
            <w:r w:rsidRPr="00FB156F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Á</w:t>
            </w:r>
            <w:r w:rsidR="00F03C38"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 xml:space="preserve">rea de </w:t>
            </w:r>
            <w:r w:rsidR="00AD3E5C"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Conservaci</w:t>
            </w:r>
            <w:r w:rsidR="00AD3E5C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ó</w:t>
            </w:r>
            <w:r w:rsidR="00AD3E5C"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n</w:t>
            </w:r>
            <w:r w:rsidR="00F03C38"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 xml:space="preserve"> </w:t>
            </w:r>
            <w:r w:rsidR="00620F5A"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Ecol</w:t>
            </w:r>
            <w:r w:rsidR="00620F5A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ó</w:t>
            </w:r>
            <w:r w:rsidR="00620F5A"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gica</w:t>
            </w:r>
            <w:r w:rsidR="00F03C38"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 xml:space="preserve"> Comunitaria Campo Verde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6B94B1" w14:textId="77777777" w:rsidR="00F03C38" w:rsidRPr="00F03C38" w:rsidRDefault="00F03C38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MX-GRO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340498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7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A12133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5</w:t>
            </w:r>
          </w:p>
        </w:tc>
        <w:tc>
          <w:tcPr>
            <w:tcW w:w="7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835D2B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29%</w:t>
            </w:r>
          </w:p>
        </w:tc>
      </w:tr>
      <w:tr w:rsidR="009C6D02" w:rsidRPr="00733586" w14:paraId="01845904" w14:textId="77777777" w:rsidTr="00ED0BE1">
        <w:trPr>
          <w:trHeight w:val="300"/>
        </w:trPr>
        <w:tc>
          <w:tcPr>
            <w:tcW w:w="4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6E1DD1" w14:textId="77777777" w:rsidR="00F03C38" w:rsidRPr="00F03C38" w:rsidRDefault="00F03C38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Freshwater Creek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7AB298" w14:textId="77777777" w:rsidR="00F03C38" w:rsidRPr="00F03C38" w:rsidRDefault="00F03C38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BZ-CZL/BZ-OW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2238A0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7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E32FEF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6</w:t>
            </w:r>
          </w:p>
        </w:tc>
        <w:tc>
          <w:tcPr>
            <w:tcW w:w="7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B2CD8C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14%</w:t>
            </w:r>
          </w:p>
        </w:tc>
      </w:tr>
      <w:tr w:rsidR="009C6D02" w:rsidRPr="00733586" w14:paraId="64B85512" w14:textId="77777777" w:rsidTr="00ED0BE1">
        <w:trPr>
          <w:trHeight w:val="300"/>
        </w:trPr>
        <w:tc>
          <w:tcPr>
            <w:tcW w:w="4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57AA2C" w14:textId="77777777" w:rsidR="00F03C38" w:rsidRPr="00F03C38" w:rsidRDefault="00F03C38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Puca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282AE9" w14:textId="77777777" w:rsidR="00F03C38" w:rsidRPr="00F03C38" w:rsidRDefault="00F03C38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HN-LE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02F22E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7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1197C4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7</w:t>
            </w:r>
          </w:p>
        </w:tc>
        <w:tc>
          <w:tcPr>
            <w:tcW w:w="7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F817DD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0%</w:t>
            </w:r>
          </w:p>
        </w:tc>
      </w:tr>
      <w:tr w:rsidR="009C6D02" w:rsidRPr="00733586" w14:paraId="7518AA62" w14:textId="77777777" w:rsidTr="00ED0BE1">
        <w:trPr>
          <w:trHeight w:val="300"/>
        </w:trPr>
        <w:tc>
          <w:tcPr>
            <w:tcW w:w="4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A480F0" w14:textId="18A5E43A" w:rsidR="00F03C38" w:rsidRPr="00F03C38" w:rsidRDefault="00F03C38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 xml:space="preserve">Santa </w:t>
            </w:r>
            <w:r w:rsidR="00C779FB"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Rosal</w:t>
            </w:r>
            <w:r w:rsidR="00FB68BA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í</w:t>
            </w:r>
            <w:r w:rsidR="00C779FB"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a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F33228" w14:textId="77777777" w:rsidR="00F03C38" w:rsidRPr="00F03C38" w:rsidRDefault="00F03C38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GT-ZA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D80080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6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97EB6B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1</w:t>
            </w:r>
          </w:p>
        </w:tc>
        <w:tc>
          <w:tcPr>
            <w:tcW w:w="7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2F3532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83%</w:t>
            </w:r>
          </w:p>
        </w:tc>
      </w:tr>
      <w:tr w:rsidR="009C6D02" w:rsidRPr="00733586" w14:paraId="3AE50774" w14:textId="77777777" w:rsidTr="00ED0BE1">
        <w:trPr>
          <w:trHeight w:val="300"/>
        </w:trPr>
        <w:tc>
          <w:tcPr>
            <w:tcW w:w="4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4D6F1B" w14:textId="77777777" w:rsidR="00F03C38" w:rsidRPr="00F03C38" w:rsidRDefault="00F03C38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Cumbres del Ajusco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AC423E" w14:textId="77777777" w:rsidR="00F03C38" w:rsidRPr="00F03C38" w:rsidRDefault="00F03C38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MX-DIF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75F96C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6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EE8737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1</w:t>
            </w:r>
          </w:p>
        </w:tc>
        <w:tc>
          <w:tcPr>
            <w:tcW w:w="7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C620CC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83%</w:t>
            </w:r>
          </w:p>
        </w:tc>
      </w:tr>
      <w:tr w:rsidR="009C6D02" w:rsidRPr="00733586" w14:paraId="77DB53CD" w14:textId="77777777" w:rsidTr="00ED0BE1">
        <w:trPr>
          <w:trHeight w:val="300"/>
        </w:trPr>
        <w:tc>
          <w:tcPr>
            <w:tcW w:w="4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5BC2B5" w14:textId="47B031FF" w:rsidR="00F03C38" w:rsidRPr="00F03C38" w:rsidRDefault="00F03C38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 xml:space="preserve">ANP </w:t>
            </w:r>
            <w:r w:rsidR="00733586" w:rsidRPr="00FB156F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Á</w:t>
            </w: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 xml:space="preserve">rea de </w:t>
            </w:r>
            <w:r w:rsidR="00AD3E5C"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Conservaci</w:t>
            </w:r>
            <w:r w:rsidR="00AD3E5C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ó</w:t>
            </w:r>
            <w:r w:rsidR="00AD3E5C"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n</w:t>
            </w: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 xml:space="preserve"> </w:t>
            </w:r>
            <w:r w:rsidR="00620F5A"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Ecol</w:t>
            </w:r>
            <w:r w:rsidR="00620F5A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ó</w:t>
            </w:r>
            <w:r w:rsidR="00620F5A"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gica</w:t>
            </w: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 xml:space="preserve"> Comunidad Paraje Montero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498439" w14:textId="77777777" w:rsidR="00F03C38" w:rsidRPr="00F03C38" w:rsidRDefault="00F03C38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MX-GRO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628341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6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523AE5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2</w:t>
            </w:r>
          </w:p>
        </w:tc>
        <w:tc>
          <w:tcPr>
            <w:tcW w:w="7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AA1458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67%</w:t>
            </w:r>
          </w:p>
        </w:tc>
      </w:tr>
      <w:tr w:rsidR="009C6D02" w:rsidRPr="00733586" w14:paraId="73BE8C8D" w14:textId="77777777" w:rsidTr="00ED0BE1">
        <w:trPr>
          <w:trHeight w:val="300"/>
        </w:trPr>
        <w:tc>
          <w:tcPr>
            <w:tcW w:w="4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2AC587" w14:textId="77777777" w:rsidR="00F03C38" w:rsidRPr="00F03C38" w:rsidRDefault="00F03C38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Astillero Municipal 1 y 2 de San Pedro Sacatepequez San Marcos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E88ECD" w14:textId="77777777" w:rsidR="00F03C38" w:rsidRPr="00F03C38" w:rsidRDefault="00F03C38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GT-SM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BB489B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6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DD3EFF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2</w:t>
            </w:r>
          </w:p>
        </w:tc>
        <w:tc>
          <w:tcPr>
            <w:tcW w:w="7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C68A8F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67%</w:t>
            </w:r>
          </w:p>
        </w:tc>
      </w:tr>
      <w:tr w:rsidR="009C6D02" w:rsidRPr="00733586" w14:paraId="0546EEDD" w14:textId="77777777" w:rsidTr="00ED0BE1">
        <w:trPr>
          <w:trHeight w:val="300"/>
        </w:trPr>
        <w:tc>
          <w:tcPr>
            <w:tcW w:w="4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23001F" w14:textId="77777777" w:rsidR="00F03C38" w:rsidRPr="00F03C38" w:rsidRDefault="00F03C38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El Zapote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C88BB1" w14:textId="77777777" w:rsidR="00F03C38" w:rsidRPr="00F03C38" w:rsidRDefault="00F03C38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GT-ES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A3C476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6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B4E7CA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2</w:t>
            </w:r>
          </w:p>
        </w:tc>
        <w:tc>
          <w:tcPr>
            <w:tcW w:w="7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2D1337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67%</w:t>
            </w:r>
          </w:p>
        </w:tc>
      </w:tr>
      <w:tr w:rsidR="009C6D02" w:rsidRPr="00733586" w14:paraId="31A2A9EE" w14:textId="77777777" w:rsidTr="00ED0BE1">
        <w:trPr>
          <w:trHeight w:val="300"/>
        </w:trPr>
        <w:tc>
          <w:tcPr>
            <w:tcW w:w="4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464B83" w14:textId="77777777" w:rsidR="00F03C38" w:rsidRPr="00F03C38" w:rsidRDefault="00F03C38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Tetlalcolulco Lugar Sagrado Santa Isabel Chalma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CB8F0B" w14:textId="77777777" w:rsidR="00F03C38" w:rsidRPr="00F03C38" w:rsidRDefault="00F03C38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MX-MEX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3B8A84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6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3DA48B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2</w:t>
            </w:r>
          </w:p>
        </w:tc>
        <w:tc>
          <w:tcPr>
            <w:tcW w:w="7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DE6A59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67%</w:t>
            </w:r>
          </w:p>
        </w:tc>
      </w:tr>
      <w:tr w:rsidR="009C6D02" w:rsidRPr="00733586" w14:paraId="736B9D8D" w14:textId="77777777" w:rsidTr="00ED0BE1">
        <w:trPr>
          <w:trHeight w:val="300"/>
        </w:trPr>
        <w:tc>
          <w:tcPr>
            <w:tcW w:w="4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5DE1E2" w14:textId="77777777" w:rsidR="00F03C38" w:rsidRPr="00F03C38" w:rsidRDefault="00F03C38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Los Tres Reyes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AF6D72" w14:textId="43E542A8" w:rsidR="00F03C38" w:rsidRPr="00F03C38" w:rsidRDefault="00F25AB6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733586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MX-MX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06A027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6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3AEE08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3</w:t>
            </w:r>
          </w:p>
        </w:tc>
        <w:tc>
          <w:tcPr>
            <w:tcW w:w="7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CA7807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50%</w:t>
            </w:r>
          </w:p>
        </w:tc>
      </w:tr>
      <w:tr w:rsidR="009C6D02" w:rsidRPr="00733586" w14:paraId="181C56DB" w14:textId="77777777" w:rsidTr="00ED0BE1">
        <w:trPr>
          <w:trHeight w:val="300"/>
        </w:trPr>
        <w:tc>
          <w:tcPr>
            <w:tcW w:w="4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88118E" w14:textId="77777777" w:rsidR="00F03C38" w:rsidRPr="00F03C38" w:rsidRDefault="00F03C38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Joya Grande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161448" w14:textId="77777777" w:rsidR="00F03C38" w:rsidRPr="00F03C38" w:rsidRDefault="00F03C38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GT-CM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14E1A2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6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20B54D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4</w:t>
            </w:r>
          </w:p>
        </w:tc>
        <w:tc>
          <w:tcPr>
            <w:tcW w:w="7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D846AE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33%</w:t>
            </w:r>
          </w:p>
        </w:tc>
      </w:tr>
      <w:tr w:rsidR="009C6D02" w:rsidRPr="00733586" w14:paraId="4DC973DD" w14:textId="77777777" w:rsidTr="00ED0BE1">
        <w:trPr>
          <w:trHeight w:val="300"/>
        </w:trPr>
        <w:tc>
          <w:tcPr>
            <w:tcW w:w="4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3CDAA4" w14:textId="77777777" w:rsidR="00F03C38" w:rsidRPr="00F03C38" w:rsidRDefault="00F03C38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San Juan del Monte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9C7934" w14:textId="77777777" w:rsidR="00F03C38" w:rsidRPr="00F03C38" w:rsidRDefault="00F03C38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MX-VER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E29F7F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6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0DC2A5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4</w:t>
            </w:r>
          </w:p>
        </w:tc>
        <w:tc>
          <w:tcPr>
            <w:tcW w:w="7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F12947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33%</w:t>
            </w:r>
          </w:p>
        </w:tc>
      </w:tr>
      <w:tr w:rsidR="009C6D02" w:rsidRPr="00733586" w14:paraId="2BFCC186" w14:textId="77777777" w:rsidTr="00ED0BE1">
        <w:trPr>
          <w:trHeight w:val="300"/>
        </w:trPr>
        <w:tc>
          <w:tcPr>
            <w:tcW w:w="4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6ED4C7" w14:textId="0DB815AD" w:rsidR="00F03C38" w:rsidRPr="00F03C38" w:rsidRDefault="00F03C38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 xml:space="preserve">Bosque </w:t>
            </w:r>
            <w:r w:rsidR="00C779FB"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Mes</w:t>
            </w:r>
            <w:r w:rsidR="00C779FB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ó</w:t>
            </w:r>
            <w:r w:rsidR="00C779FB"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filo</w:t>
            </w: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 xml:space="preserve"> Nevado de Colima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E5BAEB" w14:textId="77777777" w:rsidR="00F03C38" w:rsidRPr="00F03C38" w:rsidRDefault="00F03C38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MX-JAL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40C767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6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2E81F9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5</w:t>
            </w:r>
          </w:p>
        </w:tc>
        <w:tc>
          <w:tcPr>
            <w:tcW w:w="7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3D1933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17%</w:t>
            </w:r>
          </w:p>
        </w:tc>
      </w:tr>
      <w:tr w:rsidR="009C6D02" w:rsidRPr="00733586" w14:paraId="07AAD85F" w14:textId="77777777" w:rsidTr="00ED0BE1">
        <w:trPr>
          <w:trHeight w:val="300"/>
        </w:trPr>
        <w:tc>
          <w:tcPr>
            <w:tcW w:w="4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98FF3C" w14:textId="77777777" w:rsidR="00F03C38" w:rsidRPr="00F03C38" w:rsidRDefault="00F03C38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Cerro Verde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845432" w14:textId="77777777" w:rsidR="00F03C38" w:rsidRPr="00F03C38" w:rsidRDefault="00F03C38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GT-BV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9EF33B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6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E5FC06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5</w:t>
            </w:r>
          </w:p>
        </w:tc>
        <w:tc>
          <w:tcPr>
            <w:tcW w:w="7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0220A2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17%</w:t>
            </w:r>
          </w:p>
        </w:tc>
      </w:tr>
      <w:tr w:rsidR="009C6D02" w:rsidRPr="00733586" w14:paraId="3DA1DA57" w14:textId="77777777" w:rsidTr="00ED0BE1">
        <w:trPr>
          <w:trHeight w:val="300"/>
        </w:trPr>
        <w:tc>
          <w:tcPr>
            <w:tcW w:w="4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3B6F1B" w14:textId="77777777" w:rsidR="00F03C38" w:rsidRPr="00F03C38" w:rsidRDefault="00F03C38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Los Tarrales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223A4C" w14:textId="77777777" w:rsidR="00F03C38" w:rsidRPr="00F03C38" w:rsidRDefault="00F03C38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GT-SU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234722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6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6CAECE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6</w:t>
            </w:r>
          </w:p>
        </w:tc>
        <w:tc>
          <w:tcPr>
            <w:tcW w:w="7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7AEB4E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0%</w:t>
            </w:r>
          </w:p>
        </w:tc>
      </w:tr>
      <w:tr w:rsidR="009C6D02" w:rsidRPr="00733586" w14:paraId="0C6BBF10" w14:textId="77777777" w:rsidTr="00ED0BE1">
        <w:trPr>
          <w:trHeight w:val="300"/>
        </w:trPr>
        <w:tc>
          <w:tcPr>
            <w:tcW w:w="4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420EA1" w14:textId="77777777" w:rsidR="00F03C38" w:rsidRPr="00F03C38" w:rsidRDefault="00F03C38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Tewancarnero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37F3DB" w14:textId="77777777" w:rsidR="00F03C38" w:rsidRPr="00F03C38" w:rsidRDefault="00F03C38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GT-SM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92E955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6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0E345F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6</w:t>
            </w:r>
          </w:p>
        </w:tc>
        <w:tc>
          <w:tcPr>
            <w:tcW w:w="7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FC2031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0%</w:t>
            </w:r>
          </w:p>
        </w:tc>
      </w:tr>
      <w:tr w:rsidR="009C6D02" w:rsidRPr="00733586" w14:paraId="5AC99AF4" w14:textId="77777777" w:rsidTr="00ED0BE1">
        <w:trPr>
          <w:trHeight w:val="300"/>
        </w:trPr>
        <w:tc>
          <w:tcPr>
            <w:tcW w:w="4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8D7253" w14:textId="0DE029B5" w:rsidR="00F03C38" w:rsidRPr="00F03C38" w:rsidRDefault="00F03C38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 xml:space="preserve">Laguna Madre y Delta del </w:t>
            </w:r>
            <w:r w:rsidR="00C779FB"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R</w:t>
            </w:r>
            <w:r w:rsidR="00FB68BA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í</w:t>
            </w:r>
            <w:r w:rsidR="00C779FB"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o</w:t>
            </w: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 xml:space="preserve"> Bravo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67A5C0" w14:textId="77777777" w:rsidR="00F03C38" w:rsidRPr="00F03C38" w:rsidRDefault="00F03C38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MX-TAM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4EC185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5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62CE14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0</w:t>
            </w:r>
          </w:p>
        </w:tc>
        <w:tc>
          <w:tcPr>
            <w:tcW w:w="7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88A90A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100%</w:t>
            </w:r>
          </w:p>
        </w:tc>
      </w:tr>
      <w:tr w:rsidR="009C6D02" w:rsidRPr="00733586" w14:paraId="2F2B2549" w14:textId="77777777" w:rsidTr="00ED0BE1">
        <w:trPr>
          <w:trHeight w:val="300"/>
        </w:trPr>
        <w:tc>
          <w:tcPr>
            <w:tcW w:w="4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4A76EF" w14:textId="4D2D4D2C" w:rsidR="00F03C38" w:rsidRPr="00F03C38" w:rsidRDefault="00733586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</w:pPr>
            <w:r w:rsidRPr="00FB156F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Á</w:t>
            </w:r>
            <w:r w:rsidR="00F03C38"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 xml:space="preserve">rea de </w:t>
            </w:r>
            <w:r w:rsidR="00AD3E5C"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Conservaci</w:t>
            </w:r>
            <w:r w:rsidR="00AD3E5C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ó</w:t>
            </w:r>
            <w:r w:rsidR="00AD3E5C"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n</w:t>
            </w:r>
            <w:r w:rsidR="00F03C38"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 xml:space="preserve"> Montenegro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C15EB4" w14:textId="77777777" w:rsidR="00F03C38" w:rsidRPr="00F03C38" w:rsidRDefault="00F03C38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MX-OAX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5AFBDB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5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7CD096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3</w:t>
            </w:r>
          </w:p>
        </w:tc>
        <w:tc>
          <w:tcPr>
            <w:tcW w:w="7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5ABDAB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40%</w:t>
            </w:r>
          </w:p>
        </w:tc>
      </w:tr>
      <w:tr w:rsidR="009C6D02" w:rsidRPr="00733586" w14:paraId="5B0900F2" w14:textId="77777777" w:rsidTr="00ED0BE1">
        <w:trPr>
          <w:trHeight w:val="300"/>
        </w:trPr>
        <w:tc>
          <w:tcPr>
            <w:tcW w:w="4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422508" w14:textId="2F880F74" w:rsidR="00F03C38" w:rsidRPr="00F03C38" w:rsidRDefault="00F03C38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 xml:space="preserve">El </w:t>
            </w:r>
            <w:r w:rsidR="00C779FB"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Gavil</w:t>
            </w:r>
            <w:r w:rsidR="00C779FB" w:rsidRPr="00FB156F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á</w:t>
            </w:r>
            <w:r w:rsidR="00C779FB"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n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9370A1" w14:textId="77777777" w:rsidR="00F03C38" w:rsidRPr="00F03C38" w:rsidRDefault="00F03C38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MX-OAX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54D0B1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5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D6E80C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3</w:t>
            </w:r>
          </w:p>
        </w:tc>
        <w:tc>
          <w:tcPr>
            <w:tcW w:w="7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90F4B8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40%</w:t>
            </w:r>
          </w:p>
        </w:tc>
      </w:tr>
      <w:tr w:rsidR="009C6D02" w:rsidRPr="00733586" w14:paraId="152C18D9" w14:textId="77777777" w:rsidTr="00ED0BE1">
        <w:trPr>
          <w:trHeight w:val="300"/>
        </w:trPr>
        <w:tc>
          <w:tcPr>
            <w:tcW w:w="4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763669" w14:textId="77777777" w:rsidR="00F03C38" w:rsidRPr="00F03C38" w:rsidRDefault="00F03C38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Cascadas de Texolo y su entorno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11FC3C" w14:textId="77777777" w:rsidR="00F03C38" w:rsidRPr="00F03C38" w:rsidRDefault="00F03C38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MX-VER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067C6F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5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E0AB14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3</w:t>
            </w:r>
          </w:p>
        </w:tc>
        <w:tc>
          <w:tcPr>
            <w:tcW w:w="7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1008BD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40%</w:t>
            </w:r>
          </w:p>
        </w:tc>
      </w:tr>
      <w:tr w:rsidR="009C6D02" w:rsidRPr="00733586" w14:paraId="16FC91B5" w14:textId="77777777" w:rsidTr="00ED0BE1">
        <w:trPr>
          <w:trHeight w:val="300"/>
        </w:trPr>
        <w:tc>
          <w:tcPr>
            <w:tcW w:w="4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C1FCAB" w14:textId="77777777" w:rsidR="00F03C38" w:rsidRPr="00F03C38" w:rsidRDefault="00F03C38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Bosencheve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072308" w14:textId="77777777" w:rsidR="00F03C38" w:rsidRPr="00F03C38" w:rsidRDefault="00F03C38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MX-MIC; MX-MEX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D7CDDC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5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015699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4</w:t>
            </w:r>
          </w:p>
        </w:tc>
        <w:tc>
          <w:tcPr>
            <w:tcW w:w="7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641814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20%</w:t>
            </w:r>
          </w:p>
        </w:tc>
      </w:tr>
      <w:tr w:rsidR="009C6D02" w:rsidRPr="00733586" w14:paraId="635C7565" w14:textId="77777777" w:rsidTr="00ED0BE1">
        <w:trPr>
          <w:trHeight w:val="300"/>
        </w:trPr>
        <w:tc>
          <w:tcPr>
            <w:tcW w:w="4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6E8971" w14:textId="77777777" w:rsidR="00F03C38" w:rsidRPr="00F03C38" w:rsidRDefault="00F03C38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Santa Isabel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9BB934" w14:textId="77777777" w:rsidR="00F03C38" w:rsidRPr="00F03C38" w:rsidRDefault="00F03C38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GT-SR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1CAAD4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5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D23D90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4</w:t>
            </w:r>
          </w:p>
        </w:tc>
        <w:tc>
          <w:tcPr>
            <w:tcW w:w="7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90A024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20%</w:t>
            </w:r>
          </w:p>
        </w:tc>
      </w:tr>
      <w:tr w:rsidR="009C6D02" w:rsidRPr="00733586" w14:paraId="40ABBBBC" w14:textId="77777777" w:rsidTr="00ED0BE1">
        <w:trPr>
          <w:trHeight w:val="300"/>
        </w:trPr>
        <w:tc>
          <w:tcPr>
            <w:tcW w:w="4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10883E" w14:textId="174D3FC4" w:rsidR="00F03C38" w:rsidRPr="00F03C38" w:rsidRDefault="00733586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</w:pPr>
            <w:r w:rsidRPr="00FB156F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Á</w:t>
            </w:r>
            <w:r w:rsidR="00F03C38"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 xml:space="preserve">rea de </w:t>
            </w:r>
            <w:r w:rsidR="00B2301E"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Conservación</w:t>
            </w:r>
            <w:r w:rsidR="00F03C38"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 xml:space="preserve"> Paso Nuevo La Hamaca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47A996" w14:textId="77777777" w:rsidR="00F03C38" w:rsidRPr="00F03C38" w:rsidRDefault="00F03C38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MX-OAX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41AB19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4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4D9C20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1</w:t>
            </w:r>
          </w:p>
        </w:tc>
        <w:tc>
          <w:tcPr>
            <w:tcW w:w="7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6B3A63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75%</w:t>
            </w:r>
          </w:p>
        </w:tc>
      </w:tr>
      <w:tr w:rsidR="009C6D02" w:rsidRPr="00733586" w14:paraId="708588D9" w14:textId="77777777" w:rsidTr="00ED0BE1">
        <w:trPr>
          <w:trHeight w:val="300"/>
        </w:trPr>
        <w:tc>
          <w:tcPr>
            <w:tcW w:w="4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4DF7FC" w14:textId="5ADEB34C" w:rsidR="00F03C38" w:rsidRPr="00F03C38" w:rsidRDefault="00F03C38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 xml:space="preserve">ANP </w:t>
            </w:r>
            <w:r w:rsidR="00733586" w:rsidRPr="00FB156F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Á</w:t>
            </w: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 xml:space="preserve">rea de </w:t>
            </w:r>
            <w:r w:rsidR="00AD3E5C"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Conservaci</w:t>
            </w:r>
            <w:r w:rsidR="00AD3E5C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ó</w:t>
            </w:r>
            <w:r w:rsidR="00AD3E5C"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n</w:t>
            </w: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 xml:space="preserve"> </w:t>
            </w:r>
            <w:r w:rsidR="00620F5A"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Ecol</w:t>
            </w:r>
            <w:r w:rsidR="00620F5A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ó</w:t>
            </w:r>
            <w:r w:rsidR="00620F5A"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gica</w:t>
            </w: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 xml:space="preserve"> de Malinaltepec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2F4C79" w14:textId="77777777" w:rsidR="00F03C38" w:rsidRPr="00F03C38" w:rsidRDefault="00F03C38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MX-GRO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959434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4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6344FD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2</w:t>
            </w:r>
          </w:p>
        </w:tc>
        <w:tc>
          <w:tcPr>
            <w:tcW w:w="7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5A7D4A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50%</w:t>
            </w:r>
          </w:p>
        </w:tc>
      </w:tr>
      <w:tr w:rsidR="009C6D02" w:rsidRPr="00733586" w14:paraId="7B7BF3B4" w14:textId="77777777" w:rsidTr="00ED0BE1">
        <w:trPr>
          <w:trHeight w:val="300"/>
        </w:trPr>
        <w:tc>
          <w:tcPr>
            <w:tcW w:w="4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DFEE88" w14:textId="77777777" w:rsidR="00F03C38" w:rsidRPr="00F03C38" w:rsidRDefault="00F03C38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El Vesubio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CEC16F" w14:textId="77777777" w:rsidR="00F03C38" w:rsidRPr="00F03C38" w:rsidRDefault="00F03C38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GT-SU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DF739F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4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6392B9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2</w:t>
            </w:r>
          </w:p>
        </w:tc>
        <w:tc>
          <w:tcPr>
            <w:tcW w:w="7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0095B4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50%</w:t>
            </w:r>
          </w:p>
        </w:tc>
      </w:tr>
      <w:tr w:rsidR="009C6D02" w:rsidRPr="00733586" w14:paraId="0114684D" w14:textId="77777777" w:rsidTr="00ED0BE1">
        <w:trPr>
          <w:trHeight w:val="300"/>
        </w:trPr>
        <w:tc>
          <w:tcPr>
            <w:tcW w:w="4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412E02" w14:textId="536A0D5D" w:rsidR="00F03C38" w:rsidRPr="00F03C38" w:rsidRDefault="00620F5A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Volc</w:t>
            </w:r>
            <w:r w:rsidRPr="00FB156F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á</w:t>
            </w: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n</w:t>
            </w:r>
            <w:r w:rsidR="00F03C38"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 xml:space="preserve"> Cerro Quemado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8EF90A" w14:textId="77777777" w:rsidR="00F03C38" w:rsidRPr="00F03C38" w:rsidRDefault="00F03C38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GT-QZ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F4C735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4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8AF62D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2</w:t>
            </w:r>
          </w:p>
        </w:tc>
        <w:tc>
          <w:tcPr>
            <w:tcW w:w="7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12DF7C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50%</w:t>
            </w:r>
          </w:p>
        </w:tc>
      </w:tr>
      <w:tr w:rsidR="009C6D02" w:rsidRPr="00733586" w14:paraId="222B9ABB" w14:textId="77777777" w:rsidTr="00ED0BE1">
        <w:trPr>
          <w:trHeight w:val="300"/>
        </w:trPr>
        <w:tc>
          <w:tcPr>
            <w:tcW w:w="4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F1F3B2" w14:textId="3A001E96" w:rsidR="00F03C38" w:rsidRPr="00F03C38" w:rsidRDefault="00620F5A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Volc</w:t>
            </w:r>
            <w:r w:rsidRPr="00FB156F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á</w:t>
            </w: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n</w:t>
            </w:r>
            <w:r w:rsidR="00F03C38"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 xml:space="preserve"> Jumay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1E9D1B" w14:textId="77777777" w:rsidR="00F03C38" w:rsidRPr="00F03C38" w:rsidRDefault="00F03C38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GT-JA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7DBE95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4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052AF0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2</w:t>
            </w:r>
          </w:p>
        </w:tc>
        <w:tc>
          <w:tcPr>
            <w:tcW w:w="7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4D2259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50%</w:t>
            </w:r>
          </w:p>
        </w:tc>
      </w:tr>
      <w:tr w:rsidR="009C6D02" w:rsidRPr="00733586" w14:paraId="70FC32F9" w14:textId="77777777" w:rsidTr="00ED0BE1">
        <w:trPr>
          <w:trHeight w:val="300"/>
        </w:trPr>
        <w:tc>
          <w:tcPr>
            <w:tcW w:w="4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DBCF12" w14:textId="77777777" w:rsidR="00F03C38" w:rsidRPr="00F03C38" w:rsidRDefault="00F03C38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Altas Cumbres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A3EF41" w14:textId="77777777" w:rsidR="00F03C38" w:rsidRPr="00F03C38" w:rsidRDefault="00F03C38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MX-TAM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1E8B6C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4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D77CFC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3</w:t>
            </w:r>
          </w:p>
        </w:tc>
        <w:tc>
          <w:tcPr>
            <w:tcW w:w="7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E2A5B6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25%</w:t>
            </w:r>
          </w:p>
        </w:tc>
      </w:tr>
      <w:tr w:rsidR="009C6D02" w:rsidRPr="00733586" w14:paraId="2354A093" w14:textId="77777777" w:rsidTr="00ED0BE1">
        <w:trPr>
          <w:trHeight w:val="300"/>
        </w:trPr>
        <w:tc>
          <w:tcPr>
            <w:tcW w:w="4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3C5E0A" w14:textId="77777777" w:rsidR="00F03C38" w:rsidRPr="00F03C38" w:rsidRDefault="00F03C38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Chelemha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F0688C" w14:textId="77777777" w:rsidR="00F03C38" w:rsidRPr="00F03C38" w:rsidRDefault="00F03C38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GT-AV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E77E34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4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E16557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3</w:t>
            </w:r>
          </w:p>
        </w:tc>
        <w:tc>
          <w:tcPr>
            <w:tcW w:w="7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F962EB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25%</w:t>
            </w:r>
          </w:p>
        </w:tc>
      </w:tr>
      <w:tr w:rsidR="009C6D02" w:rsidRPr="00733586" w14:paraId="07DA13AD" w14:textId="77777777" w:rsidTr="00ED0BE1">
        <w:trPr>
          <w:trHeight w:val="300"/>
        </w:trPr>
        <w:tc>
          <w:tcPr>
            <w:tcW w:w="4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A0DAA8" w14:textId="77777777" w:rsidR="00F03C38" w:rsidRPr="00F03C38" w:rsidRDefault="00F03C38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Cumbres de Monterrey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F11BCD" w14:textId="77777777" w:rsidR="00F03C38" w:rsidRPr="00F03C38" w:rsidRDefault="00F03C38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MX-NLE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C446DC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4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DF64D9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3</w:t>
            </w:r>
          </w:p>
        </w:tc>
        <w:tc>
          <w:tcPr>
            <w:tcW w:w="7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2CCDA6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25%</w:t>
            </w:r>
          </w:p>
        </w:tc>
      </w:tr>
      <w:tr w:rsidR="009C6D02" w:rsidRPr="00733586" w14:paraId="59E0B5DB" w14:textId="77777777" w:rsidTr="00ED0BE1">
        <w:trPr>
          <w:trHeight w:val="300"/>
        </w:trPr>
        <w:tc>
          <w:tcPr>
            <w:tcW w:w="4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319A6E" w14:textId="77777777" w:rsidR="00F03C38" w:rsidRPr="00F03C38" w:rsidRDefault="00F03C38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La Igualdad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FE4BD9" w14:textId="77777777" w:rsidR="00F03C38" w:rsidRPr="00F03C38" w:rsidRDefault="00F03C38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GT-SM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B08E29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4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4A9BED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3</w:t>
            </w:r>
          </w:p>
        </w:tc>
        <w:tc>
          <w:tcPr>
            <w:tcW w:w="7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4CB5A1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25%</w:t>
            </w:r>
          </w:p>
        </w:tc>
      </w:tr>
      <w:tr w:rsidR="009C6D02" w:rsidRPr="00733586" w14:paraId="34B2C840" w14:textId="77777777" w:rsidTr="00ED0BE1">
        <w:trPr>
          <w:trHeight w:val="300"/>
        </w:trPr>
        <w:tc>
          <w:tcPr>
            <w:tcW w:w="4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AD80A1" w14:textId="77777777" w:rsidR="00F03C38" w:rsidRPr="00F03C38" w:rsidRDefault="00F03C38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Altamira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2C73CF" w14:textId="77777777" w:rsidR="00F03C38" w:rsidRPr="00F03C38" w:rsidRDefault="00F03C38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GT-SU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63A571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4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CEA056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4</w:t>
            </w:r>
          </w:p>
        </w:tc>
        <w:tc>
          <w:tcPr>
            <w:tcW w:w="7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E9FD9A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0%</w:t>
            </w:r>
          </w:p>
        </w:tc>
      </w:tr>
      <w:tr w:rsidR="009C6D02" w:rsidRPr="00733586" w14:paraId="1C80B3EA" w14:textId="77777777" w:rsidTr="00ED0BE1">
        <w:trPr>
          <w:trHeight w:val="300"/>
        </w:trPr>
        <w:tc>
          <w:tcPr>
            <w:tcW w:w="4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B907C8" w14:textId="77777777" w:rsidR="00F03C38" w:rsidRPr="00F03C38" w:rsidRDefault="00F03C38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Las Nubes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6C56E6" w14:textId="77777777" w:rsidR="00F03C38" w:rsidRPr="00F03C38" w:rsidRDefault="00F03C38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MX-CHP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4EAE31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4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7D5236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4</w:t>
            </w:r>
          </w:p>
        </w:tc>
        <w:tc>
          <w:tcPr>
            <w:tcW w:w="7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C7B53D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0%</w:t>
            </w:r>
          </w:p>
        </w:tc>
      </w:tr>
      <w:tr w:rsidR="009C6D02" w:rsidRPr="00733586" w14:paraId="22997842" w14:textId="77777777" w:rsidTr="00ED0BE1">
        <w:trPr>
          <w:trHeight w:val="300"/>
        </w:trPr>
        <w:tc>
          <w:tcPr>
            <w:tcW w:w="4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82C7D1" w14:textId="5DC82E39" w:rsidR="00F03C38" w:rsidRPr="00F03C38" w:rsidRDefault="00F03C38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 xml:space="preserve">Reserva </w:t>
            </w:r>
            <w:r w:rsidR="00620F5A"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Ecol</w:t>
            </w:r>
            <w:r w:rsidR="00620F5A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ó</w:t>
            </w:r>
            <w:r w:rsidR="00620F5A"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gica</w:t>
            </w: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 xml:space="preserve"> Natural en la Cuenca Alta del </w:t>
            </w:r>
            <w:r w:rsidR="00B2301E"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R</w:t>
            </w:r>
            <w:r w:rsidR="00FB68BA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í</w:t>
            </w:r>
            <w:r w:rsidR="00B2301E"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o</w:t>
            </w: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 xml:space="preserve"> Atoyac 1 Z-1 P1/1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384C0F" w14:textId="77777777" w:rsidR="00F03C38" w:rsidRPr="00F03C38" w:rsidRDefault="00F03C38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MX-VER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CA9896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4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4CBB16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4</w:t>
            </w:r>
          </w:p>
        </w:tc>
        <w:tc>
          <w:tcPr>
            <w:tcW w:w="7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B219ED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0%</w:t>
            </w:r>
          </w:p>
        </w:tc>
      </w:tr>
      <w:tr w:rsidR="009C6D02" w:rsidRPr="00733586" w14:paraId="53A38CA6" w14:textId="77777777" w:rsidTr="00ED0BE1">
        <w:trPr>
          <w:trHeight w:val="300"/>
        </w:trPr>
        <w:tc>
          <w:tcPr>
            <w:tcW w:w="4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A749AD" w14:textId="77777777" w:rsidR="00F03C38" w:rsidRPr="00F03C38" w:rsidRDefault="00F03C38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Finca Los Cedros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C2598C" w14:textId="77777777" w:rsidR="00F03C38" w:rsidRPr="00F03C38" w:rsidRDefault="00F03C38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GT-SR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F238AF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3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756FD5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0</w:t>
            </w:r>
          </w:p>
        </w:tc>
        <w:tc>
          <w:tcPr>
            <w:tcW w:w="7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502B8D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100%</w:t>
            </w:r>
          </w:p>
        </w:tc>
      </w:tr>
      <w:tr w:rsidR="009C6D02" w:rsidRPr="00733586" w14:paraId="6D0E220C" w14:textId="77777777" w:rsidTr="00ED0BE1">
        <w:trPr>
          <w:trHeight w:val="300"/>
        </w:trPr>
        <w:tc>
          <w:tcPr>
            <w:tcW w:w="4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57A0A2" w14:textId="77777777" w:rsidR="00F03C38" w:rsidRPr="00F03C38" w:rsidRDefault="00F03C38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La Hoya de las Huahuas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BA4901" w14:textId="5178C6C1" w:rsidR="00F03C38" w:rsidRPr="00F03C38" w:rsidRDefault="00F25AB6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733586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MX-SLP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8FA99E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3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6AEEC8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0</w:t>
            </w:r>
          </w:p>
        </w:tc>
        <w:tc>
          <w:tcPr>
            <w:tcW w:w="7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576D70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100%</w:t>
            </w:r>
          </w:p>
        </w:tc>
      </w:tr>
      <w:tr w:rsidR="009C6D02" w:rsidRPr="00733586" w14:paraId="796A02A6" w14:textId="77777777" w:rsidTr="00ED0BE1">
        <w:trPr>
          <w:trHeight w:val="300"/>
        </w:trPr>
        <w:tc>
          <w:tcPr>
            <w:tcW w:w="4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3D27AF" w14:textId="07D63008" w:rsidR="00F03C38" w:rsidRPr="00F03C38" w:rsidRDefault="00733586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</w:pPr>
            <w:r w:rsidRPr="00FB156F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Á</w:t>
            </w:r>
            <w:r w:rsidR="00F03C38"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 xml:space="preserve">rea de </w:t>
            </w:r>
            <w:r w:rsidR="00AD3E5C"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Conservaci</w:t>
            </w:r>
            <w:r w:rsidR="00AD3E5C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ó</w:t>
            </w:r>
            <w:r w:rsidR="00AD3E5C"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n</w:t>
            </w:r>
            <w:r w:rsidR="00F03C38"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 xml:space="preserve"> del </w:t>
            </w:r>
            <w:r w:rsidR="00B2301E"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Fais</w:t>
            </w:r>
            <w:r w:rsidR="00B2301E" w:rsidRPr="00FB156F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á</w:t>
            </w:r>
            <w:r w:rsidR="00B2301E"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n</w:t>
            </w:r>
            <w:r w:rsidR="00F03C38"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 xml:space="preserve"> Real del Ejido Rancho </w:t>
            </w:r>
            <w:r w:rsidR="00B2301E"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Fais</w:t>
            </w:r>
            <w:r w:rsidR="00B2301E" w:rsidRPr="00FB156F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á</w:t>
            </w:r>
            <w:r w:rsidR="00B2301E"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n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285233" w14:textId="77777777" w:rsidR="00F03C38" w:rsidRPr="00F03C38" w:rsidRDefault="00F03C38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MX-OAX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E6180A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3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35033C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1</w:t>
            </w:r>
          </w:p>
        </w:tc>
        <w:tc>
          <w:tcPr>
            <w:tcW w:w="7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C9F933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67%</w:t>
            </w:r>
          </w:p>
        </w:tc>
      </w:tr>
      <w:tr w:rsidR="009C6D02" w:rsidRPr="00733586" w14:paraId="19D54AF4" w14:textId="77777777" w:rsidTr="00ED0BE1">
        <w:trPr>
          <w:trHeight w:val="300"/>
        </w:trPr>
        <w:tc>
          <w:tcPr>
            <w:tcW w:w="4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F4946F" w14:textId="77777777" w:rsidR="00F03C38" w:rsidRPr="00F03C38" w:rsidRDefault="00F03C38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lastRenderedPageBreak/>
              <w:t>La Muralla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EF6986" w14:textId="77777777" w:rsidR="00F03C38" w:rsidRPr="00F03C38" w:rsidRDefault="00F03C38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HN-OL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B0159F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3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3A235D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1</w:t>
            </w:r>
          </w:p>
        </w:tc>
        <w:tc>
          <w:tcPr>
            <w:tcW w:w="7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6BA63E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67%</w:t>
            </w:r>
          </w:p>
        </w:tc>
      </w:tr>
      <w:tr w:rsidR="009C6D02" w:rsidRPr="00733586" w14:paraId="0298A006" w14:textId="77777777" w:rsidTr="00ED0BE1">
        <w:trPr>
          <w:trHeight w:val="300"/>
        </w:trPr>
        <w:tc>
          <w:tcPr>
            <w:tcW w:w="4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A92F7C" w14:textId="13F57E61" w:rsidR="00F03C38" w:rsidRPr="00F03C38" w:rsidRDefault="00620F5A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Volc</w:t>
            </w:r>
            <w:r w:rsidRPr="00FB156F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á</w:t>
            </w: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n</w:t>
            </w:r>
            <w:r w:rsidR="00F03C38"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 xml:space="preserve"> de San Miguel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8F79E8" w14:textId="77777777" w:rsidR="00F03C38" w:rsidRPr="00F03C38" w:rsidRDefault="00F03C38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SV-SM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4490E8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3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7811B6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1</w:t>
            </w:r>
          </w:p>
        </w:tc>
        <w:tc>
          <w:tcPr>
            <w:tcW w:w="7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4C4FA7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67%</w:t>
            </w:r>
          </w:p>
        </w:tc>
      </w:tr>
      <w:tr w:rsidR="009C6D02" w:rsidRPr="00733586" w14:paraId="5E2A97FC" w14:textId="77777777" w:rsidTr="00ED0BE1">
        <w:trPr>
          <w:trHeight w:val="300"/>
        </w:trPr>
        <w:tc>
          <w:tcPr>
            <w:tcW w:w="4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3FBE4D" w14:textId="77777777" w:rsidR="00F03C38" w:rsidRPr="00F03C38" w:rsidRDefault="00F03C38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Yucul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746BB1" w14:textId="77777777" w:rsidR="00F03C38" w:rsidRPr="00F03C38" w:rsidRDefault="00F03C38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NI-MT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541601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3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DD00C0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1</w:t>
            </w:r>
          </w:p>
        </w:tc>
        <w:tc>
          <w:tcPr>
            <w:tcW w:w="7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729E2B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67%</w:t>
            </w:r>
          </w:p>
        </w:tc>
      </w:tr>
      <w:tr w:rsidR="009C6D02" w:rsidRPr="00733586" w14:paraId="50EFE820" w14:textId="77777777" w:rsidTr="00ED0BE1">
        <w:trPr>
          <w:trHeight w:val="300"/>
        </w:trPr>
        <w:tc>
          <w:tcPr>
            <w:tcW w:w="4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157983" w14:textId="4CBAAC1A" w:rsidR="00F03C38" w:rsidRPr="00F03C38" w:rsidRDefault="00F03C38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 xml:space="preserve">Astillero Municipal San </w:t>
            </w:r>
            <w:r w:rsidR="00B2301E"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Crist</w:t>
            </w:r>
            <w:r w:rsidR="00B2301E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ó</w:t>
            </w:r>
            <w:r w:rsidR="00B2301E"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bal</w:t>
            </w: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 xml:space="preserve"> Cucho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E35DB3" w14:textId="77777777" w:rsidR="00F03C38" w:rsidRPr="00F03C38" w:rsidRDefault="00F03C38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GT-SM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8E5DF6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3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B7A093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1</w:t>
            </w:r>
          </w:p>
        </w:tc>
        <w:tc>
          <w:tcPr>
            <w:tcW w:w="7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980B22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67%</w:t>
            </w:r>
          </w:p>
        </w:tc>
      </w:tr>
      <w:tr w:rsidR="009C6D02" w:rsidRPr="00733586" w14:paraId="34DF936B" w14:textId="77777777" w:rsidTr="00ED0BE1">
        <w:trPr>
          <w:trHeight w:val="300"/>
        </w:trPr>
        <w:tc>
          <w:tcPr>
            <w:tcW w:w="4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A8E620" w14:textId="539508D7" w:rsidR="00F03C38" w:rsidRPr="00F03C38" w:rsidRDefault="00F03C38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Cerro Chuiraxamol</w:t>
            </w:r>
            <w:r w:rsidR="00B2301E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ó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910C93" w14:textId="77777777" w:rsidR="00F03C38" w:rsidRPr="00F03C38" w:rsidRDefault="00F03C38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GT-SO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9C5105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3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DD230D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1</w:t>
            </w:r>
          </w:p>
        </w:tc>
        <w:tc>
          <w:tcPr>
            <w:tcW w:w="7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969BB1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67%</w:t>
            </w:r>
          </w:p>
        </w:tc>
      </w:tr>
      <w:tr w:rsidR="009C6D02" w:rsidRPr="00733586" w14:paraId="127E149F" w14:textId="77777777" w:rsidTr="00ED0BE1">
        <w:trPr>
          <w:trHeight w:val="300"/>
        </w:trPr>
        <w:tc>
          <w:tcPr>
            <w:tcW w:w="4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27399B" w14:textId="0790FE66" w:rsidR="00F03C38" w:rsidRPr="00F03C38" w:rsidRDefault="00F03C38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 xml:space="preserve">Astillero Pajales, Astillero Chicorona, Astillero Grande y Astillero </w:t>
            </w:r>
            <w:r w:rsidR="00B2301E"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Peque</w:t>
            </w:r>
            <w:r w:rsidR="00B2301E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ñ</w:t>
            </w:r>
            <w:r w:rsidR="00B2301E"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o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D99897" w14:textId="77777777" w:rsidR="00F03C38" w:rsidRPr="00F03C38" w:rsidRDefault="00F03C38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GT-CM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BFDC47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3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728EF3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2</w:t>
            </w:r>
          </w:p>
        </w:tc>
        <w:tc>
          <w:tcPr>
            <w:tcW w:w="7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E2BD1F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33%</w:t>
            </w:r>
          </w:p>
        </w:tc>
      </w:tr>
      <w:tr w:rsidR="009C6D02" w:rsidRPr="00733586" w14:paraId="0728EAA1" w14:textId="77777777" w:rsidTr="00ED0BE1">
        <w:trPr>
          <w:trHeight w:val="300"/>
        </w:trPr>
        <w:tc>
          <w:tcPr>
            <w:tcW w:w="4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E9E0BF" w14:textId="77777777" w:rsidR="00F03C38" w:rsidRPr="00F03C38" w:rsidRDefault="00F03C38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Cerro Colorado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5FAFB7" w14:textId="77777777" w:rsidR="00F03C38" w:rsidRPr="00F03C38" w:rsidRDefault="00F03C38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Puebla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E4DF64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3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5AC5FC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2</w:t>
            </w:r>
          </w:p>
        </w:tc>
        <w:tc>
          <w:tcPr>
            <w:tcW w:w="7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6A3966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33%</w:t>
            </w:r>
          </w:p>
        </w:tc>
      </w:tr>
      <w:tr w:rsidR="009C6D02" w:rsidRPr="00733586" w14:paraId="2EDD1722" w14:textId="77777777" w:rsidTr="00ED0BE1">
        <w:trPr>
          <w:trHeight w:val="300"/>
        </w:trPr>
        <w:tc>
          <w:tcPr>
            <w:tcW w:w="4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BDDD9B" w14:textId="77777777" w:rsidR="00F03C38" w:rsidRPr="00F03C38" w:rsidRDefault="00F03C38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Finca La Gloria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EB6936" w14:textId="77777777" w:rsidR="00F03C38" w:rsidRPr="00F03C38" w:rsidRDefault="00F03C38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GT-QC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3017A8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3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08561B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2</w:t>
            </w:r>
          </w:p>
        </w:tc>
        <w:tc>
          <w:tcPr>
            <w:tcW w:w="7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DC2DFE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33%</w:t>
            </w:r>
          </w:p>
        </w:tc>
      </w:tr>
      <w:tr w:rsidR="009C6D02" w:rsidRPr="00733586" w14:paraId="4E0B2BD1" w14:textId="77777777" w:rsidTr="00ED0BE1">
        <w:trPr>
          <w:trHeight w:val="300"/>
        </w:trPr>
        <w:tc>
          <w:tcPr>
            <w:tcW w:w="4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CD2D1E" w14:textId="5EA1AA5B" w:rsidR="00F03C38" w:rsidRPr="00F03C38" w:rsidRDefault="00F03C38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 xml:space="preserve">Finca La </w:t>
            </w:r>
            <w:r w:rsidR="00B2301E"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Traves</w:t>
            </w:r>
            <w:r w:rsidR="00FB68BA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í</w:t>
            </w:r>
            <w:r w:rsidR="00B2301E"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a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48D9D3" w14:textId="77777777" w:rsidR="00F03C38" w:rsidRPr="00F03C38" w:rsidRDefault="00F03C38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GT-SA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D94C4B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3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50AE83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2</w:t>
            </w:r>
          </w:p>
        </w:tc>
        <w:tc>
          <w:tcPr>
            <w:tcW w:w="7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43CC8E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33%</w:t>
            </w:r>
          </w:p>
        </w:tc>
      </w:tr>
      <w:tr w:rsidR="009C6D02" w:rsidRPr="00733586" w14:paraId="36693398" w14:textId="77777777" w:rsidTr="00ED0BE1">
        <w:trPr>
          <w:trHeight w:val="300"/>
        </w:trPr>
        <w:tc>
          <w:tcPr>
            <w:tcW w:w="4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9CCEAA" w14:textId="77777777" w:rsidR="00F03C38" w:rsidRPr="00F03C38" w:rsidRDefault="00F03C38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Los Hornos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B10C27" w14:textId="77777777" w:rsidR="00F03C38" w:rsidRPr="00F03C38" w:rsidRDefault="00F03C38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GT-ZA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2BF714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3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B29BF8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2</w:t>
            </w:r>
          </w:p>
        </w:tc>
        <w:tc>
          <w:tcPr>
            <w:tcW w:w="7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1673E6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33%</w:t>
            </w:r>
          </w:p>
        </w:tc>
      </w:tr>
      <w:tr w:rsidR="009C6D02" w:rsidRPr="00733586" w14:paraId="0ECDF241" w14:textId="77777777" w:rsidTr="00ED0BE1">
        <w:trPr>
          <w:trHeight w:val="300"/>
        </w:trPr>
        <w:tc>
          <w:tcPr>
            <w:tcW w:w="4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ED1D6A" w14:textId="7C8606A7" w:rsidR="00F03C38" w:rsidRPr="00F03C38" w:rsidRDefault="00620F5A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Monta</w:t>
            </w:r>
            <w:r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ñ</w:t>
            </w: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a</w:t>
            </w:r>
            <w:r w:rsidR="00F03C38"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 xml:space="preserve"> Aq'oma'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8E6B7D" w14:textId="77777777" w:rsidR="00F03C38" w:rsidRPr="00F03C38" w:rsidRDefault="00F03C38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GT-HU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BE572E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3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233F19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2</w:t>
            </w:r>
          </w:p>
        </w:tc>
        <w:tc>
          <w:tcPr>
            <w:tcW w:w="7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38958C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33%</w:t>
            </w:r>
          </w:p>
        </w:tc>
      </w:tr>
      <w:tr w:rsidR="009C6D02" w:rsidRPr="00733586" w14:paraId="254867EB" w14:textId="77777777" w:rsidTr="00ED0BE1">
        <w:trPr>
          <w:trHeight w:val="300"/>
        </w:trPr>
        <w:tc>
          <w:tcPr>
            <w:tcW w:w="4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D36BA7" w14:textId="77777777" w:rsidR="00F03C38" w:rsidRPr="00F03C38" w:rsidRDefault="00F03C38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San Bernardino E.C.A. Xejuyu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D59673" w14:textId="77777777" w:rsidR="00F03C38" w:rsidRPr="00F03C38" w:rsidRDefault="00F03C38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GT-CM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F976C5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3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4E37DD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2</w:t>
            </w:r>
          </w:p>
        </w:tc>
        <w:tc>
          <w:tcPr>
            <w:tcW w:w="7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C1F107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33%</w:t>
            </w:r>
          </w:p>
        </w:tc>
      </w:tr>
      <w:tr w:rsidR="009C6D02" w:rsidRPr="00733586" w14:paraId="28291530" w14:textId="77777777" w:rsidTr="00ED0BE1">
        <w:trPr>
          <w:trHeight w:val="300"/>
        </w:trPr>
        <w:tc>
          <w:tcPr>
            <w:tcW w:w="4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C77C0F" w14:textId="77777777" w:rsidR="00F03C38" w:rsidRPr="00F03C38" w:rsidRDefault="00F03C38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Sierra Gorda de Guanajuato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EF358D" w14:textId="77777777" w:rsidR="00F03C38" w:rsidRPr="00F03C38" w:rsidRDefault="00F03C38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MX-GUA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E61D7D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3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063841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2</w:t>
            </w:r>
          </w:p>
        </w:tc>
        <w:tc>
          <w:tcPr>
            <w:tcW w:w="7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A8C20C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33%</w:t>
            </w:r>
          </w:p>
        </w:tc>
      </w:tr>
      <w:tr w:rsidR="009C6D02" w:rsidRPr="00733586" w14:paraId="21DBB06A" w14:textId="77777777" w:rsidTr="00ED0BE1">
        <w:trPr>
          <w:trHeight w:val="300"/>
        </w:trPr>
        <w:tc>
          <w:tcPr>
            <w:tcW w:w="4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1E8936" w14:textId="30BA32B0" w:rsidR="00F03C38" w:rsidRPr="00F03C38" w:rsidRDefault="00620F5A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Volc</w:t>
            </w:r>
            <w:r w:rsidRPr="00FB156F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á</w:t>
            </w: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n</w:t>
            </w:r>
            <w:r w:rsidR="00F03C38"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 xml:space="preserve"> Moyuta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82ADFD" w14:textId="77777777" w:rsidR="00F03C38" w:rsidRPr="00F03C38" w:rsidRDefault="00F03C38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GT-JU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59A6CA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3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60722C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2</w:t>
            </w:r>
          </w:p>
        </w:tc>
        <w:tc>
          <w:tcPr>
            <w:tcW w:w="7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08ACD9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33%</w:t>
            </w:r>
          </w:p>
        </w:tc>
      </w:tr>
      <w:tr w:rsidR="009C6D02" w:rsidRPr="00733586" w14:paraId="107E1237" w14:textId="77777777" w:rsidTr="00ED0BE1">
        <w:trPr>
          <w:trHeight w:val="300"/>
        </w:trPr>
        <w:tc>
          <w:tcPr>
            <w:tcW w:w="4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0B931A" w14:textId="77777777" w:rsidR="00F03C38" w:rsidRPr="00F03C38" w:rsidRDefault="00F03C38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Astillero Municipal Ox'ijuy'u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170697" w14:textId="77777777" w:rsidR="00F03C38" w:rsidRPr="00F03C38" w:rsidRDefault="00F03C38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GT-SA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64A6E5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3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638971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2</w:t>
            </w:r>
          </w:p>
        </w:tc>
        <w:tc>
          <w:tcPr>
            <w:tcW w:w="7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9C7D41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33%</w:t>
            </w:r>
          </w:p>
        </w:tc>
      </w:tr>
      <w:tr w:rsidR="009C6D02" w:rsidRPr="00733586" w14:paraId="48B3E443" w14:textId="77777777" w:rsidTr="00ED0BE1">
        <w:trPr>
          <w:trHeight w:val="300"/>
        </w:trPr>
        <w:tc>
          <w:tcPr>
            <w:tcW w:w="4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8D7529" w14:textId="77777777" w:rsidR="00F03C38" w:rsidRPr="00F03C38" w:rsidRDefault="00F03C38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Chicamole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D4940B" w14:textId="77777777" w:rsidR="00F03C38" w:rsidRPr="00F03C38" w:rsidRDefault="00F03C38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MX-HID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401DEB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3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C8BBDB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2</w:t>
            </w:r>
          </w:p>
        </w:tc>
        <w:tc>
          <w:tcPr>
            <w:tcW w:w="7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DB8CC2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33%</w:t>
            </w:r>
          </w:p>
        </w:tc>
      </w:tr>
      <w:tr w:rsidR="009C6D02" w:rsidRPr="00733586" w14:paraId="4B7461C5" w14:textId="77777777" w:rsidTr="00ED0BE1">
        <w:trPr>
          <w:trHeight w:val="300"/>
        </w:trPr>
        <w:tc>
          <w:tcPr>
            <w:tcW w:w="4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48CCDC" w14:textId="77777777" w:rsidR="00F03C38" w:rsidRPr="00F03C38" w:rsidRDefault="00F03C38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El Bejucal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E7EAB0" w14:textId="77777777" w:rsidR="00F03C38" w:rsidRPr="00F03C38" w:rsidRDefault="00F03C38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GT-SR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2348D0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3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AD3C76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2</w:t>
            </w:r>
          </w:p>
        </w:tc>
        <w:tc>
          <w:tcPr>
            <w:tcW w:w="7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F56018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33%</w:t>
            </w:r>
          </w:p>
        </w:tc>
      </w:tr>
      <w:tr w:rsidR="009C6D02" w:rsidRPr="00733586" w14:paraId="7F02A790" w14:textId="77777777" w:rsidTr="00ED0BE1">
        <w:trPr>
          <w:trHeight w:val="300"/>
        </w:trPr>
        <w:tc>
          <w:tcPr>
            <w:tcW w:w="4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D78F5E" w14:textId="7DE381F3" w:rsidR="00F03C38" w:rsidRPr="00F03C38" w:rsidRDefault="00F03C38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 xml:space="preserve">El </w:t>
            </w:r>
            <w:r w:rsidR="00B2301E"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S</w:t>
            </w:r>
            <w:r w:rsidR="00B2301E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ó</w:t>
            </w:r>
            <w:r w:rsidR="00B2301E"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tano</w:t>
            </w: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 xml:space="preserve"> de las Golondrinas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A3E9F5" w14:textId="7A2A8B29" w:rsidR="00F03C38" w:rsidRPr="00F03C38" w:rsidRDefault="00F25AB6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733586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MX-SLP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53298F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3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6E065A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2</w:t>
            </w:r>
          </w:p>
        </w:tc>
        <w:tc>
          <w:tcPr>
            <w:tcW w:w="7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F67565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33%</w:t>
            </w:r>
          </w:p>
        </w:tc>
      </w:tr>
      <w:tr w:rsidR="009C6D02" w:rsidRPr="00733586" w14:paraId="6FD1B88B" w14:textId="77777777" w:rsidTr="00ED0BE1">
        <w:trPr>
          <w:trHeight w:val="300"/>
        </w:trPr>
        <w:tc>
          <w:tcPr>
            <w:tcW w:w="4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E33387" w14:textId="77777777" w:rsidR="00F03C38" w:rsidRPr="00F03C38" w:rsidRDefault="00F03C38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Hermenegildo Galeana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3C9164" w14:textId="77777777" w:rsidR="00F03C38" w:rsidRPr="00F03C38" w:rsidRDefault="00F03C38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MX-MEX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A290E1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3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9CE29F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2</w:t>
            </w:r>
          </w:p>
        </w:tc>
        <w:tc>
          <w:tcPr>
            <w:tcW w:w="7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AEFAA0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33%</w:t>
            </w:r>
          </w:p>
        </w:tc>
      </w:tr>
      <w:tr w:rsidR="009C6D02" w:rsidRPr="00733586" w14:paraId="44D3C269" w14:textId="77777777" w:rsidTr="00ED0BE1">
        <w:trPr>
          <w:trHeight w:val="300"/>
        </w:trPr>
        <w:tc>
          <w:tcPr>
            <w:tcW w:w="4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A1A654" w14:textId="60F9FFF7" w:rsidR="00F03C38" w:rsidRPr="00F03C38" w:rsidRDefault="00F03C38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 xml:space="preserve">Laguna de </w:t>
            </w:r>
            <w:r w:rsidR="00B2301E"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Alegr</w:t>
            </w:r>
            <w:r w:rsidR="00FB68BA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í</w:t>
            </w:r>
            <w:r w:rsidR="00B2301E"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a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76CBD7" w14:textId="77777777" w:rsidR="00F03C38" w:rsidRPr="00F03C38" w:rsidRDefault="00F03C38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SV-US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76E373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3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00A5A4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2</w:t>
            </w:r>
          </w:p>
        </w:tc>
        <w:tc>
          <w:tcPr>
            <w:tcW w:w="7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DF6FE1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33%</w:t>
            </w:r>
          </w:p>
        </w:tc>
      </w:tr>
      <w:tr w:rsidR="009C6D02" w:rsidRPr="00733586" w14:paraId="022A5446" w14:textId="77777777" w:rsidTr="00ED0BE1">
        <w:trPr>
          <w:trHeight w:val="300"/>
        </w:trPr>
        <w:tc>
          <w:tcPr>
            <w:tcW w:w="4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D60E6A" w14:textId="1F1E39DF" w:rsidR="00F03C38" w:rsidRPr="00F03C38" w:rsidRDefault="00F03C38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Pampojil</w:t>
            </w:r>
            <w:r w:rsidR="00B2301E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á</w:t>
            </w: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 xml:space="preserve"> </w:t>
            </w:r>
            <w:r w:rsidR="008C63A5"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Pe</w:t>
            </w:r>
            <w:r w:rsidR="008C63A5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ñ</w:t>
            </w:r>
            <w:r w:rsidR="008C63A5"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a</w:t>
            </w: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 xml:space="preserve"> Flor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F3AAEF" w14:textId="77777777" w:rsidR="00F03C38" w:rsidRPr="00F03C38" w:rsidRDefault="00F03C38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GT-SO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F17608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3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49D745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2</w:t>
            </w:r>
          </w:p>
        </w:tc>
        <w:tc>
          <w:tcPr>
            <w:tcW w:w="7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D414AF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33%</w:t>
            </w:r>
          </w:p>
        </w:tc>
      </w:tr>
      <w:tr w:rsidR="009C6D02" w:rsidRPr="00733586" w14:paraId="3D046E91" w14:textId="77777777" w:rsidTr="00ED0BE1">
        <w:trPr>
          <w:trHeight w:val="300"/>
        </w:trPr>
        <w:tc>
          <w:tcPr>
            <w:tcW w:w="4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EFA300" w14:textId="77777777" w:rsidR="00F03C38" w:rsidRPr="00F03C38" w:rsidRDefault="00F03C38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Piedras de Kab'tzin, San Juan Ixcoy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4CF8DE" w14:textId="77777777" w:rsidR="00F03C38" w:rsidRPr="00F03C38" w:rsidRDefault="00F03C38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GT-HU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F41A2B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3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9C9BF7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2</w:t>
            </w:r>
          </w:p>
        </w:tc>
        <w:tc>
          <w:tcPr>
            <w:tcW w:w="7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1851BC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33%</w:t>
            </w:r>
          </w:p>
        </w:tc>
      </w:tr>
      <w:tr w:rsidR="009C6D02" w:rsidRPr="00733586" w14:paraId="200BED3E" w14:textId="77777777" w:rsidTr="00ED0BE1">
        <w:trPr>
          <w:trHeight w:val="300"/>
        </w:trPr>
        <w:tc>
          <w:tcPr>
            <w:tcW w:w="4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127F46" w14:textId="5B661E04" w:rsidR="00F03C38" w:rsidRPr="00F03C38" w:rsidRDefault="00F03C38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 xml:space="preserve">Santa </w:t>
            </w:r>
            <w:r w:rsidR="00B2301E"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Mar</w:t>
            </w:r>
            <w:r w:rsidR="00FB68BA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í</w:t>
            </w:r>
            <w:r w:rsidR="00B2301E"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a</w:t>
            </w: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 xml:space="preserve"> de Ocuil</w:t>
            </w:r>
            <w:r w:rsidR="00B2301E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á</w:t>
            </w: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n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A98F06" w14:textId="77777777" w:rsidR="00F03C38" w:rsidRPr="00F03C38" w:rsidRDefault="00F03C38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MX-MEX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E0B6EA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3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D611C3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2</w:t>
            </w:r>
          </w:p>
        </w:tc>
        <w:tc>
          <w:tcPr>
            <w:tcW w:w="7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744F1E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33%</w:t>
            </w:r>
          </w:p>
        </w:tc>
      </w:tr>
      <w:tr w:rsidR="009C6D02" w:rsidRPr="00733586" w14:paraId="1DBD3ED7" w14:textId="77777777" w:rsidTr="00ED0BE1">
        <w:trPr>
          <w:trHeight w:val="300"/>
        </w:trPr>
        <w:tc>
          <w:tcPr>
            <w:tcW w:w="4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9937F9" w14:textId="3D65F779" w:rsidR="00F03C38" w:rsidRPr="00F03C38" w:rsidRDefault="00733586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</w:pPr>
            <w:r w:rsidRPr="00FB156F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Á</w:t>
            </w:r>
            <w:r w:rsidR="00F03C38"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 xml:space="preserve">rea de </w:t>
            </w:r>
            <w:r w:rsidR="00AD3E5C"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Conservaci</w:t>
            </w:r>
            <w:r w:rsidR="00AD3E5C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ó</w:t>
            </w:r>
            <w:r w:rsidR="00AD3E5C"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n</w:t>
            </w:r>
            <w:r w:rsidR="00F03C38"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 xml:space="preserve"> </w:t>
            </w:r>
            <w:r w:rsidR="00620F5A"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Ecol</w:t>
            </w:r>
            <w:r w:rsidR="00620F5A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ó</w:t>
            </w:r>
            <w:r w:rsidR="00620F5A"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gica</w:t>
            </w:r>
            <w:r w:rsidR="00F03C38"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 xml:space="preserve"> de San Miguel del Progreso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04F3C6" w14:textId="77777777" w:rsidR="00F03C38" w:rsidRPr="00F03C38" w:rsidRDefault="00F03C38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MX-GRO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089BC4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3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4C87D2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3</w:t>
            </w:r>
          </w:p>
        </w:tc>
        <w:tc>
          <w:tcPr>
            <w:tcW w:w="7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03400E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0%</w:t>
            </w:r>
          </w:p>
        </w:tc>
      </w:tr>
      <w:tr w:rsidR="009C6D02" w:rsidRPr="00733586" w14:paraId="32C7BED9" w14:textId="77777777" w:rsidTr="00ED0BE1">
        <w:trPr>
          <w:trHeight w:val="300"/>
        </w:trPr>
        <w:tc>
          <w:tcPr>
            <w:tcW w:w="4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208B36" w14:textId="77777777" w:rsidR="00F03C38" w:rsidRPr="00F03C38" w:rsidRDefault="00F03C38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Finca Asturias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894691" w14:textId="77777777" w:rsidR="00F03C38" w:rsidRPr="00F03C38" w:rsidRDefault="00F03C38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GT-QZ; GT-SU; GT-RE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653278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3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4E0F52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3</w:t>
            </w:r>
          </w:p>
        </w:tc>
        <w:tc>
          <w:tcPr>
            <w:tcW w:w="7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AE7B95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0%</w:t>
            </w:r>
          </w:p>
        </w:tc>
      </w:tr>
      <w:tr w:rsidR="009C6D02" w:rsidRPr="00733586" w14:paraId="2B235E60" w14:textId="77777777" w:rsidTr="00ED0BE1">
        <w:trPr>
          <w:trHeight w:val="300"/>
        </w:trPr>
        <w:tc>
          <w:tcPr>
            <w:tcW w:w="4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F15BC1" w14:textId="77777777" w:rsidR="00F03C38" w:rsidRPr="00F03C38" w:rsidRDefault="00F03C38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La Rosita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59DB8C" w14:textId="77777777" w:rsidR="00F03C38" w:rsidRPr="00F03C38" w:rsidRDefault="00F03C38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GT-QZ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485AEF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3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D54AD4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3</w:t>
            </w:r>
          </w:p>
        </w:tc>
        <w:tc>
          <w:tcPr>
            <w:tcW w:w="7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A49636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0%</w:t>
            </w:r>
          </w:p>
        </w:tc>
      </w:tr>
      <w:tr w:rsidR="009C6D02" w:rsidRPr="00733586" w14:paraId="3225D775" w14:textId="77777777" w:rsidTr="00ED0BE1">
        <w:trPr>
          <w:trHeight w:val="300"/>
        </w:trPr>
        <w:tc>
          <w:tcPr>
            <w:tcW w:w="4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E84AAA" w14:textId="0AA2035A" w:rsidR="00F03C38" w:rsidRPr="00F03C38" w:rsidRDefault="00F03C38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Finca Chirijuy</w:t>
            </w:r>
            <w:r w:rsidR="00B2301E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ú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8521AB" w14:textId="77777777" w:rsidR="00F03C38" w:rsidRPr="00F03C38" w:rsidRDefault="00F03C38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GT-CM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6962A8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2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FA9016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0</w:t>
            </w:r>
          </w:p>
        </w:tc>
        <w:tc>
          <w:tcPr>
            <w:tcW w:w="7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7679A7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100%</w:t>
            </w:r>
          </w:p>
        </w:tc>
      </w:tr>
      <w:tr w:rsidR="009C6D02" w:rsidRPr="00733586" w14:paraId="56F05629" w14:textId="77777777" w:rsidTr="00ED0BE1">
        <w:trPr>
          <w:trHeight w:val="300"/>
        </w:trPr>
        <w:tc>
          <w:tcPr>
            <w:tcW w:w="4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C76A89" w14:textId="77777777" w:rsidR="00F03C38" w:rsidRPr="00F03C38" w:rsidRDefault="00F03C38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Karnac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4EEB1A" w14:textId="77777777" w:rsidR="00F03C38" w:rsidRPr="00F03C38" w:rsidRDefault="00F03C38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GT-BV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9E1C7C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2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B7AB4C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0</w:t>
            </w:r>
          </w:p>
        </w:tc>
        <w:tc>
          <w:tcPr>
            <w:tcW w:w="7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334BD0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100%</w:t>
            </w:r>
          </w:p>
        </w:tc>
      </w:tr>
      <w:tr w:rsidR="009C6D02" w:rsidRPr="00733586" w14:paraId="7096565F" w14:textId="77777777" w:rsidTr="00ED0BE1">
        <w:trPr>
          <w:trHeight w:val="300"/>
        </w:trPr>
        <w:tc>
          <w:tcPr>
            <w:tcW w:w="4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263670" w14:textId="16DB0ADB" w:rsidR="00F03C38" w:rsidRPr="00F03C38" w:rsidRDefault="00F03C38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 xml:space="preserve">Reserva </w:t>
            </w:r>
            <w:r w:rsidR="00B2301E"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Bi</w:t>
            </w:r>
            <w:r w:rsidR="00B2301E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ó</w:t>
            </w:r>
            <w:r w:rsidR="00B2301E"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tica</w:t>
            </w: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 xml:space="preserve"> Gertrude Duby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0354D6" w14:textId="35AA127F" w:rsidR="00F03C38" w:rsidRPr="00F03C38" w:rsidRDefault="00F25AB6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733586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MX-CHP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DA49AC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2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48FA3D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0</w:t>
            </w:r>
          </w:p>
        </w:tc>
        <w:tc>
          <w:tcPr>
            <w:tcW w:w="7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B4DD2F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100%</w:t>
            </w:r>
          </w:p>
        </w:tc>
      </w:tr>
      <w:tr w:rsidR="009C6D02" w:rsidRPr="00733586" w14:paraId="712A11C7" w14:textId="77777777" w:rsidTr="00ED0BE1">
        <w:trPr>
          <w:trHeight w:val="300"/>
        </w:trPr>
        <w:tc>
          <w:tcPr>
            <w:tcW w:w="4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7C75EB" w14:textId="0A6E8C29" w:rsidR="00F03C38" w:rsidRPr="00F03C38" w:rsidRDefault="00733586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</w:pPr>
            <w:r w:rsidRPr="00FB156F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Á</w:t>
            </w:r>
            <w:r w:rsidR="00F03C38"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 xml:space="preserve">rea de </w:t>
            </w:r>
            <w:r w:rsidR="00AD3E5C"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Conservaci</w:t>
            </w:r>
            <w:r w:rsidR="00AD3E5C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ó</w:t>
            </w:r>
            <w:r w:rsidR="00AD3E5C"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n</w:t>
            </w:r>
            <w:r w:rsidR="00F03C38"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 xml:space="preserve"> de San Rafael Agua Pescadito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C49882" w14:textId="77777777" w:rsidR="00F03C38" w:rsidRPr="00F03C38" w:rsidRDefault="00F03C38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MX-OAX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1B686E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2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81F618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0</w:t>
            </w:r>
          </w:p>
        </w:tc>
        <w:tc>
          <w:tcPr>
            <w:tcW w:w="7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CA97B0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100%</w:t>
            </w:r>
          </w:p>
        </w:tc>
      </w:tr>
      <w:tr w:rsidR="009C6D02" w:rsidRPr="00733586" w14:paraId="1E83B872" w14:textId="77777777" w:rsidTr="00ED0BE1">
        <w:trPr>
          <w:trHeight w:val="300"/>
        </w:trPr>
        <w:tc>
          <w:tcPr>
            <w:tcW w:w="4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F8ED23" w14:textId="77777777" w:rsidR="00F03C38" w:rsidRPr="00F03C38" w:rsidRDefault="00F03C38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Bella Vista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AE3CA4" w14:textId="77777777" w:rsidR="00F03C38" w:rsidRPr="00F03C38" w:rsidRDefault="00F03C38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HN-IN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595331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2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D9630D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0</w:t>
            </w:r>
          </w:p>
        </w:tc>
        <w:tc>
          <w:tcPr>
            <w:tcW w:w="7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B9EB46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100%</w:t>
            </w:r>
          </w:p>
        </w:tc>
      </w:tr>
      <w:tr w:rsidR="009C6D02" w:rsidRPr="00733586" w14:paraId="49FAA976" w14:textId="77777777" w:rsidTr="00ED0BE1">
        <w:trPr>
          <w:trHeight w:val="300"/>
        </w:trPr>
        <w:tc>
          <w:tcPr>
            <w:tcW w:w="4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47A2FD" w14:textId="767A258E" w:rsidR="00F03C38" w:rsidRPr="00F03C38" w:rsidRDefault="00F03C38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 xml:space="preserve">El </w:t>
            </w:r>
            <w:r w:rsidR="00B2301E"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Borboll</w:t>
            </w:r>
            <w:r w:rsidR="00B2301E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ó</w:t>
            </w:r>
            <w:r w:rsidR="00B2301E"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n</w:t>
            </w: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, La Pandura y La Yerbabuena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4498E1" w14:textId="77777777" w:rsidR="00F03C38" w:rsidRPr="00F03C38" w:rsidRDefault="00F03C38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MX-GRO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A9C8D4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2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8A45BB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0</w:t>
            </w:r>
          </w:p>
        </w:tc>
        <w:tc>
          <w:tcPr>
            <w:tcW w:w="7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A1F32B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100%</w:t>
            </w:r>
          </w:p>
        </w:tc>
      </w:tr>
      <w:tr w:rsidR="009C6D02" w:rsidRPr="00733586" w14:paraId="46482B00" w14:textId="77777777" w:rsidTr="00ED0BE1">
        <w:trPr>
          <w:trHeight w:val="300"/>
        </w:trPr>
        <w:tc>
          <w:tcPr>
            <w:tcW w:w="4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4402FD" w14:textId="77777777" w:rsidR="00F03C38" w:rsidRPr="00F03C38" w:rsidRDefault="00F03C38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Semuc Champey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3365B3" w14:textId="77777777" w:rsidR="00F03C38" w:rsidRPr="00F03C38" w:rsidRDefault="00F03C38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GT-AV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D149F0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2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0E41B8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0</w:t>
            </w:r>
          </w:p>
        </w:tc>
        <w:tc>
          <w:tcPr>
            <w:tcW w:w="7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FC1F43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100%</w:t>
            </w:r>
          </w:p>
        </w:tc>
      </w:tr>
      <w:tr w:rsidR="009C6D02" w:rsidRPr="00733586" w14:paraId="30BC839E" w14:textId="77777777" w:rsidTr="00ED0BE1">
        <w:trPr>
          <w:trHeight w:val="300"/>
        </w:trPr>
        <w:tc>
          <w:tcPr>
            <w:tcW w:w="4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A67AC9" w14:textId="77777777" w:rsidR="00F03C38" w:rsidRPr="00F03C38" w:rsidRDefault="00F03C38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Astillero Municipal El Grande y Astillero Municipal Quiaquichum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C15E6A" w14:textId="77777777" w:rsidR="00F03C38" w:rsidRPr="00F03C38" w:rsidRDefault="00F03C38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GT-SM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4FE9D7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2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CAB513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1</w:t>
            </w:r>
          </w:p>
        </w:tc>
        <w:tc>
          <w:tcPr>
            <w:tcW w:w="7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9156D2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50%</w:t>
            </w:r>
          </w:p>
        </w:tc>
      </w:tr>
      <w:tr w:rsidR="009C6D02" w:rsidRPr="00733586" w14:paraId="05F391AE" w14:textId="77777777" w:rsidTr="00ED0BE1">
        <w:trPr>
          <w:trHeight w:val="300"/>
        </w:trPr>
        <w:tc>
          <w:tcPr>
            <w:tcW w:w="4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120942" w14:textId="77777777" w:rsidR="00F03C38" w:rsidRPr="00F03C38" w:rsidRDefault="00F03C38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Bosque de Arce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FA000C" w14:textId="77777777" w:rsidR="00F03C38" w:rsidRPr="00F03C38" w:rsidRDefault="00F03C38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Jalisco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E08262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2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F6C205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1</w:t>
            </w:r>
          </w:p>
        </w:tc>
        <w:tc>
          <w:tcPr>
            <w:tcW w:w="7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7DFA2F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50%</w:t>
            </w:r>
          </w:p>
        </w:tc>
      </w:tr>
      <w:tr w:rsidR="009C6D02" w:rsidRPr="00733586" w14:paraId="5186F868" w14:textId="77777777" w:rsidTr="00ED0BE1">
        <w:trPr>
          <w:trHeight w:val="300"/>
        </w:trPr>
        <w:tc>
          <w:tcPr>
            <w:tcW w:w="4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2860F4" w14:textId="77777777" w:rsidR="00F03C38" w:rsidRPr="00F03C38" w:rsidRDefault="00F03C38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Cerro Agua Platanar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1C58F0" w14:textId="77777777" w:rsidR="00F03C38" w:rsidRPr="00F03C38" w:rsidRDefault="00F03C38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MX-OAX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8CE966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2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E2AB58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1</w:t>
            </w:r>
          </w:p>
        </w:tc>
        <w:tc>
          <w:tcPr>
            <w:tcW w:w="7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D43F24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50%</w:t>
            </w:r>
          </w:p>
        </w:tc>
      </w:tr>
      <w:tr w:rsidR="009C6D02" w:rsidRPr="00733586" w14:paraId="75C3729F" w14:textId="77777777" w:rsidTr="00ED0BE1">
        <w:trPr>
          <w:trHeight w:val="300"/>
        </w:trPr>
        <w:tc>
          <w:tcPr>
            <w:tcW w:w="4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F48DB1" w14:textId="77777777" w:rsidR="00F03C38" w:rsidRPr="00F03C38" w:rsidRDefault="00F03C38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Cerro Guabule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EC85F5" w14:textId="77777777" w:rsidR="00F03C38" w:rsidRPr="00F03C38" w:rsidRDefault="00F03C38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NI-MT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DBECDB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2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1A7A21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1</w:t>
            </w:r>
          </w:p>
        </w:tc>
        <w:tc>
          <w:tcPr>
            <w:tcW w:w="7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CC2566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50%</w:t>
            </w:r>
          </w:p>
        </w:tc>
      </w:tr>
      <w:tr w:rsidR="009C6D02" w:rsidRPr="00733586" w14:paraId="7B53F3C4" w14:textId="77777777" w:rsidTr="00ED0BE1">
        <w:trPr>
          <w:trHeight w:val="300"/>
        </w:trPr>
        <w:tc>
          <w:tcPr>
            <w:tcW w:w="4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114348" w14:textId="77777777" w:rsidR="00F03C38" w:rsidRPr="00F03C38" w:rsidRDefault="00F03C38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El Ocotalito, El Venadario y La Antena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4F155F" w14:textId="77777777" w:rsidR="00F03C38" w:rsidRPr="00F03C38" w:rsidRDefault="00F03C38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MX-GRO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F3ACC9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2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387B9A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1</w:t>
            </w:r>
          </w:p>
        </w:tc>
        <w:tc>
          <w:tcPr>
            <w:tcW w:w="7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EAA1F5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50%</w:t>
            </w:r>
          </w:p>
        </w:tc>
      </w:tr>
      <w:tr w:rsidR="009C6D02" w:rsidRPr="00733586" w14:paraId="108F3B33" w14:textId="77777777" w:rsidTr="00ED0BE1">
        <w:trPr>
          <w:trHeight w:val="300"/>
        </w:trPr>
        <w:tc>
          <w:tcPr>
            <w:tcW w:w="4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BB9625" w14:textId="77777777" w:rsidR="00F03C38" w:rsidRPr="00F03C38" w:rsidRDefault="00F03C38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El Retiro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7BF1AA" w14:textId="77777777" w:rsidR="00F03C38" w:rsidRPr="00F03C38" w:rsidRDefault="00F03C38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GT-CM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F2F9FF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2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6D9369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1</w:t>
            </w:r>
          </w:p>
        </w:tc>
        <w:tc>
          <w:tcPr>
            <w:tcW w:w="7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BD1304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50%</w:t>
            </w:r>
          </w:p>
        </w:tc>
      </w:tr>
      <w:tr w:rsidR="009C6D02" w:rsidRPr="00733586" w14:paraId="69834978" w14:textId="77777777" w:rsidTr="00ED0BE1">
        <w:trPr>
          <w:trHeight w:val="300"/>
        </w:trPr>
        <w:tc>
          <w:tcPr>
            <w:tcW w:w="4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DED696" w14:textId="77777777" w:rsidR="00F03C38" w:rsidRPr="00F03C38" w:rsidRDefault="00F03C38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Finca Monte Carlo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DB2823" w14:textId="77777777" w:rsidR="00F03C38" w:rsidRPr="00F03C38" w:rsidRDefault="00F03C38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MX-OAX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9F92EB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2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D410CC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1</w:t>
            </w:r>
          </w:p>
        </w:tc>
        <w:tc>
          <w:tcPr>
            <w:tcW w:w="7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952A45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50%</w:t>
            </w:r>
          </w:p>
        </w:tc>
      </w:tr>
      <w:tr w:rsidR="009C6D02" w:rsidRPr="00733586" w14:paraId="79BAAB7C" w14:textId="77777777" w:rsidTr="00ED0BE1">
        <w:trPr>
          <w:trHeight w:val="300"/>
        </w:trPr>
        <w:tc>
          <w:tcPr>
            <w:tcW w:w="4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A66778" w14:textId="77777777" w:rsidR="00F03C38" w:rsidRPr="00F03C38" w:rsidRDefault="00F03C38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lastRenderedPageBreak/>
              <w:t>Finca Patrocinio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DC4F7E" w14:textId="77777777" w:rsidR="00F03C38" w:rsidRPr="00F03C38" w:rsidRDefault="00F03C38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GT-QZ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E27A01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2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6F3B0C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1</w:t>
            </w:r>
          </w:p>
        </w:tc>
        <w:tc>
          <w:tcPr>
            <w:tcW w:w="7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392E86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50%</w:t>
            </w:r>
          </w:p>
        </w:tc>
      </w:tr>
      <w:tr w:rsidR="009C6D02" w:rsidRPr="00733586" w14:paraId="66FCCEF7" w14:textId="77777777" w:rsidTr="00ED0BE1">
        <w:trPr>
          <w:trHeight w:val="300"/>
        </w:trPr>
        <w:tc>
          <w:tcPr>
            <w:tcW w:w="4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51A7F7" w14:textId="77777777" w:rsidR="00F03C38" w:rsidRPr="00F03C38" w:rsidRDefault="00F03C38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Golden Stream Corridor Preserve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A56235" w14:textId="77777777" w:rsidR="00F03C38" w:rsidRPr="00F03C38" w:rsidRDefault="00F03C38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BZ-TOL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B55CEE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2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BAC97D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1</w:t>
            </w:r>
          </w:p>
        </w:tc>
        <w:tc>
          <w:tcPr>
            <w:tcW w:w="7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D08EA4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50%</w:t>
            </w:r>
          </w:p>
        </w:tc>
      </w:tr>
      <w:tr w:rsidR="009C6D02" w:rsidRPr="00733586" w14:paraId="4B28E193" w14:textId="77777777" w:rsidTr="00ED0BE1">
        <w:trPr>
          <w:trHeight w:val="300"/>
        </w:trPr>
        <w:tc>
          <w:tcPr>
            <w:tcW w:w="4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9CCC13" w14:textId="77777777" w:rsidR="00F03C38" w:rsidRPr="00F03C38" w:rsidRDefault="00F03C38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Los Olivos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4DAF6D" w14:textId="77777777" w:rsidR="00F03C38" w:rsidRPr="00F03C38" w:rsidRDefault="00F03C38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MX-GRO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4F96C1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2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573FC3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1</w:t>
            </w:r>
          </w:p>
        </w:tc>
        <w:tc>
          <w:tcPr>
            <w:tcW w:w="7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35C08F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50%</w:t>
            </w:r>
          </w:p>
        </w:tc>
      </w:tr>
      <w:tr w:rsidR="009C6D02" w:rsidRPr="00733586" w14:paraId="2D106C67" w14:textId="77777777" w:rsidTr="00ED0BE1">
        <w:trPr>
          <w:trHeight w:val="300"/>
        </w:trPr>
        <w:tc>
          <w:tcPr>
            <w:tcW w:w="4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62A402" w14:textId="77777777" w:rsidR="00F03C38" w:rsidRPr="00F03C38" w:rsidRDefault="00F03C38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Santuario del Agua y Forestal Subcuenca Tributaria Presa Antonio Alzate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3AD83D" w14:textId="77777777" w:rsidR="00F03C38" w:rsidRPr="00F03C38" w:rsidRDefault="00F03C38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MX-MEX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866B36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2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CBC24C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1</w:t>
            </w:r>
          </w:p>
        </w:tc>
        <w:tc>
          <w:tcPr>
            <w:tcW w:w="7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E9A29E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50%</w:t>
            </w:r>
          </w:p>
        </w:tc>
      </w:tr>
      <w:tr w:rsidR="009C6D02" w:rsidRPr="00733586" w14:paraId="2532EE38" w14:textId="77777777" w:rsidTr="00ED0BE1">
        <w:trPr>
          <w:trHeight w:val="300"/>
        </w:trPr>
        <w:tc>
          <w:tcPr>
            <w:tcW w:w="4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1B7F8F" w14:textId="7C00AEA2" w:rsidR="00F03C38" w:rsidRPr="00F03C38" w:rsidRDefault="00B2301E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Serran</w:t>
            </w:r>
            <w:r w:rsidR="00FB68BA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í</w:t>
            </w: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as</w:t>
            </w:r>
            <w:r w:rsidR="00F03C38"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 xml:space="preserve"> de Dipilto - Jalapa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F9907A" w14:textId="77777777" w:rsidR="00F03C38" w:rsidRPr="00F03C38" w:rsidRDefault="00F03C38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NI-NS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287800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2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90967A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1</w:t>
            </w:r>
          </w:p>
        </w:tc>
        <w:tc>
          <w:tcPr>
            <w:tcW w:w="7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E9B789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50%</w:t>
            </w:r>
          </w:p>
        </w:tc>
      </w:tr>
      <w:tr w:rsidR="009C6D02" w:rsidRPr="00733586" w14:paraId="786B0189" w14:textId="77777777" w:rsidTr="00ED0BE1">
        <w:trPr>
          <w:trHeight w:val="300"/>
        </w:trPr>
        <w:tc>
          <w:tcPr>
            <w:tcW w:w="4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E99FF4" w14:textId="77777777" w:rsidR="00F03C38" w:rsidRPr="00F03C38" w:rsidRDefault="00F03C38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Sistema Estuarino Puerto Arista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AA23A9" w14:textId="77777777" w:rsidR="00F03C38" w:rsidRPr="00F03C38" w:rsidRDefault="00F03C38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MX-CHP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270A4B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2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C2E1D9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1</w:t>
            </w:r>
          </w:p>
        </w:tc>
        <w:tc>
          <w:tcPr>
            <w:tcW w:w="7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5F0C63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50%</w:t>
            </w:r>
          </w:p>
        </w:tc>
      </w:tr>
      <w:tr w:rsidR="009C6D02" w:rsidRPr="00733586" w14:paraId="5A6D7171" w14:textId="77777777" w:rsidTr="00ED0BE1">
        <w:trPr>
          <w:trHeight w:val="300"/>
        </w:trPr>
        <w:tc>
          <w:tcPr>
            <w:tcW w:w="4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26E13A" w14:textId="6104AE0B" w:rsidR="00F03C38" w:rsidRPr="00F03C38" w:rsidRDefault="00620F5A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Volc</w:t>
            </w:r>
            <w:r w:rsidRPr="00FB156F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á</w:t>
            </w: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n</w:t>
            </w:r>
            <w:r w:rsidR="00F03C38"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 xml:space="preserve"> de San Vicente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9B3CAC" w14:textId="77777777" w:rsidR="00F03C38" w:rsidRPr="00F03C38" w:rsidRDefault="00F03C38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SV-SV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735AB6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2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6BFC38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1</w:t>
            </w:r>
          </w:p>
        </w:tc>
        <w:tc>
          <w:tcPr>
            <w:tcW w:w="7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B7ACD0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50%</w:t>
            </w:r>
          </w:p>
        </w:tc>
      </w:tr>
      <w:tr w:rsidR="009C6D02" w:rsidRPr="00733586" w14:paraId="4E2DE44B" w14:textId="77777777" w:rsidTr="00ED0BE1">
        <w:trPr>
          <w:trHeight w:val="300"/>
        </w:trPr>
        <w:tc>
          <w:tcPr>
            <w:tcW w:w="4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A5D9A3" w14:textId="76E644E5" w:rsidR="00F03C38" w:rsidRPr="00F03C38" w:rsidRDefault="00F03C38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 xml:space="preserve">Cerro del </w:t>
            </w:r>
            <w:r w:rsidR="00B2301E"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Ba</w:t>
            </w:r>
            <w:r w:rsidR="00B2301E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ú</w:t>
            </w:r>
            <w:r w:rsidR="00B2301E"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l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9B1708" w14:textId="77777777" w:rsidR="00F03C38" w:rsidRPr="00F03C38" w:rsidRDefault="00F03C38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GT-QZ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CF7F6C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2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583345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1</w:t>
            </w:r>
          </w:p>
        </w:tc>
        <w:tc>
          <w:tcPr>
            <w:tcW w:w="7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B39A28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50%</w:t>
            </w:r>
          </w:p>
        </w:tc>
      </w:tr>
      <w:tr w:rsidR="009C6D02" w:rsidRPr="00733586" w14:paraId="341FB0F7" w14:textId="77777777" w:rsidTr="00ED0BE1">
        <w:trPr>
          <w:trHeight w:val="300"/>
        </w:trPr>
        <w:tc>
          <w:tcPr>
            <w:tcW w:w="4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9C0370" w14:textId="77777777" w:rsidR="00F03C38" w:rsidRPr="00F03C38" w:rsidRDefault="00F03C38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Cerro Papa'a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3CB2A2" w14:textId="77777777" w:rsidR="00F03C38" w:rsidRPr="00F03C38" w:rsidRDefault="00F03C38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GT-SO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9DCD9D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2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E5D4EE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1</w:t>
            </w:r>
          </w:p>
        </w:tc>
        <w:tc>
          <w:tcPr>
            <w:tcW w:w="7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268095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50%</w:t>
            </w:r>
          </w:p>
        </w:tc>
      </w:tr>
      <w:tr w:rsidR="009C6D02" w:rsidRPr="00733586" w14:paraId="3D5A8BCB" w14:textId="77777777" w:rsidTr="00ED0BE1">
        <w:trPr>
          <w:trHeight w:val="300"/>
        </w:trPr>
        <w:tc>
          <w:tcPr>
            <w:tcW w:w="4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D4CF98" w14:textId="77777777" w:rsidR="00F03C38" w:rsidRPr="00F03C38" w:rsidRDefault="00F03C38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Chusita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2CC839" w14:textId="77777777" w:rsidR="00F03C38" w:rsidRPr="00F03C38" w:rsidRDefault="00F03C38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GT-SU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09E98F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2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51C4EC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1</w:t>
            </w:r>
          </w:p>
        </w:tc>
        <w:tc>
          <w:tcPr>
            <w:tcW w:w="7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FC97DB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50%</w:t>
            </w:r>
          </w:p>
        </w:tc>
      </w:tr>
      <w:tr w:rsidR="009C6D02" w:rsidRPr="00733586" w14:paraId="6FB11353" w14:textId="77777777" w:rsidTr="00ED0BE1">
        <w:trPr>
          <w:trHeight w:val="300"/>
        </w:trPr>
        <w:tc>
          <w:tcPr>
            <w:tcW w:w="4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B1BF6A" w14:textId="1837E6AE" w:rsidR="00F03C38" w:rsidRPr="00F03C38" w:rsidRDefault="00F03C38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El Paca</w:t>
            </w:r>
            <w:r w:rsidR="00B2301E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ñ</w:t>
            </w: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o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092917" w14:textId="77777777" w:rsidR="00F03C38" w:rsidRPr="00F03C38" w:rsidRDefault="00F03C38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GT-CM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7A1A31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2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4BA48B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1</w:t>
            </w:r>
          </w:p>
        </w:tc>
        <w:tc>
          <w:tcPr>
            <w:tcW w:w="7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F41AB3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50%</w:t>
            </w:r>
          </w:p>
        </w:tc>
      </w:tr>
      <w:tr w:rsidR="009C6D02" w:rsidRPr="00733586" w14:paraId="675A2457" w14:textId="77777777" w:rsidTr="00ED0BE1">
        <w:trPr>
          <w:trHeight w:val="300"/>
        </w:trPr>
        <w:tc>
          <w:tcPr>
            <w:tcW w:w="4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3F503C" w14:textId="34832712" w:rsidR="00F03C38" w:rsidRPr="00F03C38" w:rsidRDefault="00F03C38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H</w:t>
            </w:r>
            <w:r w:rsidR="008C63A5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ä</w:t>
            </w: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k Yahx Lu</w:t>
            </w:r>
            <w:r w:rsidR="008C63A5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ú</w:t>
            </w: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m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F5FC04" w14:textId="77777777" w:rsidR="00F03C38" w:rsidRPr="00F03C38" w:rsidRDefault="00F03C38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GT-HU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D206C9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2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5B24FD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1</w:t>
            </w:r>
          </w:p>
        </w:tc>
        <w:tc>
          <w:tcPr>
            <w:tcW w:w="7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A6BAD4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50%</w:t>
            </w:r>
          </w:p>
        </w:tc>
      </w:tr>
      <w:tr w:rsidR="009C6D02" w:rsidRPr="00733586" w14:paraId="269163D7" w14:textId="77777777" w:rsidTr="00ED0BE1">
        <w:trPr>
          <w:trHeight w:val="300"/>
        </w:trPr>
        <w:tc>
          <w:tcPr>
            <w:tcW w:w="4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3108D5" w14:textId="77777777" w:rsidR="00F03C38" w:rsidRPr="00F03C38" w:rsidRDefault="00F03C38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Pachuj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2C8415" w14:textId="77777777" w:rsidR="00F03C38" w:rsidRPr="00F03C38" w:rsidRDefault="00F03C38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GT-SO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D3F604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2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91CFDF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1</w:t>
            </w:r>
          </w:p>
        </w:tc>
        <w:tc>
          <w:tcPr>
            <w:tcW w:w="7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E05E60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50%</w:t>
            </w:r>
          </w:p>
        </w:tc>
      </w:tr>
      <w:tr w:rsidR="009C6D02" w:rsidRPr="00733586" w14:paraId="63849E6F" w14:textId="77777777" w:rsidTr="00ED0BE1">
        <w:trPr>
          <w:trHeight w:val="300"/>
        </w:trPr>
        <w:tc>
          <w:tcPr>
            <w:tcW w:w="4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AFF637" w14:textId="1CEBF745" w:rsidR="00F03C38" w:rsidRPr="00F03C38" w:rsidRDefault="00F03C38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Parque Regional Municipal  Twi A</w:t>
            </w:r>
            <w:r w:rsidR="007B27F2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´</w:t>
            </w: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lj Witz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855DEB" w14:textId="77777777" w:rsidR="00F03C38" w:rsidRPr="00F03C38" w:rsidRDefault="00F03C38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GT-HU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70D437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2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8A25A2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1</w:t>
            </w:r>
          </w:p>
        </w:tc>
        <w:tc>
          <w:tcPr>
            <w:tcW w:w="7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D2A805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50%</w:t>
            </w:r>
          </w:p>
        </w:tc>
      </w:tr>
      <w:tr w:rsidR="009C6D02" w:rsidRPr="00733586" w14:paraId="5D896B28" w14:textId="77777777" w:rsidTr="00ED0BE1">
        <w:trPr>
          <w:trHeight w:val="300"/>
        </w:trPr>
        <w:tc>
          <w:tcPr>
            <w:tcW w:w="4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BEE143" w14:textId="3A6416A8" w:rsidR="00F03C38" w:rsidRPr="00F03C38" w:rsidRDefault="00733586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</w:pPr>
            <w:r w:rsidRPr="00FB156F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Á</w:t>
            </w:r>
            <w:r w:rsidR="00F03C38"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 xml:space="preserve">rea Comunitaria de </w:t>
            </w:r>
            <w:r w:rsidR="00AD3E5C"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Conservaci</w:t>
            </w:r>
            <w:r w:rsidR="00AD3E5C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ó</w:t>
            </w:r>
            <w:r w:rsidR="00AD3E5C"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n</w:t>
            </w:r>
            <w:r w:rsidR="00F03C38"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 xml:space="preserve"> Buenos Aires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D4B87B" w14:textId="77777777" w:rsidR="00F03C38" w:rsidRPr="00F03C38" w:rsidRDefault="00F03C38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MX-OAX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B62B4F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2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A873BA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2</w:t>
            </w:r>
          </w:p>
        </w:tc>
        <w:tc>
          <w:tcPr>
            <w:tcW w:w="7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6C947E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0%</w:t>
            </w:r>
          </w:p>
        </w:tc>
      </w:tr>
      <w:tr w:rsidR="009C6D02" w:rsidRPr="00733586" w14:paraId="1BA68E4E" w14:textId="77777777" w:rsidTr="00ED0BE1">
        <w:trPr>
          <w:trHeight w:val="300"/>
        </w:trPr>
        <w:tc>
          <w:tcPr>
            <w:tcW w:w="4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E0BF02" w14:textId="6BF07B4B" w:rsidR="00F03C38" w:rsidRPr="00F03C38" w:rsidRDefault="00F03C38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 xml:space="preserve">C.A.D.N.R. 026 Bajo </w:t>
            </w:r>
            <w:r w:rsidR="008C63A5"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R</w:t>
            </w:r>
            <w:r w:rsidR="008C63A5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í</w:t>
            </w:r>
            <w:r w:rsidR="008C63A5"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o</w:t>
            </w: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 xml:space="preserve"> San Juan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0CBBFD" w14:textId="77777777" w:rsidR="00F03C38" w:rsidRPr="00F03C38" w:rsidRDefault="00F03C38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MX-NLE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94DA50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2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87FD37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2</w:t>
            </w:r>
          </w:p>
        </w:tc>
        <w:tc>
          <w:tcPr>
            <w:tcW w:w="7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09EBC4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0%</w:t>
            </w:r>
          </w:p>
        </w:tc>
      </w:tr>
      <w:tr w:rsidR="009C6D02" w:rsidRPr="00733586" w14:paraId="7BCE3D3D" w14:textId="77777777" w:rsidTr="00ED0BE1">
        <w:trPr>
          <w:trHeight w:val="300"/>
        </w:trPr>
        <w:tc>
          <w:tcPr>
            <w:tcW w:w="4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AE007B" w14:textId="01EAA42C" w:rsidR="00F03C38" w:rsidRPr="00F03C38" w:rsidRDefault="00F03C38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Catalj</w:t>
            </w:r>
            <w:r w:rsidR="00FB68BA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í</w:t>
            </w: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softHyphen/>
              <w:t xml:space="preserve"> o Sacatalj</w:t>
            </w:r>
            <w:r w:rsidR="00FB68BA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í</w:t>
            </w: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softHyphen/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5546BA" w14:textId="77777777" w:rsidR="00F03C38" w:rsidRPr="00F03C38" w:rsidRDefault="00F03C38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GT-AV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871175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2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B57EB5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2</w:t>
            </w:r>
          </w:p>
        </w:tc>
        <w:tc>
          <w:tcPr>
            <w:tcW w:w="7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CAD15A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0%</w:t>
            </w:r>
          </w:p>
        </w:tc>
      </w:tr>
      <w:tr w:rsidR="009C6D02" w:rsidRPr="00733586" w14:paraId="46769263" w14:textId="77777777" w:rsidTr="00ED0BE1">
        <w:trPr>
          <w:trHeight w:val="300"/>
        </w:trPr>
        <w:tc>
          <w:tcPr>
            <w:tcW w:w="4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103B4E" w14:textId="77777777" w:rsidR="00F03C38" w:rsidRPr="00F03C38" w:rsidRDefault="00F03C38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Manila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BFF9C7" w14:textId="77777777" w:rsidR="00F03C38" w:rsidRPr="00F03C38" w:rsidRDefault="00F03C38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GT-SM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DE03FC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2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4BB954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2</w:t>
            </w:r>
          </w:p>
        </w:tc>
        <w:tc>
          <w:tcPr>
            <w:tcW w:w="7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11C319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0%</w:t>
            </w:r>
          </w:p>
        </w:tc>
      </w:tr>
      <w:tr w:rsidR="009C6D02" w:rsidRPr="00733586" w14:paraId="273BDD37" w14:textId="77777777" w:rsidTr="00ED0BE1">
        <w:trPr>
          <w:trHeight w:val="300"/>
        </w:trPr>
        <w:tc>
          <w:tcPr>
            <w:tcW w:w="4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DAC6EA" w14:textId="55A956CA" w:rsidR="00F03C38" w:rsidRPr="00F03C38" w:rsidRDefault="00620F5A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Volc</w:t>
            </w:r>
            <w:r w:rsidRPr="00FB156F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á</w:t>
            </w: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n</w:t>
            </w:r>
            <w:r w:rsidR="00F03C38"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 xml:space="preserve"> Cruz Quemada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0DEEE0" w14:textId="77777777" w:rsidR="00F03C38" w:rsidRPr="00F03C38" w:rsidRDefault="00F03C38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GT-SR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91E87B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2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90A01B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2</w:t>
            </w:r>
          </w:p>
        </w:tc>
        <w:tc>
          <w:tcPr>
            <w:tcW w:w="7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5B1B87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0%</w:t>
            </w:r>
          </w:p>
        </w:tc>
      </w:tr>
      <w:tr w:rsidR="009C6D02" w:rsidRPr="00733586" w14:paraId="4A4D8576" w14:textId="77777777" w:rsidTr="00ED0BE1">
        <w:trPr>
          <w:trHeight w:val="300"/>
        </w:trPr>
        <w:tc>
          <w:tcPr>
            <w:tcW w:w="4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A25249" w14:textId="15D4CB94" w:rsidR="00F03C38" w:rsidRPr="00F03C38" w:rsidRDefault="00733586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</w:pPr>
            <w:r w:rsidRPr="00FB156F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Á</w:t>
            </w:r>
            <w:r w:rsidR="00F03C38"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 xml:space="preserve">rea de </w:t>
            </w:r>
            <w:r w:rsidR="00AD3E5C"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Conservaci</w:t>
            </w:r>
            <w:r w:rsidR="00AD3E5C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ó</w:t>
            </w:r>
            <w:r w:rsidR="00AD3E5C"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n</w:t>
            </w:r>
            <w:r w:rsidR="00F03C38"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 xml:space="preserve"> </w:t>
            </w:r>
            <w:r w:rsidR="00620F5A"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Ecol</w:t>
            </w:r>
            <w:r w:rsidR="00620F5A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ó</w:t>
            </w:r>
            <w:r w:rsidR="00620F5A"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gica</w:t>
            </w:r>
            <w:r w:rsidR="00F03C38"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 xml:space="preserve"> de Totomixtlahuaca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3B830C" w14:textId="77777777" w:rsidR="00F03C38" w:rsidRPr="00F03C38" w:rsidRDefault="00F03C38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MX-GRO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1F5CF8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1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3E6871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0</w:t>
            </w:r>
          </w:p>
        </w:tc>
        <w:tc>
          <w:tcPr>
            <w:tcW w:w="7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39826E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100%</w:t>
            </w:r>
          </w:p>
        </w:tc>
      </w:tr>
      <w:tr w:rsidR="009C6D02" w:rsidRPr="00733586" w14:paraId="2A8E0DF4" w14:textId="77777777" w:rsidTr="00ED0BE1">
        <w:trPr>
          <w:trHeight w:val="300"/>
        </w:trPr>
        <w:tc>
          <w:tcPr>
            <w:tcW w:w="4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05CEFE" w14:textId="64A8D986" w:rsidR="00F03C38" w:rsidRPr="00F03C38" w:rsidRDefault="00F03C38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 xml:space="preserve">Astillero Municipal Sumpango, El </w:t>
            </w:r>
            <w:r w:rsidR="00FB68BA"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Rejón</w:t>
            </w: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, Chirres y Los Encuentros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E2B8EB" w14:textId="77777777" w:rsidR="00F03C38" w:rsidRPr="00F03C38" w:rsidRDefault="00F03C38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GT-SA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DCF69F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1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EE1725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0</w:t>
            </w:r>
          </w:p>
        </w:tc>
        <w:tc>
          <w:tcPr>
            <w:tcW w:w="7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FA90B3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100%</w:t>
            </w:r>
          </w:p>
        </w:tc>
      </w:tr>
      <w:tr w:rsidR="009C6D02" w:rsidRPr="00733586" w14:paraId="16F63D25" w14:textId="77777777" w:rsidTr="00ED0BE1">
        <w:trPr>
          <w:trHeight w:val="300"/>
        </w:trPr>
        <w:tc>
          <w:tcPr>
            <w:tcW w:w="4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BA04D6" w14:textId="439D3D67" w:rsidR="00F03C38" w:rsidRPr="00F03C38" w:rsidRDefault="00F03C38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 xml:space="preserve">Bosques de </w:t>
            </w:r>
            <w:r w:rsidR="00FB68BA"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Con</w:t>
            </w:r>
            <w:r w:rsidR="00FB68BA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í</w:t>
            </w:r>
            <w:r w:rsidR="00FB68BA"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feras</w:t>
            </w: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 xml:space="preserve"> Chanal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584C40" w14:textId="3A129389" w:rsidR="00F03C38" w:rsidRPr="00F03C38" w:rsidRDefault="00F25AB6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733586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MX-CHP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720A2A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1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FCE212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0</w:t>
            </w:r>
          </w:p>
        </w:tc>
        <w:tc>
          <w:tcPr>
            <w:tcW w:w="7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79AD32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100%</w:t>
            </w:r>
          </w:p>
        </w:tc>
      </w:tr>
      <w:tr w:rsidR="009C6D02" w:rsidRPr="00733586" w14:paraId="07E7F476" w14:textId="77777777" w:rsidTr="00ED0BE1">
        <w:trPr>
          <w:trHeight w:val="300"/>
        </w:trPr>
        <w:tc>
          <w:tcPr>
            <w:tcW w:w="4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947015" w14:textId="77777777" w:rsidR="00F03C38" w:rsidRPr="00F03C38" w:rsidRDefault="00F03C38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Calapa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9CC5F1" w14:textId="77777777" w:rsidR="00F03C38" w:rsidRPr="00F03C38" w:rsidRDefault="00F03C38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MX-PUE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62B98B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1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74E13C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0</w:t>
            </w:r>
          </w:p>
        </w:tc>
        <w:tc>
          <w:tcPr>
            <w:tcW w:w="7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F1AF89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100%</w:t>
            </w:r>
          </w:p>
        </w:tc>
      </w:tr>
      <w:tr w:rsidR="009C6D02" w:rsidRPr="00733586" w14:paraId="33A7FEF4" w14:textId="77777777" w:rsidTr="00ED0BE1">
        <w:trPr>
          <w:trHeight w:val="300"/>
        </w:trPr>
        <w:tc>
          <w:tcPr>
            <w:tcW w:w="4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9A169A" w14:textId="77777777" w:rsidR="00F03C38" w:rsidRPr="00F03C38" w:rsidRDefault="00F03C38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Cerro La Galaxia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61F393" w14:textId="77777777" w:rsidR="00F03C38" w:rsidRPr="00F03C38" w:rsidRDefault="00F03C38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MX-VER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CA423E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1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5C1778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0</w:t>
            </w:r>
          </w:p>
        </w:tc>
        <w:tc>
          <w:tcPr>
            <w:tcW w:w="7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FD335B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100%</w:t>
            </w:r>
          </w:p>
        </w:tc>
      </w:tr>
      <w:tr w:rsidR="009C6D02" w:rsidRPr="00733586" w14:paraId="4D8ABF83" w14:textId="77777777" w:rsidTr="00ED0BE1">
        <w:trPr>
          <w:trHeight w:val="300"/>
        </w:trPr>
        <w:tc>
          <w:tcPr>
            <w:tcW w:w="4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ECA8C3" w14:textId="54F9536F" w:rsidR="00F03C38" w:rsidRPr="00F03C38" w:rsidRDefault="00F03C38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 xml:space="preserve">Cerro </w:t>
            </w:r>
            <w:r w:rsidR="00FB68BA"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Macuiltépetl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131DAD" w14:textId="77777777" w:rsidR="00F03C38" w:rsidRPr="00F03C38" w:rsidRDefault="00F03C38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MX-VER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6651B6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1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59811E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0</w:t>
            </w:r>
          </w:p>
        </w:tc>
        <w:tc>
          <w:tcPr>
            <w:tcW w:w="7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BB391B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100%</w:t>
            </w:r>
          </w:p>
        </w:tc>
      </w:tr>
      <w:tr w:rsidR="009C6D02" w:rsidRPr="00733586" w14:paraId="5088915B" w14:textId="77777777" w:rsidTr="00ED0BE1">
        <w:trPr>
          <w:trHeight w:val="300"/>
        </w:trPr>
        <w:tc>
          <w:tcPr>
            <w:tcW w:w="4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E1E46C" w14:textId="4F77F398" w:rsidR="00F03C38" w:rsidRPr="00F03C38" w:rsidRDefault="00F03C38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 xml:space="preserve">Cerro Mano de </w:t>
            </w:r>
            <w:r w:rsidR="00FB68BA"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Le</w:t>
            </w:r>
            <w:r w:rsidR="00FB68BA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ó</w:t>
            </w:r>
            <w:r w:rsidR="00FB68BA"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n</w:t>
            </w: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 xml:space="preserve"> (Cerro Sija)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04E94A" w14:textId="77777777" w:rsidR="00F03C38" w:rsidRPr="00F03C38" w:rsidRDefault="00F03C38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GT-QZ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767E7F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1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DF93F9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0</w:t>
            </w:r>
          </w:p>
        </w:tc>
        <w:tc>
          <w:tcPr>
            <w:tcW w:w="7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3C7605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100%</w:t>
            </w:r>
          </w:p>
        </w:tc>
      </w:tr>
      <w:tr w:rsidR="009C6D02" w:rsidRPr="00733586" w14:paraId="5D7A6C5F" w14:textId="77777777" w:rsidTr="00ED0BE1">
        <w:trPr>
          <w:trHeight w:val="300"/>
        </w:trPr>
        <w:tc>
          <w:tcPr>
            <w:tcW w:w="4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3D2D59" w14:textId="77777777" w:rsidR="00F03C38" w:rsidRPr="00F03C38" w:rsidRDefault="00F03C38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Chicacnab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016848" w14:textId="77777777" w:rsidR="00F03C38" w:rsidRPr="00F03C38" w:rsidRDefault="00F03C38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GT-AV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0A476D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1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63266C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0</w:t>
            </w:r>
          </w:p>
        </w:tc>
        <w:tc>
          <w:tcPr>
            <w:tcW w:w="7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C5C099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100%</w:t>
            </w:r>
          </w:p>
        </w:tc>
      </w:tr>
      <w:tr w:rsidR="009C6D02" w:rsidRPr="00733586" w14:paraId="35B0C9C7" w14:textId="77777777" w:rsidTr="00ED0BE1">
        <w:trPr>
          <w:trHeight w:val="300"/>
        </w:trPr>
        <w:tc>
          <w:tcPr>
            <w:tcW w:w="4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9C5A98" w14:textId="3B6E3134" w:rsidR="00F03C38" w:rsidRPr="00F03C38" w:rsidRDefault="00AD3E5C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Concepci</w:t>
            </w:r>
            <w:r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ó</w:t>
            </w: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n</w:t>
            </w:r>
            <w:r w:rsidR="00F03C38"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 xml:space="preserve"> Chuit</w:t>
            </w:r>
            <w:r w:rsidR="00FB68BA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ó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4C4A24" w14:textId="77777777" w:rsidR="00F03C38" w:rsidRPr="00F03C38" w:rsidRDefault="00F03C38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GT-CM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C52782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1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899DAA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0</w:t>
            </w:r>
          </w:p>
        </w:tc>
        <w:tc>
          <w:tcPr>
            <w:tcW w:w="7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724AEA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100%</w:t>
            </w:r>
          </w:p>
        </w:tc>
      </w:tr>
      <w:tr w:rsidR="009C6D02" w:rsidRPr="00733586" w14:paraId="213ADCDE" w14:textId="77777777" w:rsidTr="00ED0BE1">
        <w:trPr>
          <w:trHeight w:val="300"/>
        </w:trPr>
        <w:tc>
          <w:tcPr>
            <w:tcW w:w="4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3997CE" w14:textId="77777777" w:rsidR="00F03C38" w:rsidRPr="00F03C38" w:rsidRDefault="00F03C38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Cumbre Laguna Seca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81A2BC" w14:textId="77777777" w:rsidR="00F03C38" w:rsidRPr="00F03C38" w:rsidRDefault="00F03C38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GT-BV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4CEB86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1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F45CCD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0</w:t>
            </w:r>
          </w:p>
        </w:tc>
        <w:tc>
          <w:tcPr>
            <w:tcW w:w="7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991EAF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100%</w:t>
            </w:r>
          </w:p>
        </w:tc>
      </w:tr>
      <w:tr w:rsidR="009C6D02" w:rsidRPr="00733586" w14:paraId="3524C503" w14:textId="77777777" w:rsidTr="00ED0BE1">
        <w:trPr>
          <w:trHeight w:val="300"/>
        </w:trPr>
        <w:tc>
          <w:tcPr>
            <w:tcW w:w="4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37FA73" w14:textId="77777777" w:rsidR="00F03C38" w:rsidRPr="00F03C38" w:rsidRDefault="00F03C38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El Aguacatillo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900AC3" w14:textId="77777777" w:rsidR="00F03C38" w:rsidRPr="00F03C38" w:rsidRDefault="00F03C38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MX-HID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F98D6B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1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B30CA6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0</w:t>
            </w:r>
          </w:p>
        </w:tc>
        <w:tc>
          <w:tcPr>
            <w:tcW w:w="7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F92C4A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100%</w:t>
            </w:r>
          </w:p>
        </w:tc>
      </w:tr>
      <w:tr w:rsidR="009C6D02" w:rsidRPr="00733586" w14:paraId="73EBA472" w14:textId="77777777" w:rsidTr="00ED0BE1">
        <w:trPr>
          <w:trHeight w:val="300"/>
        </w:trPr>
        <w:tc>
          <w:tcPr>
            <w:tcW w:w="4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A6CB6C" w14:textId="77777777" w:rsidR="00F03C38" w:rsidRPr="00F03C38" w:rsidRDefault="00F03C38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El Anexo del Capuccino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D6C514" w14:textId="77777777" w:rsidR="00F03C38" w:rsidRPr="00F03C38" w:rsidRDefault="00F03C38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GT-AV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5357C0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1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5A1F2A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0</w:t>
            </w:r>
          </w:p>
        </w:tc>
        <w:tc>
          <w:tcPr>
            <w:tcW w:w="7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6A73DD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100%</w:t>
            </w:r>
          </w:p>
        </w:tc>
      </w:tr>
      <w:tr w:rsidR="009C6D02" w:rsidRPr="00733586" w14:paraId="39292A1F" w14:textId="77777777" w:rsidTr="00ED0BE1">
        <w:trPr>
          <w:trHeight w:val="300"/>
        </w:trPr>
        <w:tc>
          <w:tcPr>
            <w:tcW w:w="4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10AE57" w14:textId="77777777" w:rsidR="00F03C38" w:rsidRPr="00F03C38" w:rsidRDefault="00F03C38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El Caracol, Los Espinos, Mirasol y Tizate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FCFC13" w14:textId="77777777" w:rsidR="00F03C38" w:rsidRPr="00F03C38" w:rsidRDefault="00F03C38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GT-QZ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5F2EC8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1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928C3E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0</w:t>
            </w:r>
          </w:p>
        </w:tc>
        <w:tc>
          <w:tcPr>
            <w:tcW w:w="7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1AFB58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100%</w:t>
            </w:r>
          </w:p>
        </w:tc>
      </w:tr>
      <w:tr w:rsidR="009C6D02" w:rsidRPr="00733586" w14:paraId="7DF5F663" w14:textId="77777777" w:rsidTr="00ED0BE1">
        <w:trPr>
          <w:trHeight w:val="300"/>
        </w:trPr>
        <w:tc>
          <w:tcPr>
            <w:tcW w:w="4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41C837" w14:textId="77777777" w:rsidR="00F03C38" w:rsidRPr="00F03C38" w:rsidRDefault="00F03C38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El Porvenir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AAE7D5" w14:textId="77777777" w:rsidR="00F03C38" w:rsidRPr="00F03C38" w:rsidRDefault="00F03C38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GT-SO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8CA7FA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1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14F43E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0</w:t>
            </w:r>
          </w:p>
        </w:tc>
        <w:tc>
          <w:tcPr>
            <w:tcW w:w="7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EAC0DF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100%</w:t>
            </w:r>
          </w:p>
        </w:tc>
      </w:tr>
      <w:tr w:rsidR="009C6D02" w:rsidRPr="00733586" w14:paraId="56089B18" w14:textId="77777777" w:rsidTr="00ED0BE1">
        <w:trPr>
          <w:trHeight w:val="300"/>
        </w:trPr>
        <w:tc>
          <w:tcPr>
            <w:tcW w:w="4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FA29D3" w14:textId="77777777" w:rsidR="00F03C38" w:rsidRPr="00F03C38" w:rsidRDefault="00F03C38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El Recreo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237938" w14:textId="77777777" w:rsidR="00F03C38" w:rsidRPr="00F03C38" w:rsidRDefault="00F03C38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MX-CHP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EE0C98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1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660659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0</w:t>
            </w:r>
          </w:p>
        </w:tc>
        <w:tc>
          <w:tcPr>
            <w:tcW w:w="7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0E6A16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100%</w:t>
            </w:r>
          </w:p>
        </w:tc>
      </w:tr>
      <w:tr w:rsidR="009C6D02" w:rsidRPr="00733586" w14:paraId="2976B592" w14:textId="77777777" w:rsidTr="00ED0BE1">
        <w:trPr>
          <w:trHeight w:val="300"/>
        </w:trPr>
        <w:tc>
          <w:tcPr>
            <w:tcW w:w="4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32BE0A" w14:textId="77777777" w:rsidR="00F03C38" w:rsidRPr="00F03C38" w:rsidRDefault="00F03C38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El Roble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B142B2" w14:textId="77777777" w:rsidR="00F03C38" w:rsidRPr="00F03C38" w:rsidRDefault="00F03C38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GT-PR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58A84A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1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3D0203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0</w:t>
            </w:r>
          </w:p>
        </w:tc>
        <w:tc>
          <w:tcPr>
            <w:tcW w:w="7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8312D7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100%</w:t>
            </w:r>
          </w:p>
        </w:tc>
      </w:tr>
      <w:tr w:rsidR="009C6D02" w:rsidRPr="00733586" w14:paraId="29F5DA9C" w14:textId="77777777" w:rsidTr="00ED0BE1">
        <w:trPr>
          <w:trHeight w:val="300"/>
        </w:trPr>
        <w:tc>
          <w:tcPr>
            <w:tcW w:w="4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20786E" w14:textId="77777777" w:rsidR="00F03C38" w:rsidRPr="00F03C38" w:rsidRDefault="00F03C38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Francisco Javier Clavijero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B8FE5C" w14:textId="77777777" w:rsidR="00F03C38" w:rsidRPr="00F03C38" w:rsidRDefault="00F03C38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MX-VER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02E691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1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5405AB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0</w:t>
            </w:r>
          </w:p>
        </w:tc>
        <w:tc>
          <w:tcPr>
            <w:tcW w:w="7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6A456B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100%</w:t>
            </w:r>
          </w:p>
        </w:tc>
      </w:tr>
      <w:tr w:rsidR="009C6D02" w:rsidRPr="00733586" w14:paraId="1E88AB2B" w14:textId="77777777" w:rsidTr="00ED0BE1">
        <w:trPr>
          <w:trHeight w:val="300"/>
        </w:trPr>
        <w:tc>
          <w:tcPr>
            <w:tcW w:w="4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D06A1D" w14:textId="77777777" w:rsidR="00F03C38" w:rsidRPr="00F03C38" w:rsidRDefault="00F03C38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Huanacastle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83B366" w14:textId="77777777" w:rsidR="00F03C38" w:rsidRPr="00F03C38" w:rsidRDefault="00F03C38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MX-OAX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863A3A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1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74ABC0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0</w:t>
            </w:r>
          </w:p>
        </w:tc>
        <w:tc>
          <w:tcPr>
            <w:tcW w:w="7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ED8EB5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100%</w:t>
            </w:r>
          </w:p>
        </w:tc>
      </w:tr>
      <w:tr w:rsidR="009C6D02" w:rsidRPr="00733586" w14:paraId="129FAA3F" w14:textId="77777777" w:rsidTr="00ED0BE1">
        <w:trPr>
          <w:trHeight w:val="300"/>
        </w:trPr>
        <w:tc>
          <w:tcPr>
            <w:tcW w:w="4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1B5C5F" w14:textId="7A9B441F" w:rsidR="00F03C38" w:rsidRPr="00F03C38" w:rsidRDefault="00F03C38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 xml:space="preserve">Humedales de </w:t>
            </w:r>
            <w:r w:rsidR="00620F5A"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Monta</w:t>
            </w:r>
            <w:r w:rsidR="00620F5A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ñ</w:t>
            </w:r>
            <w:r w:rsidR="00620F5A"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a</w:t>
            </w: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 xml:space="preserve"> </w:t>
            </w:r>
            <w:r w:rsidR="00FB68BA"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Mar</w:t>
            </w:r>
            <w:r w:rsidR="00FB68BA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í</w:t>
            </w:r>
            <w:r w:rsidR="00FB68BA"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a</w:t>
            </w: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 xml:space="preserve"> Eugenia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B39ADA" w14:textId="77777777" w:rsidR="00F03C38" w:rsidRPr="00F03C38" w:rsidRDefault="00F03C38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MX-CHP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487E3A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1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1F5988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0</w:t>
            </w:r>
          </w:p>
        </w:tc>
        <w:tc>
          <w:tcPr>
            <w:tcW w:w="7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BA5D72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100%</w:t>
            </w:r>
          </w:p>
        </w:tc>
      </w:tr>
      <w:tr w:rsidR="009C6D02" w:rsidRPr="00733586" w14:paraId="60BD79B6" w14:textId="77777777" w:rsidTr="00ED0BE1">
        <w:trPr>
          <w:trHeight w:val="300"/>
        </w:trPr>
        <w:tc>
          <w:tcPr>
            <w:tcW w:w="4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52DF79" w14:textId="77777777" w:rsidR="00F03C38" w:rsidRPr="00F03C38" w:rsidRDefault="00F03C38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La Florida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53DB5C" w14:textId="77777777" w:rsidR="00F03C38" w:rsidRPr="00F03C38" w:rsidRDefault="00F03C38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GT-QZ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1306F3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1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FE90C4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0</w:t>
            </w:r>
          </w:p>
        </w:tc>
        <w:tc>
          <w:tcPr>
            <w:tcW w:w="7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0465AD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100%</w:t>
            </w:r>
          </w:p>
        </w:tc>
      </w:tr>
      <w:tr w:rsidR="009C6D02" w:rsidRPr="00733586" w14:paraId="3E50F94A" w14:textId="77777777" w:rsidTr="00ED0BE1">
        <w:trPr>
          <w:trHeight w:val="300"/>
        </w:trPr>
        <w:tc>
          <w:tcPr>
            <w:tcW w:w="4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F31494" w14:textId="77777777" w:rsidR="00F03C38" w:rsidRPr="00F03C38" w:rsidRDefault="00F03C38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La Martinica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696D53" w14:textId="77777777" w:rsidR="00F03C38" w:rsidRPr="00F03C38" w:rsidRDefault="00F03C38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MX-VER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93D0C8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1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BD7B5F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0</w:t>
            </w:r>
          </w:p>
        </w:tc>
        <w:tc>
          <w:tcPr>
            <w:tcW w:w="7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32C8E0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100%</w:t>
            </w:r>
          </w:p>
        </w:tc>
      </w:tr>
      <w:tr w:rsidR="009C6D02" w:rsidRPr="00733586" w14:paraId="736EB6F4" w14:textId="77777777" w:rsidTr="00ED0BE1">
        <w:trPr>
          <w:trHeight w:val="300"/>
        </w:trPr>
        <w:tc>
          <w:tcPr>
            <w:tcW w:w="4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786366" w14:textId="4052D4E6" w:rsidR="00F03C38" w:rsidRPr="00F03C38" w:rsidRDefault="00F03C38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 xml:space="preserve">La </w:t>
            </w:r>
            <w:r w:rsidR="00FB68BA"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Monta</w:t>
            </w:r>
            <w:r w:rsidR="00FB68BA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ñ</w:t>
            </w:r>
            <w:r w:rsidR="00FB68BA"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ita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8A1FE2" w14:textId="77777777" w:rsidR="00F03C38" w:rsidRPr="00F03C38" w:rsidRDefault="00F03C38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GT-HU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F62D84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1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3D0A14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0</w:t>
            </w:r>
          </w:p>
        </w:tc>
        <w:tc>
          <w:tcPr>
            <w:tcW w:w="7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B87509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100%</w:t>
            </w:r>
          </w:p>
        </w:tc>
      </w:tr>
      <w:tr w:rsidR="009C6D02" w:rsidRPr="00733586" w14:paraId="7D2C9EF0" w14:textId="77777777" w:rsidTr="00ED0BE1">
        <w:trPr>
          <w:trHeight w:val="300"/>
        </w:trPr>
        <w:tc>
          <w:tcPr>
            <w:tcW w:w="4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6DA2ED" w14:textId="77777777" w:rsidR="00F03C38" w:rsidRPr="00F03C38" w:rsidRDefault="00F03C38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lastRenderedPageBreak/>
              <w:t>Laguna de Las Ninfas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105AB3" w14:textId="77777777" w:rsidR="00F03C38" w:rsidRPr="00F03C38" w:rsidRDefault="00F03C38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SV-AH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7487ED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1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8F7587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0</w:t>
            </w:r>
          </w:p>
        </w:tc>
        <w:tc>
          <w:tcPr>
            <w:tcW w:w="7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9C7B22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100%</w:t>
            </w:r>
          </w:p>
        </w:tc>
      </w:tr>
      <w:tr w:rsidR="009C6D02" w:rsidRPr="00733586" w14:paraId="062D1167" w14:textId="77777777" w:rsidTr="00ED0BE1">
        <w:trPr>
          <w:trHeight w:val="300"/>
        </w:trPr>
        <w:tc>
          <w:tcPr>
            <w:tcW w:w="4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DA6A5A" w14:textId="77777777" w:rsidR="00F03C38" w:rsidRPr="00F03C38" w:rsidRDefault="00F03C38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Los Laureles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2EE0A0" w14:textId="77777777" w:rsidR="00F03C38" w:rsidRPr="00F03C38" w:rsidRDefault="00F03C38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GT-CM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6C4379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1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6561A1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0</w:t>
            </w:r>
          </w:p>
        </w:tc>
        <w:tc>
          <w:tcPr>
            <w:tcW w:w="7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5F542E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100%</w:t>
            </w:r>
          </w:p>
        </w:tc>
      </w:tr>
      <w:tr w:rsidR="009C6D02" w:rsidRPr="00733586" w14:paraId="1665B2B2" w14:textId="77777777" w:rsidTr="00ED0BE1">
        <w:trPr>
          <w:trHeight w:val="300"/>
        </w:trPr>
        <w:tc>
          <w:tcPr>
            <w:tcW w:w="4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0141BC" w14:textId="77777777" w:rsidR="00F03C38" w:rsidRPr="00F03C38" w:rsidRDefault="00F03C38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Rancho Santa Elena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438E4E" w14:textId="77777777" w:rsidR="00F03C38" w:rsidRPr="00F03C38" w:rsidRDefault="00F03C38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MX-HID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B72B57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1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067CC0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0</w:t>
            </w:r>
          </w:p>
        </w:tc>
        <w:tc>
          <w:tcPr>
            <w:tcW w:w="7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ECAAEA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100%</w:t>
            </w:r>
          </w:p>
        </w:tc>
      </w:tr>
      <w:tr w:rsidR="009C6D02" w:rsidRPr="00733586" w14:paraId="3140C57C" w14:textId="77777777" w:rsidTr="00ED0BE1">
        <w:trPr>
          <w:trHeight w:val="300"/>
        </w:trPr>
        <w:tc>
          <w:tcPr>
            <w:tcW w:w="4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85086A" w14:textId="77777777" w:rsidR="00F03C38" w:rsidRPr="00F03C38" w:rsidRDefault="00F03C38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Santa Catalina y Anexo Joya Carbonera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A0BBB9" w14:textId="77777777" w:rsidR="00F03C38" w:rsidRPr="00F03C38" w:rsidRDefault="00F03C38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GT-SA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4E93A7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1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8359A4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0</w:t>
            </w:r>
          </w:p>
        </w:tc>
        <w:tc>
          <w:tcPr>
            <w:tcW w:w="7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12B899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100%</w:t>
            </w:r>
          </w:p>
        </w:tc>
      </w:tr>
      <w:tr w:rsidR="009C6D02" w:rsidRPr="00733586" w14:paraId="1CF3A842" w14:textId="77777777" w:rsidTr="00ED0BE1">
        <w:trPr>
          <w:trHeight w:val="300"/>
        </w:trPr>
        <w:tc>
          <w:tcPr>
            <w:tcW w:w="4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E50236" w14:textId="77777777" w:rsidR="00F03C38" w:rsidRPr="00F03C38" w:rsidRDefault="00F03C38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Sistema Lagunar Alvarado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929521" w14:textId="77777777" w:rsidR="00F03C38" w:rsidRPr="00F03C38" w:rsidRDefault="00F03C38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MX-VER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6FDFB7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1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E64952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0</w:t>
            </w:r>
          </w:p>
        </w:tc>
        <w:tc>
          <w:tcPr>
            <w:tcW w:w="7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97A076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100%</w:t>
            </w:r>
          </w:p>
        </w:tc>
      </w:tr>
      <w:tr w:rsidR="009C6D02" w:rsidRPr="00733586" w14:paraId="783E10FE" w14:textId="77777777" w:rsidTr="00ED0BE1">
        <w:trPr>
          <w:trHeight w:val="300"/>
        </w:trPr>
        <w:tc>
          <w:tcPr>
            <w:tcW w:w="4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8ABA34" w14:textId="258887A5" w:rsidR="00F03C38" w:rsidRPr="00F03C38" w:rsidRDefault="00F03C38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 xml:space="preserve">Zona de Reserva </w:t>
            </w:r>
            <w:r w:rsidR="00620F5A"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Ecol</w:t>
            </w:r>
            <w:r w:rsidR="00620F5A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ó</w:t>
            </w:r>
            <w:r w:rsidR="00620F5A"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gica</w:t>
            </w: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 xml:space="preserve"> El </w:t>
            </w:r>
            <w:r w:rsidR="00FB68BA"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Fort</w:t>
            </w:r>
            <w:r w:rsidR="00FB68BA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í</w:t>
            </w:r>
            <w:r w:rsidR="00FB68BA"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n</w:t>
            </w: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 xml:space="preserve">, Cruz Blanca y Cerro del </w:t>
            </w:r>
            <w:r w:rsidR="00FB68BA"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Crest</w:t>
            </w:r>
            <w:r w:rsidR="00FB68BA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ó</w:t>
            </w:r>
            <w:r w:rsidR="00FB68BA"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n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1628A5" w14:textId="1426C1E0" w:rsidR="00F03C38" w:rsidRPr="00F03C38" w:rsidRDefault="00F25AB6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733586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MX-OAX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220DEB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1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7CD142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0</w:t>
            </w:r>
          </w:p>
        </w:tc>
        <w:tc>
          <w:tcPr>
            <w:tcW w:w="7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747F23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100%</w:t>
            </w:r>
          </w:p>
        </w:tc>
      </w:tr>
      <w:tr w:rsidR="009C6D02" w:rsidRPr="00733586" w14:paraId="3F16FB20" w14:textId="77777777" w:rsidTr="00ED0BE1">
        <w:trPr>
          <w:trHeight w:val="300"/>
        </w:trPr>
        <w:tc>
          <w:tcPr>
            <w:tcW w:w="4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1ED1B8" w14:textId="034A6C57" w:rsidR="00F03C38" w:rsidRPr="00F03C38" w:rsidRDefault="00733586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</w:pPr>
            <w:r w:rsidRPr="00FB156F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Á</w:t>
            </w:r>
            <w:r w:rsidR="00F03C38"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 xml:space="preserve">rea de </w:t>
            </w:r>
            <w:r w:rsidR="00AD3E5C"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Conservaci</w:t>
            </w:r>
            <w:r w:rsidR="00AD3E5C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ó</w:t>
            </w:r>
            <w:r w:rsidR="00AD3E5C"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n</w:t>
            </w:r>
            <w:r w:rsidR="00F03C38"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 xml:space="preserve"> de la Ribera de Cajonos del Ejido Plan Mata de Ca</w:t>
            </w:r>
            <w:r w:rsidR="00FB68BA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ñ</w:t>
            </w:r>
            <w:r w:rsidR="00F03C38"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a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60339F" w14:textId="77777777" w:rsidR="00F03C38" w:rsidRPr="00F03C38" w:rsidRDefault="00F03C38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MX-OAX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A921F2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1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881836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0</w:t>
            </w:r>
          </w:p>
        </w:tc>
        <w:tc>
          <w:tcPr>
            <w:tcW w:w="7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15742E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100%</w:t>
            </w:r>
          </w:p>
        </w:tc>
      </w:tr>
      <w:tr w:rsidR="009C6D02" w:rsidRPr="00733586" w14:paraId="324551E2" w14:textId="77777777" w:rsidTr="00ED0BE1">
        <w:trPr>
          <w:trHeight w:val="300"/>
        </w:trPr>
        <w:tc>
          <w:tcPr>
            <w:tcW w:w="4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ACE279" w14:textId="77777777" w:rsidR="00F03C38" w:rsidRPr="00F03C38" w:rsidRDefault="00F03C38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Barranca Honda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7932B8" w14:textId="77777777" w:rsidR="00F03C38" w:rsidRPr="00F03C38" w:rsidRDefault="00F03C38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MX-CHP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9B92F1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1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60CFB7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0</w:t>
            </w:r>
          </w:p>
        </w:tc>
        <w:tc>
          <w:tcPr>
            <w:tcW w:w="7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0D60C0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100%</w:t>
            </w:r>
          </w:p>
        </w:tc>
      </w:tr>
      <w:tr w:rsidR="009C6D02" w:rsidRPr="00733586" w14:paraId="3ED8036D" w14:textId="77777777" w:rsidTr="00ED0BE1">
        <w:trPr>
          <w:trHeight w:val="300"/>
        </w:trPr>
        <w:tc>
          <w:tcPr>
            <w:tcW w:w="4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63246B" w14:textId="5FAB4E6B" w:rsidR="00F03C38" w:rsidRPr="00F03C38" w:rsidRDefault="00FB68BA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Cráter</w:t>
            </w:r>
            <w:r w:rsidR="00F03C38"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 xml:space="preserve"> del </w:t>
            </w:r>
            <w:r w:rsidR="00620F5A"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Volc</w:t>
            </w:r>
            <w:r w:rsidR="00620F5A" w:rsidRPr="00FB156F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á</w:t>
            </w:r>
            <w:r w:rsidR="00620F5A"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n</w:t>
            </w:r>
            <w:r w:rsidR="00F03C38"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 xml:space="preserve"> de San Salvador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78E420" w14:textId="77777777" w:rsidR="00F03C38" w:rsidRPr="00F03C38" w:rsidRDefault="00F03C38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SV-LI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D495DC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1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860B0A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0</w:t>
            </w:r>
          </w:p>
        </w:tc>
        <w:tc>
          <w:tcPr>
            <w:tcW w:w="7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624AAE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100%</w:t>
            </w:r>
          </w:p>
        </w:tc>
      </w:tr>
      <w:tr w:rsidR="009C6D02" w:rsidRPr="00733586" w14:paraId="1D664A66" w14:textId="77777777" w:rsidTr="00ED0BE1">
        <w:trPr>
          <w:trHeight w:val="300"/>
        </w:trPr>
        <w:tc>
          <w:tcPr>
            <w:tcW w:w="4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083D26" w14:textId="77777777" w:rsidR="00F03C38" w:rsidRPr="00F03C38" w:rsidRDefault="00F03C38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El Tejar Garnica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1E9865" w14:textId="77777777" w:rsidR="00F03C38" w:rsidRPr="00F03C38" w:rsidRDefault="00F03C38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MX-VER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C9405F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1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B75049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0</w:t>
            </w:r>
          </w:p>
        </w:tc>
        <w:tc>
          <w:tcPr>
            <w:tcW w:w="7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8FB6D8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100%</w:t>
            </w:r>
          </w:p>
        </w:tc>
      </w:tr>
      <w:tr w:rsidR="009C6D02" w:rsidRPr="00733586" w14:paraId="4E4E43C6" w14:textId="77777777" w:rsidTr="00ED0BE1">
        <w:trPr>
          <w:trHeight w:val="300"/>
        </w:trPr>
        <w:tc>
          <w:tcPr>
            <w:tcW w:w="4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40F1EF" w14:textId="77777777" w:rsidR="00F03C38" w:rsidRPr="00F03C38" w:rsidRDefault="00F03C38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Finca Comunitaria Magnolia Miramar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8E5795" w14:textId="77777777" w:rsidR="00F03C38" w:rsidRPr="00F03C38" w:rsidRDefault="00F03C38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GT-QZ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C2CF69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1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9BD8B7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0</w:t>
            </w:r>
          </w:p>
        </w:tc>
        <w:tc>
          <w:tcPr>
            <w:tcW w:w="7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D5E20F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100%</w:t>
            </w:r>
          </w:p>
        </w:tc>
      </w:tr>
      <w:tr w:rsidR="009C6D02" w:rsidRPr="00733586" w14:paraId="3E694C74" w14:textId="77777777" w:rsidTr="00ED0BE1">
        <w:trPr>
          <w:trHeight w:val="300"/>
        </w:trPr>
        <w:tc>
          <w:tcPr>
            <w:tcW w:w="4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8AD31B" w14:textId="77777777" w:rsidR="00F03C38" w:rsidRPr="00F03C38" w:rsidRDefault="00F03C38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Juan Diego II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D173ED" w14:textId="77777777" w:rsidR="00F03C38" w:rsidRPr="00F03C38" w:rsidRDefault="00F03C38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MX-OAX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58F8A8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1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48094B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0</w:t>
            </w:r>
          </w:p>
        </w:tc>
        <w:tc>
          <w:tcPr>
            <w:tcW w:w="7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9947EE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100%</w:t>
            </w:r>
          </w:p>
        </w:tc>
      </w:tr>
      <w:tr w:rsidR="009C6D02" w:rsidRPr="00733586" w14:paraId="1E76D0E6" w14:textId="77777777" w:rsidTr="00ED0BE1">
        <w:trPr>
          <w:trHeight w:val="300"/>
        </w:trPr>
        <w:tc>
          <w:tcPr>
            <w:tcW w:w="4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A6D38F" w14:textId="77777777" w:rsidR="00F03C38" w:rsidRPr="00F03C38" w:rsidRDefault="00F03C38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Laguna Verde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0EF17C" w14:textId="77777777" w:rsidR="00F03C38" w:rsidRPr="00F03C38" w:rsidRDefault="00F03C38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SV-AH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530866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1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760F8A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0</w:t>
            </w:r>
          </w:p>
        </w:tc>
        <w:tc>
          <w:tcPr>
            <w:tcW w:w="7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3EFCD9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100%</w:t>
            </w:r>
          </w:p>
        </w:tc>
      </w:tr>
      <w:tr w:rsidR="009C6D02" w:rsidRPr="00733586" w14:paraId="5B957DE8" w14:textId="77777777" w:rsidTr="00ED0BE1">
        <w:trPr>
          <w:trHeight w:val="300"/>
        </w:trPr>
        <w:tc>
          <w:tcPr>
            <w:tcW w:w="4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38C6A5" w14:textId="51D56946" w:rsidR="00F03C38" w:rsidRPr="00F03C38" w:rsidRDefault="00F03C38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 xml:space="preserve">Los </w:t>
            </w:r>
            <w:r w:rsidR="00FB68BA"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Casta</w:t>
            </w:r>
            <w:r w:rsidR="00FB68BA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ñ</w:t>
            </w:r>
            <w:r w:rsidR="00FB68BA"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os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297F88" w14:textId="77777777" w:rsidR="00F03C38" w:rsidRPr="00F03C38" w:rsidRDefault="00F03C38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GT-SU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0E6B35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1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33B230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0</w:t>
            </w:r>
          </w:p>
        </w:tc>
        <w:tc>
          <w:tcPr>
            <w:tcW w:w="7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479E6C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100%</w:t>
            </w:r>
          </w:p>
        </w:tc>
      </w:tr>
      <w:tr w:rsidR="009C6D02" w:rsidRPr="00733586" w14:paraId="1295EFB0" w14:textId="77777777" w:rsidTr="00ED0BE1">
        <w:trPr>
          <w:trHeight w:val="300"/>
        </w:trPr>
        <w:tc>
          <w:tcPr>
            <w:tcW w:w="4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0C23F9" w14:textId="77777777" w:rsidR="00F03C38" w:rsidRPr="00F03C38" w:rsidRDefault="00F03C38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Montebello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CCB025" w14:textId="77777777" w:rsidR="00F03C38" w:rsidRPr="00F03C38" w:rsidRDefault="00F03C38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GT-BV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8E471E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1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4B3545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0</w:t>
            </w:r>
          </w:p>
        </w:tc>
        <w:tc>
          <w:tcPr>
            <w:tcW w:w="7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477D12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100%</w:t>
            </w:r>
          </w:p>
        </w:tc>
      </w:tr>
      <w:tr w:rsidR="009C6D02" w:rsidRPr="00733586" w14:paraId="1112C2FC" w14:textId="77777777" w:rsidTr="00ED0BE1">
        <w:trPr>
          <w:trHeight w:val="300"/>
        </w:trPr>
        <w:tc>
          <w:tcPr>
            <w:tcW w:w="4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18E5BE" w14:textId="122DF69C" w:rsidR="00F03C38" w:rsidRPr="00F03C38" w:rsidRDefault="00F03C38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Parque Lineal Quetzalapan - Sede</w:t>
            </w:r>
            <w:r w:rsidR="00FB68BA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ñ</w:t>
            </w: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o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326358" w14:textId="4A1ECD80" w:rsidR="00F03C38" w:rsidRPr="00F03C38" w:rsidRDefault="00733586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733586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MX-VER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19FF16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1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5BB9D9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0</w:t>
            </w:r>
          </w:p>
        </w:tc>
        <w:tc>
          <w:tcPr>
            <w:tcW w:w="7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F57EEB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100%</w:t>
            </w:r>
          </w:p>
        </w:tc>
      </w:tr>
      <w:tr w:rsidR="009C6D02" w:rsidRPr="00733586" w14:paraId="093E169A" w14:textId="77777777" w:rsidTr="00ED0BE1">
        <w:trPr>
          <w:trHeight w:val="300"/>
        </w:trPr>
        <w:tc>
          <w:tcPr>
            <w:tcW w:w="4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CEE736" w14:textId="109DA733" w:rsidR="00F03C38" w:rsidRPr="00F03C38" w:rsidRDefault="00F03C38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 xml:space="preserve">San </w:t>
            </w:r>
            <w:r w:rsidR="00FB68BA"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Bernabé</w:t>
            </w: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 xml:space="preserve"> de Ocotepec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88B5CA" w14:textId="77777777" w:rsidR="00F03C38" w:rsidRPr="00F03C38" w:rsidRDefault="00F03C38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MX-CMX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B308E8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1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69964E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0</w:t>
            </w:r>
          </w:p>
        </w:tc>
        <w:tc>
          <w:tcPr>
            <w:tcW w:w="7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B80900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100%</w:t>
            </w:r>
          </w:p>
        </w:tc>
      </w:tr>
      <w:tr w:rsidR="009C6D02" w:rsidRPr="00733586" w14:paraId="02BB2A41" w14:textId="77777777" w:rsidTr="00ED0BE1">
        <w:trPr>
          <w:trHeight w:val="300"/>
        </w:trPr>
        <w:tc>
          <w:tcPr>
            <w:tcW w:w="4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F5BE01" w14:textId="77777777" w:rsidR="00F03C38" w:rsidRPr="00F03C38" w:rsidRDefault="00F03C38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San Francisco El Triunfo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86FEB6" w14:textId="77777777" w:rsidR="00F03C38" w:rsidRPr="00F03C38" w:rsidRDefault="00F03C38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SV-SO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E6577F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1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B772A3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0</w:t>
            </w:r>
          </w:p>
        </w:tc>
        <w:tc>
          <w:tcPr>
            <w:tcW w:w="7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B5A656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100%</w:t>
            </w:r>
          </w:p>
        </w:tc>
      </w:tr>
      <w:tr w:rsidR="009C6D02" w:rsidRPr="00733586" w14:paraId="25A6BE94" w14:textId="77777777" w:rsidTr="00ED0BE1">
        <w:trPr>
          <w:trHeight w:val="300"/>
        </w:trPr>
        <w:tc>
          <w:tcPr>
            <w:tcW w:w="4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50C093" w14:textId="70F5FA86" w:rsidR="00F03C38" w:rsidRPr="00F03C38" w:rsidRDefault="00F03C38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 xml:space="preserve">San Rafael </w:t>
            </w:r>
            <w:r w:rsidR="00157B73"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P</w:t>
            </w:r>
            <w:r w:rsidR="00157B73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ie</w:t>
            </w: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 xml:space="preserve"> de la Cuesta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F8B3C0" w14:textId="77777777" w:rsidR="00F03C38" w:rsidRPr="00F03C38" w:rsidRDefault="00F03C38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GT-SM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14B041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1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BA8FD8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0</w:t>
            </w:r>
          </w:p>
        </w:tc>
        <w:tc>
          <w:tcPr>
            <w:tcW w:w="7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2D3068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100%</w:t>
            </w:r>
          </w:p>
        </w:tc>
      </w:tr>
      <w:tr w:rsidR="009C6D02" w:rsidRPr="00733586" w14:paraId="49AC0AA8" w14:textId="77777777" w:rsidTr="00ED0BE1">
        <w:trPr>
          <w:trHeight w:val="300"/>
        </w:trPr>
        <w:tc>
          <w:tcPr>
            <w:tcW w:w="4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EA0178" w14:textId="77777777" w:rsidR="00F03C38" w:rsidRPr="00F03C38" w:rsidRDefault="00F03C38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Tlatucapa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4719EF" w14:textId="226A970D" w:rsidR="00F03C38" w:rsidRPr="00F03C38" w:rsidRDefault="00733586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733586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MX-MX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BAA84A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1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D6D6C8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0</w:t>
            </w:r>
          </w:p>
        </w:tc>
        <w:tc>
          <w:tcPr>
            <w:tcW w:w="7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FA7D76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100%</w:t>
            </w:r>
          </w:p>
        </w:tc>
      </w:tr>
      <w:tr w:rsidR="009C6D02" w:rsidRPr="00733586" w14:paraId="694E103E" w14:textId="77777777" w:rsidTr="00ED0BE1">
        <w:trPr>
          <w:trHeight w:val="300"/>
        </w:trPr>
        <w:tc>
          <w:tcPr>
            <w:tcW w:w="4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21B35C" w14:textId="77777777" w:rsidR="00F03C38" w:rsidRPr="00F03C38" w:rsidRDefault="00F03C38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Xetaj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EAB293" w14:textId="77777777" w:rsidR="00F03C38" w:rsidRPr="00F03C38" w:rsidRDefault="00F03C38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GT-HU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D1AFA9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1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4C9C6C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0</w:t>
            </w:r>
          </w:p>
        </w:tc>
        <w:tc>
          <w:tcPr>
            <w:tcW w:w="7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198D49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100%</w:t>
            </w:r>
          </w:p>
        </w:tc>
      </w:tr>
      <w:tr w:rsidR="009C6D02" w:rsidRPr="00733586" w14:paraId="1CEEC326" w14:textId="77777777" w:rsidTr="00ED0BE1">
        <w:trPr>
          <w:trHeight w:val="300"/>
        </w:trPr>
        <w:tc>
          <w:tcPr>
            <w:tcW w:w="4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D21BD9" w14:textId="77777777" w:rsidR="00F03C38" w:rsidRPr="00F03C38" w:rsidRDefault="00F03C38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Astillero Municipal  Santa Catarina Barahona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83414E" w14:textId="77777777" w:rsidR="00F03C38" w:rsidRPr="00F03C38" w:rsidRDefault="00F03C38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GT-SA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6D0F5A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1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F2A426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1</w:t>
            </w:r>
          </w:p>
        </w:tc>
        <w:tc>
          <w:tcPr>
            <w:tcW w:w="7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900A7A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0%</w:t>
            </w:r>
          </w:p>
        </w:tc>
      </w:tr>
      <w:tr w:rsidR="009C6D02" w:rsidRPr="00733586" w14:paraId="72073CB5" w14:textId="77777777" w:rsidTr="00ED0BE1">
        <w:trPr>
          <w:trHeight w:val="300"/>
        </w:trPr>
        <w:tc>
          <w:tcPr>
            <w:tcW w:w="4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C15C47" w14:textId="77777777" w:rsidR="00F03C38" w:rsidRPr="00F03C38" w:rsidRDefault="00F03C38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Astilleros La Cumbre, El Jute y El Platanar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FDD09C" w14:textId="77777777" w:rsidR="00F03C38" w:rsidRPr="00F03C38" w:rsidRDefault="00F03C38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GT-SA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38A8B7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1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AD6F97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1</w:t>
            </w:r>
          </w:p>
        </w:tc>
        <w:tc>
          <w:tcPr>
            <w:tcW w:w="7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9EB80A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0%</w:t>
            </w:r>
          </w:p>
        </w:tc>
      </w:tr>
      <w:tr w:rsidR="009C6D02" w:rsidRPr="00733586" w14:paraId="64BEC43B" w14:textId="77777777" w:rsidTr="00ED0BE1">
        <w:trPr>
          <w:trHeight w:val="300"/>
        </w:trPr>
        <w:tc>
          <w:tcPr>
            <w:tcW w:w="4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B0ED3C" w14:textId="77777777" w:rsidR="00F03C38" w:rsidRPr="00F03C38" w:rsidRDefault="00F03C38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Cafetal Soconusco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89C57B" w14:textId="77777777" w:rsidR="00F03C38" w:rsidRPr="00F03C38" w:rsidRDefault="00F03C38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MX-OAX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69B962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1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F992D5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1</w:t>
            </w:r>
          </w:p>
        </w:tc>
        <w:tc>
          <w:tcPr>
            <w:tcW w:w="7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82D1FD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0%</w:t>
            </w:r>
          </w:p>
        </w:tc>
      </w:tr>
      <w:tr w:rsidR="009C6D02" w:rsidRPr="00733586" w14:paraId="0F47B610" w14:textId="77777777" w:rsidTr="00ED0BE1">
        <w:trPr>
          <w:trHeight w:val="300"/>
        </w:trPr>
        <w:tc>
          <w:tcPr>
            <w:tcW w:w="4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7AE5E0" w14:textId="77777777" w:rsidR="00F03C38" w:rsidRPr="00F03C38" w:rsidRDefault="00F03C38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Cerro Ajaw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D17F11" w14:textId="77777777" w:rsidR="00F03C38" w:rsidRPr="00F03C38" w:rsidRDefault="00F03C38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GT-SO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048DF6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1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C6E797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1</w:t>
            </w:r>
          </w:p>
        </w:tc>
        <w:tc>
          <w:tcPr>
            <w:tcW w:w="7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AF61CD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0%</w:t>
            </w:r>
          </w:p>
        </w:tc>
      </w:tr>
      <w:tr w:rsidR="009C6D02" w:rsidRPr="00733586" w14:paraId="5ECCBCE5" w14:textId="77777777" w:rsidTr="00ED0BE1">
        <w:trPr>
          <w:trHeight w:val="300"/>
        </w:trPr>
        <w:tc>
          <w:tcPr>
            <w:tcW w:w="4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204D51" w14:textId="7F101AAA" w:rsidR="00F03C38" w:rsidRPr="00F03C38" w:rsidRDefault="00F03C38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 xml:space="preserve">Cerro del </w:t>
            </w:r>
            <w:r w:rsidR="00157B73"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Algod</w:t>
            </w:r>
            <w:r w:rsidR="00157B73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ó</w:t>
            </w:r>
            <w:r w:rsidR="00157B73"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n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42FD88" w14:textId="446AA86A" w:rsidR="00F03C38" w:rsidRPr="00F03C38" w:rsidRDefault="00733586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733586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MX-VER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0533D6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1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A23BBC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1</w:t>
            </w:r>
          </w:p>
        </w:tc>
        <w:tc>
          <w:tcPr>
            <w:tcW w:w="7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DA6E78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0%</w:t>
            </w:r>
          </w:p>
        </w:tc>
      </w:tr>
      <w:tr w:rsidR="009C6D02" w:rsidRPr="00733586" w14:paraId="355AC866" w14:textId="77777777" w:rsidTr="00ED0BE1">
        <w:trPr>
          <w:trHeight w:val="300"/>
        </w:trPr>
        <w:tc>
          <w:tcPr>
            <w:tcW w:w="4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778C15" w14:textId="36DE711B" w:rsidR="00F03C38" w:rsidRPr="00F03C38" w:rsidRDefault="00157B73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Chag</w:t>
            </w:r>
            <w:r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ü</w:t>
            </w: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ite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45FB3D" w14:textId="77777777" w:rsidR="00F03C38" w:rsidRPr="00F03C38" w:rsidRDefault="00F03C38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GT-SR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C42582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1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DFB79A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1</w:t>
            </w:r>
          </w:p>
        </w:tc>
        <w:tc>
          <w:tcPr>
            <w:tcW w:w="7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9384D0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0%</w:t>
            </w:r>
          </w:p>
        </w:tc>
      </w:tr>
      <w:tr w:rsidR="009C6D02" w:rsidRPr="00733586" w14:paraId="07257E7F" w14:textId="77777777" w:rsidTr="00ED0BE1">
        <w:trPr>
          <w:trHeight w:val="300"/>
        </w:trPr>
        <w:tc>
          <w:tcPr>
            <w:tcW w:w="4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C6CAAA" w14:textId="77777777" w:rsidR="00F03C38" w:rsidRPr="00F03C38" w:rsidRDefault="00F03C38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Chuya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59E540" w14:textId="77777777" w:rsidR="00F03C38" w:rsidRPr="00F03C38" w:rsidRDefault="00F03C38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GT-SA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BCAE13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1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6F0955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1</w:t>
            </w:r>
          </w:p>
        </w:tc>
        <w:tc>
          <w:tcPr>
            <w:tcW w:w="7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C5FA71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0%</w:t>
            </w:r>
          </w:p>
        </w:tc>
      </w:tr>
      <w:tr w:rsidR="009C6D02" w:rsidRPr="00733586" w14:paraId="4B5A57DD" w14:textId="77777777" w:rsidTr="00ED0BE1">
        <w:trPr>
          <w:trHeight w:val="300"/>
        </w:trPr>
        <w:tc>
          <w:tcPr>
            <w:tcW w:w="4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727F84" w14:textId="62B85D09" w:rsidR="00F03C38" w:rsidRPr="00F03C38" w:rsidRDefault="00AD3E5C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Concepci</w:t>
            </w:r>
            <w:r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ó</w:t>
            </w: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n</w:t>
            </w:r>
            <w:r w:rsidR="00F03C38"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 xml:space="preserve"> Vista Hermosa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92B953" w14:textId="77777777" w:rsidR="00F03C38" w:rsidRPr="00F03C38" w:rsidRDefault="00F03C38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MX-OAX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DCA534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1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BAA610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1</w:t>
            </w:r>
          </w:p>
        </w:tc>
        <w:tc>
          <w:tcPr>
            <w:tcW w:w="7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819C6A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0%</w:t>
            </w:r>
          </w:p>
        </w:tc>
      </w:tr>
      <w:tr w:rsidR="009C6D02" w:rsidRPr="00733586" w14:paraId="58D766F5" w14:textId="77777777" w:rsidTr="00ED0BE1">
        <w:trPr>
          <w:trHeight w:val="300"/>
        </w:trPr>
        <w:tc>
          <w:tcPr>
            <w:tcW w:w="4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E98C74" w14:textId="28684384" w:rsidR="00F03C38" w:rsidRPr="00F03C38" w:rsidRDefault="00157B73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Ecol</w:t>
            </w:r>
            <w:r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ó</w:t>
            </w: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gico</w:t>
            </w:r>
            <w:r w:rsidR="00F03C38"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 xml:space="preserve"> de Uruapan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BE2FCF" w14:textId="77777777" w:rsidR="00F03C38" w:rsidRPr="00F03C38" w:rsidRDefault="00F03C38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MX-MIC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3CE0BB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1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86392D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1</w:t>
            </w:r>
          </w:p>
        </w:tc>
        <w:tc>
          <w:tcPr>
            <w:tcW w:w="7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4C6BFB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0%</w:t>
            </w:r>
          </w:p>
        </w:tc>
      </w:tr>
      <w:tr w:rsidR="009C6D02" w:rsidRPr="00733586" w14:paraId="702EF1BC" w14:textId="77777777" w:rsidTr="00ED0BE1">
        <w:trPr>
          <w:trHeight w:val="300"/>
        </w:trPr>
        <w:tc>
          <w:tcPr>
            <w:tcW w:w="4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95989F" w14:textId="77777777" w:rsidR="00F03C38" w:rsidRPr="00F03C38" w:rsidRDefault="00F03C38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El Barretal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0D00E0" w14:textId="77777777" w:rsidR="00F03C38" w:rsidRPr="00F03C38" w:rsidRDefault="00F03C38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GT-ES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E7678A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1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7C14FC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1</w:t>
            </w:r>
          </w:p>
        </w:tc>
        <w:tc>
          <w:tcPr>
            <w:tcW w:w="7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3E116B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0%</w:t>
            </w:r>
          </w:p>
        </w:tc>
      </w:tr>
      <w:tr w:rsidR="009C6D02" w:rsidRPr="00733586" w14:paraId="4B92E1F9" w14:textId="77777777" w:rsidTr="00ED0BE1">
        <w:trPr>
          <w:trHeight w:val="300"/>
        </w:trPr>
        <w:tc>
          <w:tcPr>
            <w:tcW w:w="4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FCBE85" w14:textId="77777777" w:rsidR="00F03C38" w:rsidRPr="00F03C38" w:rsidRDefault="00F03C38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El Encanto de Tecpan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25CCA9" w14:textId="77777777" w:rsidR="00F03C38" w:rsidRPr="00F03C38" w:rsidRDefault="00F03C38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GT-CM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2928CB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1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0EAC78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1</w:t>
            </w:r>
          </w:p>
        </w:tc>
        <w:tc>
          <w:tcPr>
            <w:tcW w:w="7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FB3E54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0%</w:t>
            </w:r>
          </w:p>
        </w:tc>
      </w:tr>
      <w:tr w:rsidR="009C6D02" w:rsidRPr="00733586" w14:paraId="3094BCFE" w14:textId="77777777" w:rsidTr="00ED0BE1">
        <w:trPr>
          <w:trHeight w:val="300"/>
        </w:trPr>
        <w:tc>
          <w:tcPr>
            <w:tcW w:w="4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F3F5E8" w14:textId="77777777" w:rsidR="00F03C38" w:rsidRPr="00F03C38" w:rsidRDefault="00F03C38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El Jordan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2DA711" w14:textId="77777777" w:rsidR="00F03C38" w:rsidRPr="00F03C38" w:rsidRDefault="00F03C38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MX-OAX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6EEC39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1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69379F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1</w:t>
            </w:r>
          </w:p>
        </w:tc>
        <w:tc>
          <w:tcPr>
            <w:tcW w:w="7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87C4C6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0%</w:t>
            </w:r>
          </w:p>
        </w:tc>
      </w:tr>
      <w:tr w:rsidR="009C6D02" w:rsidRPr="00733586" w14:paraId="6D1E8320" w14:textId="77777777" w:rsidTr="00ED0BE1">
        <w:trPr>
          <w:trHeight w:val="300"/>
        </w:trPr>
        <w:tc>
          <w:tcPr>
            <w:tcW w:w="4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2326AD" w14:textId="77777777" w:rsidR="00F03C38" w:rsidRPr="00F03C38" w:rsidRDefault="00F03C38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Finca La Bohemia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8FA2D9" w14:textId="77777777" w:rsidR="00F03C38" w:rsidRPr="00F03C38" w:rsidRDefault="00F03C38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GT-QZ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673D2A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1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A26865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1</w:t>
            </w:r>
          </w:p>
        </w:tc>
        <w:tc>
          <w:tcPr>
            <w:tcW w:w="7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8BD95D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0%</w:t>
            </w:r>
          </w:p>
        </w:tc>
      </w:tr>
      <w:tr w:rsidR="009C6D02" w:rsidRPr="00733586" w14:paraId="309D5AB3" w14:textId="77777777" w:rsidTr="00ED0BE1">
        <w:trPr>
          <w:trHeight w:val="300"/>
        </w:trPr>
        <w:tc>
          <w:tcPr>
            <w:tcW w:w="4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994143" w14:textId="77777777" w:rsidR="00F03C38" w:rsidRPr="00F03C38" w:rsidRDefault="00F03C38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Gertrude Duby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69763E" w14:textId="77777777" w:rsidR="00F03C38" w:rsidRPr="00F03C38" w:rsidRDefault="00F03C38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MX-CHP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E9E643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1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338BF4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1</w:t>
            </w:r>
          </w:p>
        </w:tc>
        <w:tc>
          <w:tcPr>
            <w:tcW w:w="7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8D0249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0%</w:t>
            </w:r>
          </w:p>
        </w:tc>
      </w:tr>
      <w:tr w:rsidR="009C6D02" w:rsidRPr="00733586" w14:paraId="297A5F5A" w14:textId="77777777" w:rsidTr="00ED0BE1">
        <w:trPr>
          <w:trHeight w:val="300"/>
        </w:trPr>
        <w:tc>
          <w:tcPr>
            <w:tcW w:w="4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AD5700" w14:textId="77777777" w:rsidR="00F03C38" w:rsidRPr="00F03C38" w:rsidRDefault="00F03C38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Huitepec - Los Alcanfores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EF69E6" w14:textId="77777777" w:rsidR="00F03C38" w:rsidRPr="00F03C38" w:rsidRDefault="00F03C38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MX-CHP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BE80A9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1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5AA0A6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1</w:t>
            </w:r>
          </w:p>
        </w:tc>
        <w:tc>
          <w:tcPr>
            <w:tcW w:w="7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D1BE33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0%</w:t>
            </w:r>
          </w:p>
        </w:tc>
      </w:tr>
      <w:tr w:rsidR="009C6D02" w:rsidRPr="00733586" w14:paraId="6F21949F" w14:textId="77777777" w:rsidTr="00ED0BE1">
        <w:trPr>
          <w:trHeight w:val="300"/>
        </w:trPr>
        <w:tc>
          <w:tcPr>
            <w:tcW w:w="4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A8DBB5" w14:textId="4298227B" w:rsidR="00F03C38" w:rsidRPr="00F03C38" w:rsidRDefault="00F03C38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Iximch</w:t>
            </w:r>
            <w:r w:rsidR="001A0F53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i</w:t>
            </w:r>
            <w:r w:rsidR="00562F0B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é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018AB1" w14:textId="77777777" w:rsidR="00F03C38" w:rsidRPr="00F03C38" w:rsidRDefault="00F03C38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GT-CM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327D46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1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FC9929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1</w:t>
            </w:r>
          </w:p>
        </w:tc>
        <w:tc>
          <w:tcPr>
            <w:tcW w:w="7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8C6C3F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0%</w:t>
            </w:r>
          </w:p>
        </w:tc>
      </w:tr>
      <w:tr w:rsidR="009C6D02" w:rsidRPr="00733586" w14:paraId="5E7CAD74" w14:textId="77777777" w:rsidTr="00ED0BE1">
        <w:trPr>
          <w:trHeight w:val="300"/>
        </w:trPr>
        <w:tc>
          <w:tcPr>
            <w:tcW w:w="4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4F9749" w14:textId="77777777" w:rsidR="00F03C38" w:rsidRPr="00F03C38" w:rsidRDefault="00F03C38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Las Nieves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6BD1B7" w14:textId="77777777" w:rsidR="00F03C38" w:rsidRPr="00F03C38" w:rsidRDefault="00F03C38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SV-US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593F9B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1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EA0D40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1</w:t>
            </w:r>
          </w:p>
        </w:tc>
        <w:tc>
          <w:tcPr>
            <w:tcW w:w="7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0B3854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0%</w:t>
            </w:r>
          </w:p>
        </w:tc>
      </w:tr>
      <w:tr w:rsidR="009C6D02" w:rsidRPr="00733586" w14:paraId="509871E7" w14:textId="77777777" w:rsidTr="00ED0BE1">
        <w:trPr>
          <w:trHeight w:val="300"/>
        </w:trPr>
        <w:tc>
          <w:tcPr>
            <w:tcW w:w="4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172B28" w14:textId="3D68CF28" w:rsidR="00F03C38" w:rsidRPr="00F03C38" w:rsidRDefault="00F03C38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 xml:space="preserve">Parque </w:t>
            </w:r>
            <w:r w:rsidR="001A0F53"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Otom</w:t>
            </w:r>
            <w:r w:rsidR="001A0F53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í</w:t>
            </w: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-Mexica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DF8C93" w14:textId="7EA576DA" w:rsidR="00F03C38" w:rsidRPr="00F03C38" w:rsidRDefault="00733586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733586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MX-MX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20C4BB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1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283843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1</w:t>
            </w:r>
          </w:p>
        </w:tc>
        <w:tc>
          <w:tcPr>
            <w:tcW w:w="7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0345C6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0%</w:t>
            </w:r>
          </w:p>
        </w:tc>
      </w:tr>
      <w:tr w:rsidR="009C6D02" w:rsidRPr="00733586" w14:paraId="49B1857E" w14:textId="77777777" w:rsidTr="00ED0BE1">
        <w:trPr>
          <w:trHeight w:val="300"/>
        </w:trPr>
        <w:tc>
          <w:tcPr>
            <w:tcW w:w="4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5694DF" w14:textId="77777777" w:rsidR="00F03C38" w:rsidRPr="00F03C38" w:rsidRDefault="00F03C38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Pataxte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99DC58" w14:textId="77777777" w:rsidR="00F03C38" w:rsidRPr="00F03C38" w:rsidRDefault="00F03C38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GT-IZ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A6F1B0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1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92BEFC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1</w:t>
            </w:r>
          </w:p>
        </w:tc>
        <w:tc>
          <w:tcPr>
            <w:tcW w:w="7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B59F6A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0%</w:t>
            </w:r>
          </w:p>
        </w:tc>
      </w:tr>
      <w:tr w:rsidR="009C6D02" w:rsidRPr="00733586" w14:paraId="1783549B" w14:textId="77777777" w:rsidTr="00ED0BE1">
        <w:trPr>
          <w:trHeight w:val="300"/>
        </w:trPr>
        <w:tc>
          <w:tcPr>
            <w:tcW w:w="4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5B0066" w14:textId="0F5BA65B" w:rsidR="00F03C38" w:rsidRPr="00F03C38" w:rsidRDefault="00F03C38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 xml:space="preserve">Posada </w:t>
            </w:r>
            <w:r w:rsidR="00620F5A"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Monta</w:t>
            </w:r>
            <w:r w:rsidR="00620F5A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ñ</w:t>
            </w:r>
            <w:r w:rsidR="00620F5A"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a</w:t>
            </w: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 xml:space="preserve"> del Quetzal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2B29C9" w14:textId="77777777" w:rsidR="00F03C38" w:rsidRPr="00F03C38" w:rsidRDefault="00F03C38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GT-BV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EEF0F8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1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9F119E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1</w:t>
            </w:r>
          </w:p>
        </w:tc>
        <w:tc>
          <w:tcPr>
            <w:tcW w:w="7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73A4BA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0%</w:t>
            </w:r>
          </w:p>
        </w:tc>
      </w:tr>
      <w:tr w:rsidR="009C6D02" w:rsidRPr="00733586" w14:paraId="31DFF654" w14:textId="77777777" w:rsidTr="00ED0BE1">
        <w:trPr>
          <w:trHeight w:val="300"/>
        </w:trPr>
        <w:tc>
          <w:tcPr>
            <w:tcW w:w="4111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517A67" w14:textId="77777777" w:rsidR="00F03C38" w:rsidRPr="00F03C38" w:rsidRDefault="00F03C38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lastRenderedPageBreak/>
              <w:t>Reserva de la Biosfera El Cielo</w:t>
            </w:r>
          </w:p>
        </w:tc>
        <w:tc>
          <w:tcPr>
            <w:tcW w:w="2126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D18ED1" w14:textId="77777777" w:rsidR="00F03C38" w:rsidRPr="00F03C38" w:rsidRDefault="00F03C38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MX-TAM</w:t>
            </w:r>
          </w:p>
        </w:tc>
        <w:tc>
          <w:tcPr>
            <w:tcW w:w="993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60DA1E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1</w:t>
            </w:r>
          </w:p>
        </w:tc>
        <w:tc>
          <w:tcPr>
            <w:tcW w:w="85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9C83D8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1</w:t>
            </w:r>
          </w:p>
        </w:tc>
        <w:tc>
          <w:tcPr>
            <w:tcW w:w="758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7AD23A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0%</w:t>
            </w:r>
          </w:p>
        </w:tc>
      </w:tr>
      <w:tr w:rsidR="009C6D02" w:rsidRPr="00733586" w14:paraId="67462ACB" w14:textId="77777777" w:rsidTr="00ED0BE1">
        <w:trPr>
          <w:trHeight w:val="300"/>
        </w:trPr>
        <w:tc>
          <w:tcPr>
            <w:tcW w:w="411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7F9C6B5" w14:textId="77777777" w:rsidR="00F03C38" w:rsidRPr="00F03C38" w:rsidRDefault="00F03C38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s-MX"/>
                <w14:ligatures w14:val="none"/>
              </w:rPr>
              <w:t>San Diego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44917EC" w14:textId="77777777" w:rsidR="00F03C38" w:rsidRPr="00F03C38" w:rsidRDefault="00F03C38" w:rsidP="00F03C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GT-ES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327907A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1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FDE66B2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1</w:t>
            </w:r>
          </w:p>
        </w:tc>
        <w:tc>
          <w:tcPr>
            <w:tcW w:w="75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216945A" w14:textId="77777777" w:rsidR="00F03C38" w:rsidRPr="00F03C38" w:rsidRDefault="00F03C38" w:rsidP="00F03C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</w:pPr>
            <w:r w:rsidRPr="00F03C38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US" w:eastAsia="es-MX"/>
                <w14:ligatures w14:val="none"/>
              </w:rPr>
              <w:t>0%</w:t>
            </w:r>
          </w:p>
        </w:tc>
      </w:tr>
    </w:tbl>
    <w:p w14:paraId="220BAD67" w14:textId="77777777" w:rsidR="00F03C38" w:rsidRPr="00733586" w:rsidRDefault="00F03C38" w:rsidP="00C3611F">
      <w:pPr>
        <w:jc w:val="both"/>
        <w:rPr>
          <w:rFonts w:ascii="Arial" w:hAnsi="Arial" w:cs="Arial"/>
          <w:sz w:val="24"/>
          <w:szCs w:val="24"/>
          <w:lang w:val="en-US"/>
        </w:rPr>
      </w:pPr>
    </w:p>
    <w:p w14:paraId="0FA7A2BC" w14:textId="5FAE6E36" w:rsidR="00ED0BE1" w:rsidRDefault="00ED0BE1">
      <w:pPr>
        <w:rPr>
          <w:rFonts w:ascii="Arial" w:hAnsi="Arial" w:cs="Arial"/>
          <w:sz w:val="24"/>
          <w:szCs w:val="24"/>
          <w:lang w:val="en-US"/>
        </w:rPr>
      </w:pPr>
      <w:r>
        <w:rPr>
          <w:rFonts w:ascii="Arial" w:hAnsi="Arial" w:cs="Arial"/>
          <w:sz w:val="24"/>
          <w:szCs w:val="24"/>
          <w:lang w:val="en-US"/>
        </w:rPr>
        <w:br w:type="page"/>
      </w:r>
    </w:p>
    <w:p w14:paraId="418EC93E" w14:textId="77777777" w:rsidR="00EF478E" w:rsidRPr="00733586" w:rsidRDefault="00EF478E" w:rsidP="00EF478E">
      <w:pPr>
        <w:jc w:val="both"/>
        <w:rPr>
          <w:rFonts w:ascii="Arial" w:hAnsi="Arial" w:cs="Arial"/>
          <w:sz w:val="24"/>
          <w:szCs w:val="24"/>
          <w:lang w:val="en-US"/>
        </w:rPr>
      </w:pPr>
      <w:r w:rsidRPr="00733586">
        <w:rPr>
          <w:rFonts w:ascii="Arial" w:hAnsi="Arial" w:cs="Arial"/>
          <w:noProof/>
          <w:sz w:val="24"/>
          <w:szCs w:val="24"/>
          <w:lang w:val="en-US"/>
        </w:rPr>
        <w:lastRenderedPageBreak/>
        <w:drawing>
          <wp:inline distT="0" distB="0" distL="0" distR="0" wp14:anchorId="1760368D" wp14:editId="61199071">
            <wp:extent cx="5612130" cy="3967480"/>
            <wp:effectExtent l="0" t="0" r="0" b="0"/>
            <wp:docPr id="1652381944" name="Imagen 1" descr="Mapa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52381944" name="Imagen 1" descr="Mapa&#10;&#10;Descripción generada automáticamente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3967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D3CADC" w14:textId="4C57B234" w:rsidR="002F65BE" w:rsidRPr="00733586" w:rsidRDefault="00EF478E" w:rsidP="00EF478E">
      <w:pPr>
        <w:jc w:val="both"/>
        <w:rPr>
          <w:lang w:val="en-US"/>
        </w:rPr>
      </w:pPr>
      <w:r w:rsidRPr="00733586">
        <w:rPr>
          <w:rFonts w:ascii="Arial" w:hAnsi="Arial" w:cs="Arial"/>
          <w:sz w:val="24"/>
          <w:szCs w:val="24"/>
          <w:lang w:val="en-US"/>
        </w:rPr>
        <w:t>Supplementary figure 1. Comparative spatial outcomes of conservation prioritization using four zonation parametrizations: a) Species-Only, b) Conditioned Feature, c) Conditioned Part Plus Existing Protected Areas, and d) Connectivity.</w:t>
      </w:r>
    </w:p>
    <w:sectPr w:rsidR="002F65BE" w:rsidRPr="00733586">
      <w:pgSz w:w="12240" w:h="15840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bYwNbewMDIwNjexNDZS0lEKTi0uzszPAykwrAUA+FJeYCwAAAA="/>
  </w:docVars>
  <w:rsids>
    <w:rsidRoot w:val="00C3611F"/>
    <w:rsid w:val="000A7B00"/>
    <w:rsid w:val="000F0B63"/>
    <w:rsid w:val="00157B73"/>
    <w:rsid w:val="00176A75"/>
    <w:rsid w:val="001A0F53"/>
    <w:rsid w:val="00294C48"/>
    <w:rsid w:val="002F65BE"/>
    <w:rsid w:val="003E49F1"/>
    <w:rsid w:val="00465D08"/>
    <w:rsid w:val="00504C35"/>
    <w:rsid w:val="00562F0B"/>
    <w:rsid w:val="00620F5A"/>
    <w:rsid w:val="00660780"/>
    <w:rsid w:val="00733586"/>
    <w:rsid w:val="00752CC2"/>
    <w:rsid w:val="00760ACF"/>
    <w:rsid w:val="007B27F2"/>
    <w:rsid w:val="008279B9"/>
    <w:rsid w:val="008B00FE"/>
    <w:rsid w:val="008C4422"/>
    <w:rsid w:val="008C63A5"/>
    <w:rsid w:val="008E284B"/>
    <w:rsid w:val="009C6D02"/>
    <w:rsid w:val="00AA4B6C"/>
    <w:rsid w:val="00AD3E5C"/>
    <w:rsid w:val="00B2301E"/>
    <w:rsid w:val="00C3611F"/>
    <w:rsid w:val="00C779FB"/>
    <w:rsid w:val="00E360C4"/>
    <w:rsid w:val="00ED0BE1"/>
    <w:rsid w:val="00EF478E"/>
    <w:rsid w:val="00F03C38"/>
    <w:rsid w:val="00F25AB6"/>
    <w:rsid w:val="00FB156F"/>
    <w:rsid w:val="00FB68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MX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2F01522"/>
  <w15:docId w15:val="{DF7E665F-A8A9-46B1-8536-3C66891050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s-MX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3611F"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styleId="Hipervnculo">
    <w:name w:val="Hyperlink"/>
    <w:basedOn w:val="Fuentedeprrafopredeter"/>
    <w:uiPriority w:val="99"/>
    <w:semiHidden/>
    <w:unhideWhenUsed/>
    <w:rsid w:val="00F03C38"/>
    <w:rPr>
      <w:color w:val="0563C1"/>
      <w:u w:val="single"/>
    </w:rPr>
  </w:style>
  <w:style w:type="character" w:styleId="Hipervnculovisitado">
    <w:name w:val="FollowedHyperlink"/>
    <w:basedOn w:val="Fuentedeprrafopredeter"/>
    <w:uiPriority w:val="99"/>
    <w:semiHidden/>
    <w:unhideWhenUsed/>
    <w:rsid w:val="00F03C38"/>
    <w:rPr>
      <w:color w:val="954F72"/>
      <w:u w:val="single"/>
    </w:rPr>
  </w:style>
  <w:style w:type="paragraph" w:customStyle="1" w:styleId="msonormal0">
    <w:name w:val="msonormal"/>
    <w:basedOn w:val="Normal"/>
    <w:rsid w:val="00F03C3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es-MX"/>
      <w14:ligatures w14:val="none"/>
    </w:rPr>
  </w:style>
  <w:style w:type="paragraph" w:customStyle="1" w:styleId="xl64">
    <w:name w:val="xl64"/>
    <w:basedOn w:val="Normal"/>
    <w:rsid w:val="00F03C38"/>
    <w:pP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kern w:val="0"/>
      <w:sz w:val="24"/>
      <w:szCs w:val="24"/>
      <w:lang w:eastAsia="es-MX"/>
      <w14:ligatures w14:val="none"/>
    </w:rPr>
  </w:style>
  <w:style w:type="character" w:styleId="Refdecomentario">
    <w:name w:val="annotation reference"/>
    <w:basedOn w:val="Fuentedeprrafopredeter"/>
    <w:uiPriority w:val="99"/>
    <w:semiHidden/>
    <w:unhideWhenUsed/>
    <w:rsid w:val="00660780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unhideWhenUsed/>
    <w:rsid w:val="00660780"/>
    <w:pPr>
      <w:spacing w:line="240" w:lineRule="auto"/>
    </w:pPr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rsid w:val="00660780"/>
    <w:rPr>
      <w:sz w:val="20"/>
      <w:szCs w:val="20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660780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660780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32017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546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tiff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2</Pages>
  <Words>2939</Words>
  <Characters>12669</Characters>
  <Application>Microsoft Office Word</Application>
  <DocSecurity>0</DocSecurity>
  <Lines>2111</Lines>
  <Paragraphs>2229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3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omez Diaz Jorge Antonio</dc:creator>
  <cp:keywords/>
  <dc:description/>
  <cp:lastModifiedBy>Gomez Diaz Jorge Antonio</cp:lastModifiedBy>
  <cp:revision>3</cp:revision>
  <dcterms:created xsi:type="dcterms:W3CDTF">2025-01-15T20:09:00Z</dcterms:created>
  <dcterms:modified xsi:type="dcterms:W3CDTF">2025-01-15T20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32f0596-a971-43c7-97fb-77739b7a695f</vt:lpwstr>
  </property>
</Properties>
</file>